
<file path=[Content_Types].xml><?xml version="1.0" encoding="utf-8"?>
<Types xmlns="http://schemas.openxmlformats.org/package/2006/content-types">
  <Default Extension="bin" ContentType="application/vnd.openxmlformats-officedocument.oleObject"/>
  <Default Extension="gif" ContentType="image/gi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8D2929" w14:textId="77777777" w:rsidR="009630A1" w:rsidRDefault="009630A1" w:rsidP="009630A1">
      <w:pPr>
        <w:tabs>
          <w:tab w:val="left" w:pos="426"/>
        </w:tabs>
        <w:spacing w:after="120"/>
        <w:ind w:right="-6"/>
        <w:rPr>
          <w:rFonts w:ascii="Times New Roman" w:hAnsi="Times New Roman"/>
          <w:sz w:val="32"/>
          <w:szCs w:val="32"/>
          <w:lang w:val="en-US"/>
        </w:rPr>
      </w:pPr>
    </w:p>
    <w:p w14:paraId="1570F917" w14:textId="77777777" w:rsidR="009630A1" w:rsidRPr="002229F4" w:rsidRDefault="009630A1" w:rsidP="009630A1">
      <w:pPr>
        <w:tabs>
          <w:tab w:val="left" w:pos="426"/>
        </w:tabs>
        <w:spacing w:after="120"/>
        <w:ind w:right="-6"/>
        <w:rPr>
          <w:rFonts w:ascii="Times New Roman" w:hAnsi="Times New Roman"/>
          <w:color w:val="0000FF"/>
          <w:sz w:val="32"/>
          <w:szCs w:val="32"/>
          <w:lang w:val="en-US"/>
        </w:rPr>
      </w:pPr>
      <w:r w:rsidRPr="002229F4">
        <w:rPr>
          <w:rFonts w:ascii="Times New Roman" w:hAnsi="Times New Roman"/>
          <w:sz w:val="32"/>
          <w:szCs w:val="32"/>
          <w:lang w:val="en-US"/>
        </w:rPr>
        <w:t>Name</w:t>
      </w:r>
      <w:r w:rsidRPr="002229F4">
        <w:rPr>
          <w:rFonts w:ascii="Times New Roman" w:hAnsi="Times New Roman"/>
          <w:color w:val="0000FF"/>
          <w:sz w:val="32"/>
          <w:szCs w:val="32"/>
          <w:lang w:val="en-US"/>
        </w:rPr>
        <w:t xml:space="preserve">_______________________ </w:t>
      </w:r>
      <w:r w:rsidRPr="002229F4">
        <w:rPr>
          <w:rFonts w:ascii="Times New Roman" w:hAnsi="Times New Roman"/>
          <w:sz w:val="32"/>
          <w:szCs w:val="32"/>
          <w:lang w:val="en-US"/>
        </w:rPr>
        <w:t>Student number</w:t>
      </w:r>
      <w:r w:rsidRPr="002229F4">
        <w:rPr>
          <w:rFonts w:ascii="Times New Roman" w:hAnsi="Times New Roman"/>
          <w:color w:val="0000FF"/>
          <w:sz w:val="32"/>
          <w:szCs w:val="32"/>
          <w:lang w:val="en-US"/>
        </w:rPr>
        <w:t>________________</w:t>
      </w:r>
    </w:p>
    <w:p w14:paraId="2A10B01D" w14:textId="77777777" w:rsidR="009630A1" w:rsidRPr="002229F4" w:rsidRDefault="009630A1" w:rsidP="009630A1">
      <w:pPr>
        <w:tabs>
          <w:tab w:val="left" w:pos="3402"/>
          <w:tab w:val="left" w:pos="6237"/>
        </w:tabs>
        <w:spacing w:line="480" w:lineRule="auto"/>
        <w:ind w:left="426" w:hanging="426"/>
        <w:jc w:val="both"/>
        <w:rPr>
          <w:rFonts w:ascii="Times New Roman" w:hAnsi="Times New Roman"/>
          <w:b/>
          <w:sz w:val="32"/>
          <w:szCs w:val="32"/>
          <w:lang w:val="en-US"/>
        </w:rPr>
      </w:pPr>
    </w:p>
    <w:p w14:paraId="5D410A52" w14:textId="1DE52364" w:rsidR="009630A1" w:rsidRPr="002229F4" w:rsidRDefault="000200D8" w:rsidP="009630A1">
      <w:pPr>
        <w:tabs>
          <w:tab w:val="left" w:pos="3402"/>
          <w:tab w:val="left" w:pos="6237"/>
        </w:tabs>
        <w:spacing w:line="480" w:lineRule="auto"/>
        <w:ind w:left="426" w:hanging="426"/>
        <w:jc w:val="both"/>
        <w:rPr>
          <w:rFonts w:ascii="Times New Roman" w:hAnsi="Times New Roman"/>
          <w:b/>
          <w:sz w:val="32"/>
          <w:szCs w:val="32"/>
          <w:lang w:val="en-US"/>
        </w:rPr>
      </w:pPr>
      <w:r>
        <w:rPr>
          <w:rFonts w:ascii="Times New Roman" w:hAnsi="Times New Roman"/>
          <w:b/>
          <w:sz w:val="32"/>
          <w:szCs w:val="32"/>
          <w:lang w:val="en-US"/>
        </w:rPr>
        <w:t>A</w:t>
      </w:r>
      <w:r w:rsidR="009630A1" w:rsidRPr="002229F4">
        <w:rPr>
          <w:rFonts w:ascii="Times New Roman" w:hAnsi="Times New Roman"/>
          <w:b/>
          <w:sz w:val="32"/>
          <w:szCs w:val="32"/>
          <w:lang w:val="en-US"/>
        </w:rPr>
        <w:t>ssignment 1</w:t>
      </w:r>
      <w:r w:rsidR="001010E6">
        <w:rPr>
          <w:rFonts w:ascii="Times New Roman" w:hAnsi="Times New Roman"/>
          <w:b/>
          <w:sz w:val="32"/>
          <w:szCs w:val="32"/>
          <w:lang w:val="en-US"/>
        </w:rPr>
        <w:t xml:space="preserve"> (2p)</w:t>
      </w:r>
    </w:p>
    <w:p w14:paraId="7872A8BB" w14:textId="0F27542D" w:rsidR="00E7127C" w:rsidRPr="00911617" w:rsidRDefault="005905CD" w:rsidP="00911617">
      <w:pPr>
        <w:pStyle w:val="Footer"/>
        <w:tabs>
          <w:tab w:val="left" w:pos="3686"/>
        </w:tabs>
        <w:spacing w:line="360" w:lineRule="exact"/>
        <w:jc w:val="both"/>
        <w:rPr>
          <w:rFonts w:ascii="Times New Roman" w:hAnsi="Times New Roman"/>
          <w:szCs w:val="24"/>
          <w:lang w:val="en-US"/>
        </w:rPr>
      </w:pPr>
      <w:r>
        <w:rPr>
          <w:rFonts w:ascii="Times New Roman" w:hAnsi="Times New Roman"/>
          <w:noProof/>
          <w:szCs w:val="24"/>
          <w:lang w:val="en-US"/>
        </w:rPr>
        <mc:AlternateContent>
          <mc:Choice Requires="wpg">
            <w:drawing>
              <wp:anchor distT="0" distB="0" distL="114300" distR="114300" simplePos="0" relativeHeight="251657216" behindDoc="0" locked="0" layoutInCell="1" allowOverlap="1" wp14:anchorId="45E4B03D" wp14:editId="6B3E9765">
                <wp:simplePos x="0" y="0"/>
                <wp:positionH relativeFrom="column">
                  <wp:posOffset>3880485</wp:posOffset>
                </wp:positionH>
                <wp:positionV relativeFrom="paragraph">
                  <wp:posOffset>3175</wp:posOffset>
                </wp:positionV>
                <wp:extent cx="2204720" cy="2066925"/>
                <wp:effectExtent l="0" t="0" r="24130" b="0"/>
                <wp:wrapSquare wrapText="bothSides"/>
                <wp:docPr id="48" name="Group 4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04720" cy="2066925"/>
                          <a:chOff x="0" y="0"/>
                          <a:chExt cx="2519146" cy="2361603"/>
                        </a:xfrm>
                      </wpg:grpSpPr>
                      <wps:wsp>
                        <wps:cNvPr id="29" name="Text Box 1011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892396"/>
                            <a:ext cx="400819" cy="3224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DCDD2B5" w14:textId="390AC6D5" w:rsidR="00E7127C" w:rsidRPr="00F83838" w:rsidRDefault="005D5A0F" w:rsidP="00E7127C">
                              <w:pPr>
                                <w:rPr>
                                  <w:rFonts w:ascii="Times New Roman" w:hAnsi="Times New Roman"/>
                                  <w:szCs w:val="24"/>
                                </w:rPr>
                              </w:pPr>
                              <w:r w:rsidRPr="00F83838">
                                <w:rPr>
                                  <w:rFonts w:ascii="Times New Roman" w:hAnsi="Times New Roman"/>
                                  <w:position w:val="-12"/>
                                  <w:szCs w:val="24"/>
                                </w:rPr>
                                <w:object w:dxaOrig="279" w:dyaOrig="360" w14:anchorId="16DF9EB2">
                                  <v:shapetype id="_x0000_t75" coordsize="21600,21600" o:spt="75" o:preferrelative="t" path="m@4@5l@4@11@9@11@9@5xe" filled="f" stroked="f">
                                    <v:stroke joinstyle="miter"/>
                                    <v:formulas>
                                      <v:f eqn="if lineDrawn pixelLineWidth 0"/>
                                      <v:f eqn="sum @0 1 0"/>
                                      <v:f eqn="sum 0 0 @1"/>
                                      <v:f eqn="prod @2 1 2"/>
                                      <v:f eqn="prod @3 21600 pixelWidth"/>
                                      <v:f eqn="prod @3 21600 pixelHeight"/>
                                      <v:f eqn="sum @0 0 1"/>
                                      <v:f eqn="prod @6 1 2"/>
                                      <v:f eqn="prod @7 21600 pixelWidth"/>
                                      <v:f eqn="sum @8 21600 0"/>
                                      <v:f eqn="prod @7 21600 pixelHeight"/>
                                      <v:f eqn="sum @10 21600 0"/>
                                    </v:formulas>
                                    <v:path o:extrusionok="f" gradientshapeok="t" o:connecttype="rect"/>
                                    <o:lock v:ext="edit" aspectratio="t"/>
                                  </v:shapetype>
                                  <v:shape id="_x0000_i1026" type="#_x0000_t75" style="width:13.95pt;height:18.25pt" o:ole="">
                                    <v:imagedata r:id="rId7" o:title=""/>
                                  </v:shape>
                                  <o:OLEObject Type="Embed" ProgID="Equation.DSMT4" ShapeID="_x0000_i1026" DrawAspect="Content" ObjectID="_1804580134" r:id="rId8"/>
                                </w:objec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" name="Text Box 1012"/>
                        <wps:cNvSpPr txBox="1">
                          <a:spLocks noChangeArrowheads="1"/>
                        </wps:cNvSpPr>
                        <wps:spPr bwMode="auto">
                          <a:xfrm>
                            <a:off x="212708" y="1334926"/>
                            <a:ext cx="310504" cy="2616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C661C61" w14:textId="4797827B" w:rsidR="00E7127C" w:rsidRPr="00F83838" w:rsidRDefault="005D5A0F" w:rsidP="00E7127C">
                              <w:pPr>
                                <w:rPr>
                                  <w:rFonts w:ascii="Times New Roman" w:hAnsi="Times New Roman"/>
                                  <w:szCs w:val="24"/>
                                </w:rPr>
                              </w:pPr>
                              <w:r w:rsidRPr="00F83838">
                                <w:rPr>
                                  <w:rFonts w:ascii="Times New Roman" w:hAnsi="Times New Roman"/>
                                  <w:position w:val="-6"/>
                                  <w:szCs w:val="24"/>
                                </w:rPr>
                                <w:object w:dxaOrig="200" w:dyaOrig="279" w14:anchorId="37E788C3">
                                  <v:shape id="_x0000_i1028" type="#_x0000_t75" style="width:10.2pt;height:13.95pt" o:ole="">
                                    <v:imagedata r:id="rId9" o:title=""/>
                                  </v:shape>
                                  <o:OLEObject Type="Embed" ProgID="Equation.DSMT4" ShapeID="_x0000_i1028" DrawAspect="Content" ObjectID="_1804580135" r:id="rId10"/>
                                </w:objec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" name="Freeform 320"/>
                        <wps:cNvSpPr>
                          <a:spLocks/>
                        </wps:cNvSpPr>
                        <wps:spPr bwMode="auto">
                          <a:xfrm>
                            <a:off x="349623" y="352068"/>
                            <a:ext cx="2125043" cy="987782"/>
                          </a:xfrm>
                          <a:custGeom>
                            <a:avLst/>
                            <a:gdLst>
                              <a:gd name="T0" fmla="*/ 0 w 2996697"/>
                              <a:gd name="T1" fmla="*/ 1839 h 1557196"/>
                              <a:gd name="T2" fmla="*/ 185 w 2996697"/>
                              <a:gd name="T3" fmla="*/ 1369 h 1557196"/>
                              <a:gd name="T4" fmla="*/ 456 w 2996697"/>
                              <a:gd name="T5" fmla="*/ 941 h 1557196"/>
                              <a:gd name="T6" fmla="*/ 841 w 2996697"/>
                              <a:gd name="T7" fmla="*/ 542 h 1557196"/>
                              <a:gd name="T8" fmla="*/ 1297 w 2996697"/>
                              <a:gd name="T9" fmla="*/ 228 h 1557196"/>
                              <a:gd name="T10" fmla="*/ 1796 w 2996697"/>
                              <a:gd name="T11" fmla="*/ 71 h 1557196"/>
                              <a:gd name="T12" fmla="*/ 2352 w 2996697"/>
                              <a:gd name="T13" fmla="*/ 0 h 1557196"/>
                              <a:gd name="T14" fmla="*/ 2923 w 2996697"/>
                              <a:gd name="T15" fmla="*/ 71 h 1557196"/>
                              <a:gd name="T16" fmla="*/ 3422 w 2996697"/>
                              <a:gd name="T17" fmla="*/ 257 h 1557196"/>
                              <a:gd name="T18" fmla="*/ 3921 w 2996697"/>
                              <a:gd name="T19" fmla="*/ 570 h 1557196"/>
                              <a:gd name="T20" fmla="*/ 4348 w 2996697"/>
                              <a:gd name="T21" fmla="*/ 984 h 1557196"/>
                              <a:gd name="T22" fmla="*/ 4591 w 2996697"/>
                              <a:gd name="T23" fmla="*/ 1468 h 1557196"/>
                              <a:gd name="T24" fmla="*/ 4719 w 2996697"/>
                              <a:gd name="T25" fmla="*/ 1739 h 1557196"/>
                              <a:gd name="T26" fmla="*/ 4719 w 2996697"/>
                              <a:gd name="T27" fmla="*/ 1796 h 1557196"/>
                              <a:gd name="T28" fmla="*/ 4676 w 2996697"/>
                              <a:gd name="T29" fmla="*/ 1967 h 1557196"/>
                              <a:gd name="T30" fmla="*/ 4462 w 2996697"/>
                              <a:gd name="T31" fmla="*/ 2124 h 1557196"/>
                              <a:gd name="T32" fmla="*/ 4163 w 2996697"/>
                              <a:gd name="T33" fmla="*/ 2238 h 1557196"/>
                              <a:gd name="T34" fmla="*/ 3678 w 2996697"/>
                              <a:gd name="T35" fmla="*/ 2352 h 1557196"/>
                              <a:gd name="T36" fmla="*/ 2951 w 2996697"/>
                              <a:gd name="T37" fmla="*/ 2452 h 1557196"/>
                              <a:gd name="T38" fmla="*/ 2409 w 2996697"/>
                              <a:gd name="T39" fmla="*/ 2452 h 1557196"/>
                              <a:gd name="T40" fmla="*/ 1868 w 2996697"/>
                              <a:gd name="T41" fmla="*/ 2452 h 1557196"/>
                              <a:gd name="T42" fmla="*/ 1112 w 2996697"/>
                              <a:gd name="T43" fmla="*/ 2366 h 1557196"/>
                              <a:gd name="T44" fmla="*/ 627 w 2996697"/>
                              <a:gd name="T45" fmla="*/ 2252 h 1557196"/>
                              <a:gd name="T46" fmla="*/ 200 w 2996697"/>
                              <a:gd name="T47" fmla="*/ 2110 h 1557196"/>
                              <a:gd name="T48" fmla="*/ 43 w 2996697"/>
                              <a:gd name="T49" fmla="*/ 1982 h 1557196"/>
                              <a:gd name="T50" fmla="*/ 0 w 2996697"/>
                              <a:gd name="T51" fmla="*/ 1839 h 1557196"/>
                              <a:gd name="T52" fmla="*/ 0 60000 65536"/>
                              <a:gd name="T53" fmla="*/ 0 60000 65536"/>
                              <a:gd name="T54" fmla="*/ 0 60000 65536"/>
                              <a:gd name="T55" fmla="*/ 0 60000 65536"/>
                              <a:gd name="T56" fmla="*/ 0 60000 65536"/>
                              <a:gd name="T57" fmla="*/ 0 60000 65536"/>
                              <a:gd name="T58" fmla="*/ 0 60000 65536"/>
                              <a:gd name="T59" fmla="*/ 0 60000 65536"/>
                              <a:gd name="T60" fmla="*/ 0 60000 65536"/>
                              <a:gd name="T61" fmla="*/ 0 60000 65536"/>
                              <a:gd name="T62" fmla="*/ 0 60000 65536"/>
                              <a:gd name="T63" fmla="*/ 0 60000 65536"/>
                              <a:gd name="T64" fmla="*/ 0 60000 65536"/>
                              <a:gd name="T65" fmla="*/ 0 60000 65536"/>
                              <a:gd name="T66" fmla="*/ 0 60000 65536"/>
                              <a:gd name="T67" fmla="*/ 0 60000 65536"/>
                              <a:gd name="T68" fmla="*/ 0 60000 65536"/>
                              <a:gd name="T69" fmla="*/ 0 60000 65536"/>
                              <a:gd name="T70" fmla="*/ 0 60000 65536"/>
                              <a:gd name="T71" fmla="*/ 0 60000 65536"/>
                              <a:gd name="T72" fmla="*/ 0 60000 65536"/>
                              <a:gd name="T73" fmla="*/ 0 60000 65536"/>
                              <a:gd name="T74" fmla="*/ 0 60000 65536"/>
                              <a:gd name="T75" fmla="*/ 0 60000 65536"/>
                              <a:gd name="T76" fmla="*/ 0 60000 65536"/>
                              <a:gd name="T77" fmla="*/ 0 60000 65536"/>
                            </a:gdLst>
                            <a:ahLst/>
                            <a:cxnLst>
                              <a:cxn ang="T52">
                                <a:pos x="T0" y="T1"/>
                              </a:cxn>
                              <a:cxn ang="T53">
                                <a:pos x="T2" y="T3"/>
                              </a:cxn>
                              <a:cxn ang="T54">
                                <a:pos x="T4" y="T5"/>
                              </a:cxn>
                              <a:cxn ang="T55">
                                <a:pos x="T6" y="T7"/>
                              </a:cxn>
                              <a:cxn ang="T56">
                                <a:pos x="T8" y="T9"/>
                              </a:cxn>
                              <a:cxn ang="T57">
                                <a:pos x="T10" y="T11"/>
                              </a:cxn>
                              <a:cxn ang="T58">
                                <a:pos x="T12" y="T13"/>
                              </a:cxn>
                              <a:cxn ang="T59">
                                <a:pos x="T14" y="T15"/>
                              </a:cxn>
                              <a:cxn ang="T60">
                                <a:pos x="T16" y="T17"/>
                              </a:cxn>
                              <a:cxn ang="T61">
                                <a:pos x="T18" y="T19"/>
                              </a:cxn>
                              <a:cxn ang="T62">
                                <a:pos x="T20" y="T21"/>
                              </a:cxn>
                              <a:cxn ang="T63">
                                <a:pos x="T22" y="T23"/>
                              </a:cxn>
                              <a:cxn ang="T64">
                                <a:pos x="T24" y="T25"/>
                              </a:cxn>
                              <a:cxn ang="T65">
                                <a:pos x="T26" y="T27"/>
                              </a:cxn>
                              <a:cxn ang="T66">
                                <a:pos x="T28" y="T29"/>
                              </a:cxn>
                              <a:cxn ang="T67">
                                <a:pos x="T30" y="T31"/>
                              </a:cxn>
                              <a:cxn ang="T68">
                                <a:pos x="T32" y="T33"/>
                              </a:cxn>
                              <a:cxn ang="T69">
                                <a:pos x="T34" y="T35"/>
                              </a:cxn>
                              <a:cxn ang="T70">
                                <a:pos x="T36" y="T37"/>
                              </a:cxn>
                              <a:cxn ang="T71">
                                <a:pos x="T38" y="T39"/>
                              </a:cxn>
                              <a:cxn ang="T72">
                                <a:pos x="T40" y="T41"/>
                              </a:cxn>
                              <a:cxn ang="T73">
                                <a:pos x="T42" y="T43"/>
                              </a:cxn>
                              <a:cxn ang="T74">
                                <a:pos x="T44" y="T45"/>
                              </a:cxn>
                              <a:cxn ang="T75">
                                <a:pos x="T46" y="T47"/>
                              </a:cxn>
                              <a:cxn ang="T76">
                                <a:pos x="T48" y="T49"/>
                              </a:cxn>
                              <a:cxn ang="T77">
                                <a:pos x="T50" y="T51"/>
                              </a:cxn>
                            </a:cxnLst>
                            <a:rect l="0" t="0" r="r" b="b"/>
                            <a:pathLst>
                              <a:path w="2996697" h="1557196">
                                <a:moveTo>
                                  <a:pt x="0" y="1167897"/>
                                </a:moveTo>
                                <a:lnTo>
                                  <a:pt x="117695" y="869132"/>
                                </a:lnTo>
                                <a:lnTo>
                                  <a:pt x="289711" y="597528"/>
                                </a:lnTo>
                                <a:lnTo>
                                  <a:pt x="534154" y="344031"/>
                                </a:lnTo>
                                <a:lnTo>
                                  <a:pt x="823865" y="144855"/>
                                </a:lnTo>
                                <a:lnTo>
                                  <a:pt x="1140737" y="45267"/>
                                </a:lnTo>
                                <a:lnTo>
                                  <a:pt x="1493822" y="0"/>
                                </a:lnTo>
                                <a:lnTo>
                                  <a:pt x="1855960" y="45267"/>
                                </a:lnTo>
                                <a:lnTo>
                                  <a:pt x="2172832" y="162962"/>
                                </a:lnTo>
                                <a:lnTo>
                                  <a:pt x="2489703" y="362138"/>
                                </a:lnTo>
                                <a:lnTo>
                                  <a:pt x="2761307" y="624689"/>
                                </a:lnTo>
                                <a:lnTo>
                                  <a:pt x="2915216" y="932507"/>
                                </a:lnTo>
                                <a:lnTo>
                                  <a:pt x="2996697" y="1104522"/>
                                </a:lnTo>
                                <a:lnTo>
                                  <a:pt x="2996697" y="1140736"/>
                                </a:lnTo>
                                <a:lnTo>
                                  <a:pt x="2969537" y="1249378"/>
                                </a:lnTo>
                                <a:lnTo>
                                  <a:pt x="2833735" y="1348966"/>
                                </a:lnTo>
                                <a:lnTo>
                                  <a:pt x="2643612" y="1421394"/>
                                </a:lnTo>
                                <a:lnTo>
                                  <a:pt x="2335794" y="1493821"/>
                                </a:lnTo>
                                <a:lnTo>
                                  <a:pt x="1874067" y="1557196"/>
                                </a:lnTo>
                                <a:lnTo>
                                  <a:pt x="1530036" y="1557196"/>
                                </a:lnTo>
                                <a:lnTo>
                                  <a:pt x="1186004" y="1557196"/>
                                </a:lnTo>
                                <a:lnTo>
                                  <a:pt x="706170" y="1502875"/>
                                </a:lnTo>
                                <a:lnTo>
                                  <a:pt x="398353" y="1430447"/>
                                </a:lnTo>
                                <a:lnTo>
                                  <a:pt x="126749" y="1339913"/>
                                </a:lnTo>
                                <a:lnTo>
                                  <a:pt x="27160" y="1258431"/>
                                </a:lnTo>
                                <a:lnTo>
                                  <a:pt x="0" y="1167897"/>
                                </a:lnTo>
                                <a:close/>
                              </a:path>
                            </a:pathLst>
                          </a:custGeom>
                          <a:pattFill prst="pct20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75E52EA" w14:textId="77777777" w:rsidR="00DC6F30" w:rsidRPr="00F83838" w:rsidRDefault="00DC6F30" w:rsidP="00DC6F30">
                              <w:pPr>
                                <w:jc w:val="center"/>
                                <w:rPr>
                                  <w:rFonts w:ascii="Times New Roman" w:hAnsi="Times New Roman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33" name="Arc 313"/>
                        <wps:cNvSpPr>
                          <a:spLocks/>
                        </wps:cNvSpPr>
                        <wps:spPr bwMode="auto">
                          <a:xfrm>
                            <a:off x="298280" y="352068"/>
                            <a:ext cx="2220866" cy="2009535"/>
                          </a:xfrm>
                          <a:custGeom>
                            <a:avLst/>
                            <a:gdLst>
                              <a:gd name="T0" fmla="*/ 78 w 3131185"/>
                              <a:gd name="T1" fmla="*/ 1872 h 3167380"/>
                              <a:gd name="T2" fmla="*/ 2439 w 3131185"/>
                              <a:gd name="T3" fmla="*/ 0 h 3167380"/>
                              <a:gd name="T4" fmla="*/ 4840 w 3131185"/>
                              <a:gd name="T5" fmla="*/ 1821 h 3167380"/>
                              <a:gd name="T6" fmla="*/ 0 60000 65536"/>
                              <a:gd name="T7" fmla="*/ 0 60000 65536"/>
                              <a:gd name="T8" fmla="*/ 0 60000 65536"/>
                            </a:gdLst>
                            <a:ahLst/>
                            <a:cxnLst>
                              <a:cxn ang="T6">
                                <a:pos x="T0" y="T1"/>
                              </a:cxn>
                              <a:cxn ang="T7">
                                <a:pos x="T2" y="T3"/>
                              </a:cxn>
                              <a:cxn ang="T8">
                                <a:pos x="T4" y="T5"/>
                              </a:cxn>
                            </a:cxnLst>
                            <a:rect l="0" t="0" r="r" b="b"/>
                            <a:pathLst>
                              <a:path w="3131185" h="3167380" stroke="0">
                                <a:moveTo>
                                  <a:pt x="49483" y="1188673"/>
                                </a:moveTo>
                                <a:cubicBezTo>
                                  <a:pt x="226064" y="495180"/>
                                  <a:pt x="840735" y="7849"/>
                                  <a:pt x="1548637" y="93"/>
                                </a:cubicBezTo>
                                <a:cubicBezTo>
                                  <a:pt x="2256807" y="-7666"/>
                                  <a:pt x="2881935" y="466438"/>
                                  <a:pt x="3073083" y="1156249"/>
                                </a:cubicBezTo>
                                <a:lnTo>
                                  <a:pt x="1565593" y="1583690"/>
                                </a:lnTo>
                                <a:lnTo>
                                  <a:pt x="49483" y="1188673"/>
                                </a:lnTo>
                                <a:close/>
                              </a:path>
                              <a:path w="3131185" h="3167380" fill="none">
                                <a:moveTo>
                                  <a:pt x="49483" y="1188673"/>
                                </a:moveTo>
                                <a:cubicBezTo>
                                  <a:pt x="226064" y="495180"/>
                                  <a:pt x="840735" y="7849"/>
                                  <a:pt x="1548637" y="93"/>
                                </a:cubicBezTo>
                                <a:cubicBezTo>
                                  <a:pt x="2256807" y="-7666"/>
                                  <a:pt x="2881935" y="466438"/>
                                  <a:pt x="3073083" y="1156249"/>
                                </a:cubicBezTo>
                              </a:path>
                            </a:pathLst>
                          </a:cu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34F24291" w14:textId="77777777" w:rsidR="00DC6F30" w:rsidRPr="00F83838" w:rsidRDefault="00DC6F30" w:rsidP="00DC6F30">
                              <w:pPr>
                                <w:jc w:val="center"/>
                                <w:rPr>
                                  <w:rFonts w:ascii="Times New Roman" w:hAnsi="Times New Roman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34" name="Arc 314"/>
                        <wps:cNvSpPr>
                          <a:spLocks/>
                        </wps:cNvSpPr>
                        <wps:spPr bwMode="auto">
                          <a:xfrm>
                            <a:off x="337399" y="858167"/>
                            <a:ext cx="2137313" cy="476644"/>
                          </a:xfrm>
                          <a:custGeom>
                            <a:avLst/>
                            <a:gdLst>
                              <a:gd name="T0" fmla="*/ 4741 w 3014345"/>
                              <a:gd name="T1" fmla="*/ 551 h 751205"/>
                              <a:gd name="T2" fmla="*/ 2721 w 3014345"/>
                              <a:gd name="T3" fmla="*/ 1177 h 751205"/>
                              <a:gd name="T4" fmla="*/ 2041 w 3014345"/>
                              <a:gd name="T5" fmla="*/ 1177 h 751205"/>
                              <a:gd name="T6" fmla="*/ 0 w 3014345"/>
                              <a:gd name="T7" fmla="*/ 597 h 751205"/>
                              <a:gd name="T8" fmla="*/ 0 60000 65536"/>
                              <a:gd name="T9" fmla="*/ 0 60000 65536"/>
                              <a:gd name="T10" fmla="*/ 0 60000 65536"/>
                              <a:gd name="T11" fmla="*/ 0 60000 65536"/>
                            </a:gdLst>
                            <a:ahLst/>
                            <a:cxnLst>
                              <a:cxn ang="T8">
                                <a:pos x="T0" y="T1"/>
                              </a:cxn>
                              <a:cxn ang="T9">
                                <a:pos x="T2" y="T3"/>
                              </a:cxn>
                              <a:cxn ang="T10">
                                <a:pos x="T4" y="T5"/>
                              </a:cxn>
                              <a:cxn ang="T11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3014345" h="751205" stroke="0">
                                <a:moveTo>
                                  <a:pt x="3010792" y="349827"/>
                                </a:moveTo>
                                <a:cubicBezTo>
                                  <a:pt x="3064779" y="545422"/>
                                  <a:pt x="2506016" y="718463"/>
                                  <a:pt x="1727776" y="747160"/>
                                </a:cubicBezTo>
                                <a:cubicBezTo>
                                  <a:pt x="1584674" y="752437"/>
                                  <a:pt x="1439270" y="752552"/>
                                  <a:pt x="1296037" y="747501"/>
                                </a:cubicBezTo>
                                <a:cubicBezTo>
                                  <a:pt x="557866" y="721474"/>
                                  <a:pt x="6964" y="564862"/>
                                  <a:pt x="64" y="379078"/>
                                </a:cubicBezTo>
                                <a:lnTo>
                                  <a:pt x="1507173" y="375603"/>
                                </a:lnTo>
                                <a:lnTo>
                                  <a:pt x="3010792" y="349827"/>
                                </a:lnTo>
                                <a:close/>
                              </a:path>
                              <a:path w="3014345" h="751205" fill="none">
                                <a:moveTo>
                                  <a:pt x="3010792" y="349827"/>
                                </a:moveTo>
                                <a:cubicBezTo>
                                  <a:pt x="3064779" y="545422"/>
                                  <a:pt x="2506016" y="718463"/>
                                  <a:pt x="1727776" y="747160"/>
                                </a:cubicBezTo>
                                <a:cubicBezTo>
                                  <a:pt x="1584674" y="752437"/>
                                  <a:pt x="1439270" y="752552"/>
                                  <a:pt x="1296037" y="747501"/>
                                </a:cubicBezTo>
                                <a:cubicBezTo>
                                  <a:pt x="557866" y="721474"/>
                                  <a:pt x="6964" y="564862"/>
                                  <a:pt x="64" y="379078"/>
                                </a:cubicBezTo>
                              </a:path>
                            </a:pathLst>
                          </a:cu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7B495508" w14:textId="77777777" w:rsidR="00DC6F30" w:rsidRPr="00F83838" w:rsidRDefault="00DC6F30" w:rsidP="00DC6F30">
                              <w:pPr>
                                <w:jc w:val="center"/>
                                <w:rPr>
                                  <w:rFonts w:ascii="Times New Roman" w:hAnsi="Times New Roman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35" name="Arc 315"/>
                        <wps:cNvSpPr>
                          <a:spLocks/>
                        </wps:cNvSpPr>
                        <wps:spPr bwMode="auto">
                          <a:xfrm>
                            <a:off x="336380" y="858167"/>
                            <a:ext cx="2137313" cy="476644"/>
                          </a:xfrm>
                          <a:custGeom>
                            <a:avLst/>
                            <a:gdLst>
                              <a:gd name="T0" fmla="*/ 4 w 3014345"/>
                              <a:gd name="T1" fmla="*/ 624 h 751205"/>
                              <a:gd name="T2" fmla="*/ 2029 w 3014345"/>
                              <a:gd name="T3" fmla="*/ 6 h 751205"/>
                              <a:gd name="T4" fmla="*/ 2708 w 3014345"/>
                              <a:gd name="T5" fmla="*/ 6 h 751205"/>
                              <a:gd name="T6" fmla="*/ 4747 w 3014345"/>
                              <a:gd name="T7" fmla="*/ 591 h 751205"/>
                              <a:gd name="T8" fmla="*/ 0 60000 65536"/>
                              <a:gd name="T9" fmla="*/ 0 60000 65536"/>
                              <a:gd name="T10" fmla="*/ 0 60000 65536"/>
                              <a:gd name="T11" fmla="*/ 0 60000 65536"/>
                            </a:gdLst>
                            <a:ahLst/>
                            <a:cxnLst>
                              <a:cxn ang="T8">
                                <a:pos x="T0" y="T1"/>
                              </a:cxn>
                              <a:cxn ang="T9">
                                <a:pos x="T2" y="T3"/>
                              </a:cxn>
                              <a:cxn ang="T10">
                                <a:pos x="T4" y="T5"/>
                              </a:cxn>
                              <a:cxn ang="T11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3014345" h="751205" stroke="0">
                                <a:moveTo>
                                  <a:pt x="2245" y="396096"/>
                                </a:moveTo>
                                <a:cubicBezTo>
                                  <a:pt x="-40268" y="202212"/>
                                  <a:pt x="517218" y="32212"/>
                                  <a:pt x="1288100" y="3988"/>
                                </a:cubicBezTo>
                                <a:cubicBezTo>
                                  <a:pt x="1431149" y="-1249"/>
                                  <a:pt x="1576477" y="-1330"/>
                                  <a:pt x="1719618" y="3749"/>
                                </a:cubicBezTo>
                                <a:cubicBezTo>
                                  <a:pt x="2462441" y="30106"/>
                                  <a:pt x="3014346" y="188616"/>
                                  <a:pt x="3014346" y="375602"/>
                                </a:cubicBezTo>
                                <a:lnTo>
                                  <a:pt x="1507173" y="375603"/>
                                </a:lnTo>
                                <a:lnTo>
                                  <a:pt x="2245" y="396096"/>
                                </a:lnTo>
                                <a:close/>
                              </a:path>
                              <a:path w="3014345" h="751205" fill="none">
                                <a:moveTo>
                                  <a:pt x="2245" y="396096"/>
                                </a:moveTo>
                                <a:cubicBezTo>
                                  <a:pt x="-40268" y="202212"/>
                                  <a:pt x="517218" y="32212"/>
                                  <a:pt x="1288100" y="3988"/>
                                </a:cubicBezTo>
                                <a:cubicBezTo>
                                  <a:pt x="1431149" y="-1249"/>
                                  <a:pt x="1576477" y="-1330"/>
                                  <a:pt x="1719618" y="3749"/>
                                </a:cubicBezTo>
                                <a:cubicBezTo>
                                  <a:pt x="2462441" y="30106"/>
                                  <a:pt x="3014346" y="188616"/>
                                  <a:pt x="3014346" y="375602"/>
                                </a:cubicBezTo>
                              </a:path>
                            </a:pathLst>
                          </a:custGeom>
                          <a:noFill/>
                          <a:ln w="15875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54652641" w14:textId="77777777" w:rsidR="00DC6F30" w:rsidRPr="00F83838" w:rsidRDefault="00DC6F30" w:rsidP="00DC6F30">
                              <w:pPr>
                                <w:jc w:val="center"/>
                                <w:rPr>
                                  <w:rFonts w:ascii="Times New Roman" w:hAnsi="Times New Roman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31" name="Text Box 1013"/>
                        <wps:cNvSpPr txBox="1">
                          <a:spLocks noChangeArrowheads="1"/>
                        </wps:cNvSpPr>
                        <wps:spPr bwMode="auto">
                          <a:xfrm>
                            <a:off x="606340" y="1339816"/>
                            <a:ext cx="936404" cy="36918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73687D1" w14:textId="2D884C63" w:rsidR="00E7127C" w:rsidRPr="00F83838" w:rsidRDefault="005D5A0F" w:rsidP="00E7127C">
                              <w:pPr>
                                <w:rPr>
                                  <w:rFonts w:ascii="Times New Roman" w:hAnsi="Times New Roman"/>
                                  <w:szCs w:val="24"/>
                                </w:rPr>
                              </w:pPr>
                              <w:r w:rsidRPr="00F83838">
                                <w:rPr>
                                  <w:rFonts w:ascii="Times New Roman" w:hAnsi="Times New Roman"/>
                                  <w:position w:val="-12"/>
                                  <w:szCs w:val="24"/>
                                </w:rPr>
                                <w:object w:dxaOrig="1060" w:dyaOrig="360" w14:anchorId="2FB2881A">
                                  <v:shape id="_x0000_i1030" type="#_x0000_t75" style="width:53.2pt;height:18.25pt" o:ole="">
                                    <v:imagedata r:id="rId11" o:title=""/>
                                  </v:shape>
                                  <o:OLEObject Type="Embed" ProgID="Equation.DSMT4" ShapeID="_x0000_i1030" DrawAspect="Content" ObjectID="_1804580136" r:id="rId12"/>
                                </w:objec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" name="AutoShape 1015"/>
                        <wps:cNvCnPr>
                          <a:cxnSpLocks noChangeShapeType="1"/>
                        </wps:cNvCnPr>
                        <wps:spPr bwMode="auto">
                          <a:xfrm flipH="1" flipV="1">
                            <a:off x="827809" y="184795"/>
                            <a:ext cx="205668" cy="290063"/>
                          </a:xfrm>
                          <a:prstGeom prst="straightConnector1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0" name="Text Box 1017"/>
                        <wps:cNvSpPr txBox="1">
                          <a:spLocks noChangeArrowheads="1"/>
                        </wps:cNvSpPr>
                        <wps:spPr bwMode="auto">
                          <a:xfrm>
                            <a:off x="1075764" y="488984"/>
                            <a:ext cx="386298" cy="2689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E4940E7" w14:textId="6C2D04A8" w:rsidR="00E7127C" w:rsidRPr="00F83838" w:rsidRDefault="005D5A0F" w:rsidP="00E7127C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</w:rPr>
                              </w:pPr>
                              <w:r w:rsidRPr="00F83838">
                                <w:rPr>
                                  <w:rFonts w:ascii="Times New Roman" w:hAnsi="Times New Roman"/>
                                  <w:position w:val="-4"/>
                                  <w:szCs w:val="24"/>
                                </w:rPr>
                                <w:object w:dxaOrig="260" w:dyaOrig="260" w14:anchorId="7E86CD19">
                                  <v:shape id="_x0000_i1032" type="#_x0000_t75" style="width:13.45pt;height:13.45pt" o:ole="">
                                    <v:imagedata r:id="rId13" o:title=""/>
                                  </v:shape>
                                  <o:OLEObject Type="Embed" ProgID="Equation.DSMT4" ShapeID="_x0000_i1032" DrawAspect="Content" ObjectID="_1804580137" r:id="rId14"/>
                                </w:objec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" name="Text Box 1011"/>
                        <wps:cNvSpPr txBox="1">
                          <a:spLocks noChangeArrowheads="1"/>
                        </wps:cNvSpPr>
                        <wps:spPr bwMode="auto">
                          <a:xfrm>
                            <a:off x="885061" y="0"/>
                            <a:ext cx="383875" cy="3303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70A3C3E" w14:textId="6F3C3FCC" w:rsidR="00E7127C" w:rsidRPr="00F83838" w:rsidRDefault="005D5A0F" w:rsidP="00E7127C">
                              <w:pPr>
                                <w:rPr>
                                  <w:rFonts w:ascii="Times New Roman" w:hAnsi="Times New Roman"/>
                                  <w:szCs w:val="24"/>
                                </w:rPr>
                              </w:pPr>
                              <w:r w:rsidRPr="00F83838">
                                <w:rPr>
                                  <w:rFonts w:ascii="Times New Roman" w:hAnsi="Times New Roman"/>
                                  <w:position w:val="-12"/>
                                  <w:szCs w:val="24"/>
                                </w:rPr>
                                <w:object w:dxaOrig="279" w:dyaOrig="360" w14:anchorId="5130B1FD">
                                  <v:shape id="_x0000_i1034" type="#_x0000_t75" style="width:13.95pt;height:18.25pt" o:ole="">
                                    <v:imagedata r:id="rId15" o:title=""/>
                                  </v:shape>
                                  <o:OLEObject Type="Embed" ProgID="Equation.DSMT4" ShapeID="_x0000_i1034" DrawAspect="Content" ObjectID="_1804580138" r:id="rId16"/>
                                </w:objec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" name="Text Box 1011"/>
                        <wps:cNvSpPr txBox="1">
                          <a:spLocks noChangeArrowheads="1"/>
                        </wps:cNvSpPr>
                        <wps:spPr bwMode="auto">
                          <a:xfrm>
                            <a:off x="1647876" y="0"/>
                            <a:ext cx="348234" cy="3151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781F28C" w14:textId="1F07E490" w:rsidR="00E7127C" w:rsidRPr="00F83838" w:rsidRDefault="005D5A0F" w:rsidP="00E7127C">
                              <w:pPr>
                                <w:rPr>
                                  <w:rFonts w:ascii="Times New Roman" w:hAnsi="Times New Roman"/>
                                  <w:szCs w:val="24"/>
                                </w:rPr>
                              </w:pPr>
                              <w:r w:rsidRPr="00F83838">
                                <w:rPr>
                                  <w:rFonts w:ascii="Times New Roman" w:hAnsi="Times New Roman"/>
                                  <w:position w:val="-6"/>
                                  <w:szCs w:val="24"/>
                                </w:rPr>
                                <w:object w:dxaOrig="200" w:dyaOrig="279" w14:anchorId="2C7AD595">
                                  <v:shape id="_x0000_i1036" type="#_x0000_t75" style="width:10.2pt;height:13.95pt" o:ole="">
                                    <v:imagedata r:id="rId17" o:title=""/>
                                  </v:shape>
                                  <o:OLEObject Type="Embed" ProgID="Equation.DSMT4" ShapeID="_x0000_i1036" DrawAspect="Content" ObjectID="_1804580139" r:id="rId18"/>
                                </w:objec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" name="AutoShape 1015"/>
                        <wps:cNvCnPr>
                          <a:cxnSpLocks noChangeShapeType="1"/>
                        </wps:cNvCnPr>
                        <wps:spPr bwMode="auto">
                          <a:xfrm flipV="1">
                            <a:off x="1704109" y="170125"/>
                            <a:ext cx="234298" cy="287972"/>
                          </a:xfrm>
                          <a:prstGeom prst="straightConnector1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3" name="Arc 1547"/>
                        <wps:cNvSpPr>
                          <a:spLocks/>
                        </wps:cNvSpPr>
                        <wps:spPr bwMode="auto">
                          <a:xfrm flipH="1" flipV="1">
                            <a:off x="557441" y="349623"/>
                            <a:ext cx="1027172" cy="1082902"/>
                          </a:xfrm>
                          <a:custGeom>
                            <a:avLst/>
                            <a:gdLst>
                              <a:gd name="G0" fmla="+- 2139 0 0"/>
                              <a:gd name="G1" fmla="+- 0 0 0"/>
                              <a:gd name="G2" fmla="+- 21600 0 0"/>
                              <a:gd name="T0" fmla="*/ 23249 w 23249"/>
                              <a:gd name="T1" fmla="*/ 4575 h 21600"/>
                              <a:gd name="T2" fmla="*/ 0 w 23249"/>
                              <a:gd name="T3" fmla="*/ 21494 h 21600"/>
                              <a:gd name="T4" fmla="*/ 2139 w 23249"/>
                              <a:gd name="T5" fmla="*/ 0 h 2160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</a:cxnLst>
                            <a:rect l="0" t="0" r="r" b="b"/>
                            <a:pathLst>
                              <a:path w="23249" h="21600" fill="none" extrusionOk="0">
                                <a:moveTo>
                                  <a:pt x="23248" y="4574"/>
                                </a:moveTo>
                                <a:cubicBezTo>
                                  <a:pt x="21095" y="14510"/>
                                  <a:pt x="12305" y="21599"/>
                                  <a:pt x="2139" y="21599"/>
                                </a:cubicBezTo>
                                <a:cubicBezTo>
                                  <a:pt x="1424" y="21599"/>
                                  <a:pt x="710" y="21564"/>
                                  <a:pt x="0" y="21493"/>
                                </a:cubicBezTo>
                              </a:path>
                              <a:path w="23249" h="21600" stroke="0" extrusionOk="0">
                                <a:moveTo>
                                  <a:pt x="23248" y="4574"/>
                                </a:moveTo>
                                <a:cubicBezTo>
                                  <a:pt x="21095" y="14510"/>
                                  <a:pt x="12305" y="21599"/>
                                  <a:pt x="2139" y="21599"/>
                                </a:cubicBezTo>
                                <a:cubicBezTo>
                                  <a:pt x="1424" y="21599"/>
                                  <a:pt x="710" y="21564"/>
                                  <a:pt x="0" y="21493"/>
                                </a:cubicBezTo>
                                <a:lnTo>
                                  <a:pt x="2139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5875">
                            <a:solidFill>
                              <a:srgbClr val="000000"/>
                            </a:solidFill>
                            <a:prstDash val="sys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46A079D3" w14:textId="77777777" w:rsidR="00DC6F30" w:rsidRPr="00F83838" w:rsidRDefault="00DC6F30" w:rsidP="00DC6F30">
                              <w:pPr>
                                <w:jc w:val="center"/>
                                <w:rPr>
                                  <w:rFonts w:ascii="Times New Roman" w:hAnsi="Times New Roman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" name="Text Box 1124"/>
                        <wps:cNvSpPr txBox="1">
                          <a:spLocks noChangeArrowheads="1"/>
                        </wps:cNvSpPr>
                        <wps:spPr bwMode="auto">
                          <a:xfrm>
                            <a:off x="1576973" y="562331"/>
                            <a:ext cx="393632" cy="2909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06975E1" w14:textId="09E66A51" w:rsidR="00E7127C" w:rsidRPr="00F83838" w:rsidRDefault="005D5A0F" w:rsidP="00E7127C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</w:pPr>
                              <w:r w:rsidRPr="00F83838">
                                <w:rPr>
                                  <w:rFonts w:ascii="Times New Roman" w:hAnsi="Times New Roman"/>
                                  <w:position w:val="-6"/>
                                  <w:szCs w:val="24"/>
                                </w:rPr>
                                <w:object w:dxaOrig="340" w:dyaOrig="279" w14:anchorId="232C5983">
                                  <v:shape id="_x0000_i1038" type="#_x0000_t75" style="width:17.2pt;height:13.95pt" o:ole="">
                                    <v:imagedata r:id="rId19" o:title=""/>
                                  </v:shape>
                                  <o:OLEObject Type="Embed" ProgID="Equation.DSMT4" ShapeID="_x0000_i1038" DrawAspect="Content" ObjectID="_1804580140" r:id="rId20"/>
                                </w:objec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" name="Oval 1129"/>
                        <wps:cNvSpPr>
                          <a:spLocks noChangeArrowheads="1"/>
                        </wps:cNvSpPr>
                        <wps:spPr bwMode="auto">
                          <a:xfrm rot="18675461">
                            <a:off x="1940248" y="577000"/>
                            <a:ext cx="149997" cy="220275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150A4CC9" w14:textId="77777777" w:rsidR="00DC6F30" w:rsidRPr="00F83838" w:rsidRDefault="00DC6F30" w:rsidP="00DC6F30">
                              <w:pPr>
                                <w:jc w:val="center"/>
                                <w:rPr>
                                  <w:rFonts w:ascii="Times New Roman" w:hAnsi="Times New Roman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" name="Straight Arrow Connector 316"/>
                        <wps:cNvCnPr>
                          <a:cxnSpLocks noChangeShapeType="1"/>
                        </wps:cNvCnPr>
                        <wps:spPr bwMode="auto">
                          <a:xfrm flipH="1">
                            <a:off x="468405" y="1264023"/>
                            <a:ext cx="68361" cy="307833"/>
                          </a:xfrm>
                          <a:prstGeom prst="straightConnector1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7" name="Straight Arrow Connector 318"/>
                        <wps:cNvCnPr>
                          <a:cxnSpLocks noChangeShapeType="1"/>
                        </wps:cNvCnPr>
                        <wps:spPr bwMode="auto">
                          <a:xfrm>
                            <a:off x="550107" y="1246909"/>
                            <a:ext cx="387381" cy="113935"/>
                          </a:xfrm>
                          <a:prstGeom prst="straightConnector1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9" name="AutoShape 1016"/>
                        <wps:cNvCnPr>
                          <a:cxnSpLocks noChangeShapeType="1"/>
                        </wps:cNvCnPr>
                        <wps:spPr bwMode="auto">
                          <a:xfrm flipH="1" flipV="1">
                            <a:off x="256716" y="1228266"/>
                            <a:ext cx="278704" cy="14111"/>
                          </a:xfrm>
                          <a:prstGeom prst="straightConnector1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1" name="Text Box 1018"/>
                        <wps:cNvSpPr txBox="1">
                          <a:spLocks noChangeArrowheads="1"/>
                        </wps:cNvSpPr>
                        <wps:spPr bwMode="auto">
                          <a:xfrm>
                            <a:off x="1823910" y="1246909"/>
                            <a:ext cx="457495" cy="3104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ACE4368" w14:textId="41452431" w:rsidR="00E7127C" w:rsidRPr="00F83838" w:rsidRDefault="005D5A0F" w:rsidP="00E7127C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</w:rPr>
                              </w:pPr>
                              <w:r w:rsidRPr="00F83838">
                                <w:rPr>
                                  <w:rFonts w:ascii="Times New Roman" w:hAnsi="Times New Roman"/>
                                  <w:position w:val="-6"/>
                                  <w:szCs w:val="24"/>
                                </w:rPr>
                                <w:object w:dxaOrig="380" w:dyaOrig="279" w14:anchorId="63460849">
                                  <v:shape id="_x0000_i1040" type="#_x0000_t75" style="width:18.8pt;height:13.95pt" o:ole="">
                                    <v:imagedata r:id="rId21" o:title=""/>
                                  </v:shape>
                                  <o:OLEObject Type="Embed" ProgID="Equation.DSMT4" ShapeID="_x0000_i1040" DrawAspect="Content" ObjectID="_1804580141" r:id="rId22"/>
                                </w:objec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5E4B03D" id="Group 48" o:spid="_x0000_s1026" style="position:absolute;left:0;text-align:left;margin-left:305.55pt;margin-top:.25pt;width:173.6pt;height:162.75pt;z-index:251657216;mso-width-relative:margin;mso-height-relative:margin" coordsize="25191,236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011" o:spid="_x0000_s1027" type="#_x0000_t202" style="position:absolute;top:8923;width:4008;height:32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" filled="f" stroked="f" strokeweight="1.25pt">
                  <v:textbox>
                    <w:txbxContent>
                      <w:p w14:paraId="0DCDD2B5" w14:textId="390AC6D5" w:rsidR="00E7127C" w:rsidRPr="00F83838" w:rsidRDefault="005D5A0F" w:rsidP="00E7127C">
                        <w:pPr>
                          <w:rPr>
                            <w:rFonts w:ascii="Times New Roman" w:hAnsi="Times New Roman"/>
                            <w:szCs w:val="24"/>
                          </w:rPr>
                        </w:pPr>
                        <w:r w:rsidRPr="00F83838">
                          <w:rPr>
                            <w:rFonts w:ascii="Times New Roman" w:hAnsi="Times New Roman"/>
                            <w:position w:val="-12"/>
                            <w:szCs w:val="24"/>
                          </w:rPr>
                          <w:object w:dxaOrig="279" w:dyaOrig="360" w14:anchorId="16DF9EB2">
                            <v:shape id="_x0000_i1026" type="#_x0000_t75" style="width:13.95pt;height:18.25pt" o:ole="">
                              <v:imagedata r:id="rId7" o:title=""/>
                            </v:shape>
                            <o:OLEObject Type="Embed" ProgID="Equation.DSMT4" ShapeID="_x0000_i1026" DrawAspect="Content" ObjectID="_1804580134" r:id="rId23"/>
                          </w:object>
                        </w:r>
                      </w:p>
                    </w:txbxContent>
                  </v:textbox>
                </v:shape>
                <v:shape id="Text Box 1012" o:spid="_x0000_s1028" type="#_x0000_t202" style="position:absolute;left:2127;top:13349;width:3105;height:26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" filled="f" stroked="f" strokeweight="1.25pt">
                  <v:textbox>
                    <w:txbxContent>
                      <w:p w14:paraId="5C661C61" w14:textId="4797827B" w:rsidR="00E7127C" w:rsidRPr="00F83838" w:rsidRDefault="005D5A0F" w:rsidP="00E7127C">
                        <w:pPr>
                          <w:rPr>
                            <w:rFonts w:ascii="Times New Roman" w:hAnsi="Times New Roman"/>
                            <w:szCs w:val="24"/>
                          </w:rPr>
                        </w:pPr>
                        <w:r w:rsidRPr="00F83838">
                          <w:rPr>
                            <w:rFonts w:ascii="Times New Roman" w:hAnsi="Times New Roman"/>
                            <w:position w:val="-6"/>
                            <w:szCs w:val="24"/>
                          </w:rPr>
                          <w:object w:dxaOrig="200" w:dyaOrig="279" w14:anchorId="37E788C3">
                            <v:shape id="_x0000_i1028" type="#_x0000_t75" style="width:10.2pt;height:13.95pt" o:ole="">
                              <v:imagedata r:id="rId9" o:title=""/>
                            </v:shape>
                            <o:OLEObject Type="Embed" ProgID="Equation.DSMT4" ShapeID="_x0000_i1028" DrawAspect="Content" ObjectID="_1804580135" r:id="rId24"/>
                          </w:object>
                        </w:r>
                      </w:p>
                    </w:txbxContent>
                  </v:textbox>
                </v:shape>
                <v:shape id="Freeform 320" o:spid="_x0000_s1029" style="position:absolute;left:3496;top:3520;width:21250;height:9878;visibility:visible;mso-wrap-style:square;v-text-anchor:middle" coordsize="2996697,155719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" adj="-11796480,,5400" path="m,1167897l117695,869132,289711,597528,534154,344031,823865,144855,1140737,45267,1493822,r362138,45267l2172832,162962r316871,199176l2761307,624689r153909,307818l2996697,1104522r,36214l2969537,1249378r-135802,99588l2643612,1421394r-307818,72427l1874067,1557196r-344031,l1186004,1557196,706170,1502875,398353,1430447,126749,1339913,27160,1258431,,1167897xe" fillcolor="black" stroked="f" strokeweight="1.25pt">
                  <v:fill r:id="rId25" o:title="" type="pattern"/>
                  <v:stroke joinstyle="round"/>
                  <v:formulas/>
                  <v:path arrowok="t" o:connecttype="custom" o:connectlocs="0,1167;131,868;323,597;596,344;920,145;1274,45;1668,0;2073,45;2427,163;2780,362;3083,624;3256,931;3346,1103;3346,1139;3316,1248;3164,1347;2952,1420;2608,1492;2093,1555;1708,1555;1325,1555;789,1501;445,1429;142,1338;30,1257;0,1167" o:connectangles="0,0,0,0,0,0,0,0,0,0,0,0,0,0,0,0,0,0,0,0,0,0,0,0,0,0" textboxrect="0,0,2996697,1557196"/>
                  <v:textbox>
                    <w:txbxContent>
                      <w:p w14:paraId="675E52EA" w14:textId="77777777" w:rsidR="00DC6F30" w:rsidRPr="00F83838" w:rsidRDefault="00DC6F30" w:rsidP="00DC6F30">
                        <w:pPr>
                          <w:jc w:val="center"/>
                          <w:rPr>
                            <w:rFonts w:ascii="Times New Roman" w:hAnsi="Times New Roman"/>
                            <w:szCs w:val="24"/>
                          </w:rPr>
                        </w:pPr>
                      </w:p>
                    </w:txbxContent>
                  </v:textbox>
                </v:shape>
                <v:shape id="Arc 313" o:spid="_x0000_s1030" style="position:absolute;left:2982;top:3520;width:22209;height:20096;visibility:visible;mso-wrap-style:square;v-text-anchor:middle" coordsize="3131185,31673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" adj="-11796480,,5400" path="m49483,1188673nsc226064,495180,840735,7849,1548637,93v708170,-7759,1333298,466345,1524446,1156156l1565593,1583690,49483,1188673xem49483,1188673nfc226064,495180,840735,7849,1548637,93v708170,-7759,1333298,466345,1524446,1156156e" filled="f" strokeweight="1.25pt">
                  <v:stroke joinstyle="round"/>
                  <v:formulas/>
                  <v:path arrowok="t" o:connecttype="custom" o:connectlocs="55,1188;1730,0;3433,1155" o:connectangles="0,0,0" textboxrect="0,0,3131185,3167380"/>
                  <v:textbox>
                    <w:txbxContent>
                      <w:p w14:paraId="34F24291" w14:textId="77777777" w:rsidR="00DC6F30" w:rsidRPr="00F83838" w:rsidRDefault="00DC6F30" w:rsidP="00DC6F30">
                        <w:pPr>
                          <w:jc w:val="center"/>
                          <w:rPr>
                            <w:rFonts w:ascii="Times New Roman" w:hAnsi="Times New Roman"/>
                            <w:szCs w:val="24"/>
                          </w:rPr>
                        </w:pPr>
                      </w:p>
                    </w:txbxContent>
                  </v:textbox>
                </v:shape>
                <v:shape id="Arc 314" o:spid="_x0000_s1031" style="position:absolute;left:3373;top:8581;width:21374;height:4767;visibility:visible;mso-wrap-style:square;v-text-anchor:middle" coordsize="3014345,75120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" adj="-11796480,,5400" path="m3010792,349827nsc3064779,545422,2506016,718463,1727776,747160v-143102,5277,-288506,5392,-431739,341c557866,721474,6964,564862,64,379078r1507109,-3475l3010792,349827xem3010792,349827nfc3064779,545422,2506016,718463,1727776,747160v-143102,5277,-288506,5392,-431739,341c557866,721474,6964,564862,64,379078e" filled="f" strokeweight="1.25pt">
                  <v:stroke joinstyle="round"/>
                  <v:formulas/>
                  <v:path arrowok="t" o:connecttype="custom" o:connectlocs="3362,350;1929,747;1447,747;0,379" o:connectangles="0,0,0,0" textboxrect="0,0,3014345,751205"/>
                  <v:textbox>
                    <w:txbxContent>
                      <w:p w14:paraId="7B495508" w14:textId="77777777" w:rsidR="00DC6F30" w:rsidRPr="00F83838" w:rsidRDefault="00DC6F30" w:rsidP="00DC6F30">
                        <w:pPr>
                          <w:jc w:val="center"/>
                          <w:rPr>
                            <w:rFonts w:ascii="Times New Roman" w:hAnsi="Times New Roman"/>
                            <w:szCs w:val="24"/>
                          </w:rPr>
                        </w:pPr>
                      </w:p>
                    </w:txbxContent>
                  </v:textbox>
                </v:shape>
                <v:shape id="Arc 315" o:spid="_x0000_s1032" style="position:absolute;left:3363;top:8581;width:21373;height:4767;visibility:visible;mso-wrap-style:square;v-text-anchor:middle" coordsize="3014345,75120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" adj="-11796480,,5400" path="m2245,396096nsc-40268,202212,517218,32212,1288100,3988v143049,-5237,288377,-5318,431518,-239c2462441,30106,3014346,188616,3014346,375602r-1507173,1l2245,396096xem2245,396096nfc-40268,202212,517218,32212,1288100,3988v143049,-5237,288377,-5318,431518,-239c2462441,30106,3014346,188616,3014346,375602e" filled="f" strokeweight="1.25pt">
                  <v:stroke dashstyle="dash" joinstyle="round"/>
                  <v:formulas/>
                  <v:path arrowok="t" o:connecttype="custom" o:connectlocs="3,396;1439,4;1920,4;3366,375" o:connectangles="0,0,0,0" textboxrect="0,0,3014345,751205"/>
                  <v:textbox>
                    <w:txbxContent>
                      <w:p w14:paraId="54652641" w14:textId="77777777" w:rsidR="00DC6F30" w:rsidRPr="00F83838" w:rsidRDefault="00DC6F30" w:rsidP="00DC6F30">
                        <w:pPr>
                          <w:jc w:val="center"/>
                          <w:rPr>
                            <w:rFonts w:ascii="Times New Roman" w:hAnsi="Times New Roman"/>
                            <w:szCs w:val="24"/>
                          </w:rPr>
                        </w:pPr>
                      </w:p>
                    </w:txbxContent>
                  </v:textbox>
                </v:shape>
                <v:shape id="Text Box 1013" o:spid="_x0000_s1033" type="#_x0000_t202" style="position:absolute;left:6063;top:13398;width:9364;height:36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" filled="f" stroked="f" strokeweight="1.25pt">
                  <v:textbox>
                    <w:txbxContent>
                      <w:p w14:paraId="573687D1" w14:textId="2D884C63" w:rsidR="00E7127C" w:rsidRPr="00F83838" w:rsidRDefault="005D5A0F" w:rsidP="00E7127C">
                        <w:pPr>
                          <w:rPr>
                            <w:rFonts w:ascii="Times New Roman" w:hAnsi="Times New Roman"/>
                            <w:szCs w:val="24"/>
                          </w:rPr>
                        </w:pPr>
                        <w:r w:rsidRPr="00F83838">
                          <w:rPr>
                            <w:rFonts w:ascii="Times New Roman" w:hAnsi="Times New Roman"/>
                            <w:position w:val="-12"/>
                            <w:szCs w:val="24"/>
                          </w:rPr>
                          <w:object w:dxaOrig="1060" w:dyaOrig="360" w14:anchorId="2FB2881A">
                            <v:shape id="_x0000_i1030" type="#_x0000_t75" style="width:53.2pt;height:18.25pt" o:ole="">
                              <v:imagedata r:id="rId11" o:title=""/>
                            </v:shape>
                            <o:OLEObject Type="Embed" ProgID="Equation.DSMT4" ShapeID="_x0000_i1030" DrawAspect="Content" ObjectID="_1804580136" r:id="rId26"/>
                          </w:object>
                        </w:r>
                      </w:p>
                    </w:txbxContent>
                  </v:textbox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1015" o:spid="_x0000_s1034" type="#_x0000_t32" style="position:absolute;left:8278;top:1847;width:2056;height:2901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" strokeweight="1.25pt">
                  <v:stroke endarrow="block" endarrowwidth="narrow"/>
                </v:shape>
                <v:shape id="Text Box 1017" o:spid="_x0000_s1035" type="#_x0000_t202" style="position:absolute;left:10757;top:4889;width:3863;height:26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" filled="f" stroked="f" strokeweight="1.25pt">
                  <v:textbox>
                    <w:txbxContent>
                      <w:p w14:paraId="7E4940E7" w14:textId="6C2D04A8" w:rsidR="00E7127C" w:rsidRPr="00F83838" w:rsidRDefault="005D5A0F" w:rsidP="00E7127C">
                        <w:pPr>
                          <w:rPr>
                            <w:rFonts w:ascii="Times New Roman" w:hAnsi="Times New Roman"/>
                            <w:i/>
                            <w:szCs w:val="24"/>
                          </w:rPr>
                        </w:pPr>
                        <w:r w:rsidRPr="00F83838">
                          <w:rPr>
                            <w:rFonts w:ascii="Times New Roman" w:hAnsi="Times New Roman"/>
                            <w:position w:val="-4"/>
                            <w:szCs w:val="24"/>
                          </w:rPr>
                          <w:object w:dxaOrig="260" w:dyaOrig="260" w14:anchorId="7E86CD19">
                            <v:shape id="_x0000_i1032" type="#_x0000_t75" style="width:13.45pt;height:13.45pt" o:ole="">
                              <v:imagedata r:id="rId13" o:title=""/>
                            </v:shape>
                            <o:OLEObject Type="Embed" ProgID="Equation.DSMT4" ShapeID="_x0000_i1032" DrawAspect="Content" ObjectID="_1804580137" r:id="rId27"/>
                          </w:object>
                        </w:r>
                      </w:p>
                    </w:txbxContent>
                  </v:textbox>
                </v:shape>
                <v:shape id="Text Box 1011" o:spid="_x0000_s1036" type="#_x0000_t202" style="position:absolute;left:8850;width:3839;height:33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" filled="f" stroked="f" strokeweight="1.25pt">
                  <v:textbox>
                    <w:txbxContent>
                      <w:p w14:paraId="670A3C3E" w14:textId="6F3C3FCC" w:rsidR="00E7127C" w:rsidRPr="00F83838" w:rsidRDefault="005D5A0F" w:rsidP="00E7127C">
                        <w:pPr>
                          <w:rPr>
                            <w:rFonts w:ascii="Times New Roman" w:hAnsi="Times New Roman"/>
                            <w:szCs w:val="24"/>
                          </w:rPr>
                        </w:pPr>
                        <w:r w:rsidRPr="00F83838">
                          <w:rPr>
                            <w:rFonts w:ascii="Times New Roman" w:hAnsi="Times New Roman"/>
                            <w:position w:val="-12"/>
                            <w:szCs w:val="24"/>
                          </w:rPr>
                          <w:object w:dxaOrig="279" w:dyaOrig="360" w14:anchorId="5130B1FD">
                            <v:shape id="_x0000_i1034" type="#_x0000_t75" style="width:13.95pt;height:18.25pt" o:ole="">
                              <v:imagedata r:id="rId15" o:title=""/>
                            </v:shape>
                            <o:OLEObject Type="Embed" ProgID="Equation.DSMT4" ShapeID="_x0000_i1034" DrawAspect="Content" ObjectID="_1804580138" r:id="rId28"/>
                          </w:object>
                        </w:r>
                      </w:p>
                    </w:txbxContent>
                  </v:textbox>
                </v:shape>
                <v:shape id="Text Box 1011" o:spid="_x0000_s1037" type="#_x0000_t202" style="position:absolute;left:16478;width:3483;height:31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" filled="f" stroked="f" strokeweight="1.25pt">
                  <v:textbox>
                    <w:txbxContent>
                      <w:p w14:paraId="7781F28C" w14:textId="1F07E490" w:rsidR="00E7127C" w:rsidRPr="00F83838" w:rsidRDefault="005D5A0F" w:rsidP="00E7127C">
                        <w:pPr>
                          <w:rPr>
                            <w:rFonts w:ascii="Times New Roman" w:hAnsi="Times New Roman"/>
                            <w:szCs w:val="24"/>
                          </w:rPr>
                        </w:pPr>
                        <w:r w:rsidRPr="00F83838">
                          <w:rPr>
                            <w:rFonts w:ascii="Times New Roman" w:hAnsi="Times New Roman"/>
                            <w:position w:val="-6"/>
                            <w:szCs w:val="24"/>
                          </w:rPr>
                          <w:object w:dxaOrig="200" w:dyaOrig="279" w14:anchorId="2C7AD595">
                            <v:shape id="_x0000_i1036" type="#_x0000_t75" style="width:10.2pt;height:13.95pt" o:ole="">
                              <v:imagedata r:id="rId17" o:title=""/>
                            </v:shape>
                            <o:OLEObject Type="Embed" ProgID="Equation.DSMT4" ShapeID="_x0000_i1036" DrawAspect="Content" ObjectID="_1804580139" r:id="rId29"/>
                          </w:object>
                        </w:r>
                      </w:p>
                    </w:txbxContent>
                  </v:textbox>
                </v:shape>
                <v:shape id="AutoShape 1015" o:spid="_x0000_s1038" type="#_x0000_t32" style="position:absolute;left:17041;top:1701;width:2343;height:2879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" strokeweight="1.25pt">
                  <v:stroke endarrow="block" endarrowwidth="narrow"/>
                </v:shape>
                <v:shape id="Arc 1547" o:spid="_x0000_s1039" style="position:absolute;left:5574;top:3496;width:10272;height:10829;flip:x y;visibility:visible;mso-wrap-style:square;v-text-anchor:top" coordsize="23249,216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" adj="-11796480,,5400" path="m23248,4574nfc21095,14510,12305,21599,2139,21599v-715,,-1429,-35,-2139,-106em23248,4574nsc21095,14510,12305,21599,2139,21599v-715,,-1429,-35,-2139,-106l2139,,23248,4574xe" filled="f" strokeweight="1.25pt">
                  <v:stroke dashstyle="1 1" joinstyle="round"/>
                  <v:formulas/>
                  <v:path arrowok="t" o:extrusionok="f" o:connecttype="custom" o:connectlocs="1027172,229365;0,1077588;94504,0" o:connectangles="0,0,0" textboxrect="0,0,23249,21600"/>
                  <v:textbox>
                    <w:txbxContent>
                      <w:p w14:paraId="46A079D3" w14:textId="77777777" w:rsidR="00DC6F30" w:rsidRPr="00F83838" w:rsidRDefault="00DC6F30" w:rsidP="00DC6F30">
                        <w:pPr>
                          <w:jc w:val="center"/>
                          <w:rPr>
                            <w:rFonts w:ascii="Times New Roman" w:hAnsi="Times New Roman"/>
                            <w:szCs w:val="24"/>
                          </w:rPr>
                        </w:pPr>
                      </w:p>
                    </w:txbxContent>
                  </v:textbox>
                </v:shape>
                <v:shape id="Text Box 1124" o:spid="_x0000_s1040" type="#_x0000_t202" style="position:absolute;left:15769;top:5623;width:3937;height:29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" filled="f" stroked="f" strokeweight="1.25pt">
                  <v:textbox>
                    <w:txbxContent>
                      <w:p w14:paraId="506975E1" w14:textId="09E66A51" w:rsidR="00E7127C" w:rsidRPr="00F83838" w:rsidRDefault="005D5A0F" w:rsidP="00E7127C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</w:pPr>
                        <w:r w:rsidRPr="00F83838">
                          <w:rPr>
                            <w:rFonts w:ascii="Times New Roman" w:hAnsi="Times New Roman"/>
                            <w:position w:val="-6"/>
                            <w:szCs w:val="24"/>
                          </w:rPr>
                          <w:object w:dxaOrig="340" w:dyaOrig="279" w14:anchorId="232C5983">
                            <v:shape id="_x0000_i1038" type="#_x0000_t75" style="width:17.2pt;height:13.95pt" o:ole="">
                              <v:imagedata r:id="rId19" o:title=""/>
                            </v:shape>
                            <o:OLEObject Type="Embed" ProgID="Equation.DSMT4" ShapeID="_x0000_i1038" DrawAspect="Content" ObjectID="_1804580140" r:id="rId30"/>
                          </w:object>
                        </w:r>
                      </w:p>
                    </w:txbxContent>
                  </v:textbox>
                </v:shape>
                <v:oval id="Oval 1129" o:spid="_x0000_s1041" style="position:absolute;left:19402;top:5770;width:1500;height:2202;rotation:-3194376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" strokeweight="1.25pt">
                  <v:textbox>
                    <w:txbxContent>
                      <w:p w14:paraId="150A4CC9" w14:textId="77777777" w:rsidR="00DC6F30" w:rsidRPr="00F83838" w:rsidRDefault="00DC6F30" w:rsidP="00DC6F30">
                        <w:pPr>
                          <w:jc w:val="center"/>
                          <w:rPr>
                            <w:rFonts w:ascii="Times New Roman" w:hAnsi="Times New Roman"/>
                            <w:szCs w:val="24"/>
                          </w:rPr>
                        </w:pPr>
                      </w:p>
                    </w:txbxContent>
                  </v:textbox>
                </v:oval>
                <v:shape id="Straight Arrow Connector 316" o:spid="_x0000_s1042" type="#_x0000_t32" style="position:absolute;left:4684;top:12640;width:683;height:3078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" strokeweight="1.25pt">
                  <v:stroke endarrow="block" endarrowwidth="narrow"/>
                </v:shape>
                <v:shape id="Straight Arrow Connector 318" o:spid="_x0000_s1043" type="#_x0000_t32" style="position:absolute;left:5501;top:12469;width:3873;height:1139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" strokeweight="1.25pt">
                  <v:stroke endarrow="block" endarrowwidth="narrow"/>
                </v:shape>
                <v:shape id="AutoShape 1016" o:spid="_x0000_s1044" type="#_x0000_t32" style="position:absolute;left:2567;top:12282;width:2787;height:141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" strokeweight="1.25pt">
                  <v:stroke endarrow="block" endarrowwidth="narrow"/>
                </v:shape>
                <v:shape id="Text Box 1018" o:spid="_x0000_s1045" type="#_x0000_t202" style="position:absolute;left:18239;top:12469;width:4575;height:31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" filled="f" stroked="f" strokeweight="1.25pt">
                  <v:textbox>
                    <w:txbxContent>
                      <w:p w14:paraId="0ACE4368" w14:textId="41452431" w:rsidR="00E7127C" w:rsidRPr="00F83838" w:rsidRDefault="005D5A0F" w:rsidP="00E7127C">
                        <w:pPr>
                          <w:rPr>
                            <w:rFonts w:ascii="Times New Roman" w:hAnsi="Times New Roman"/>
                            <w:i/>
                            <w:szCs w:val="24"/>
                          </w:rPr>
                        </w:pPr>
                        <w:r w:rsidRPr="00F83838">
                          <w:rPr>
                            <w:rFonts w:ascii="Times New Roman" w:hAnsi="Times New Roman"/>
                            <w:position w:val="-6"/>
                            <w:szCs w:val="24"/>
                          </w:rPr>
                          <w:object w:dxaOrig="380" w:dyaOrig="279" w14:anchorId="63460849">
                            <v:shape id="_x0000_i1040" type="#_x0000_t75" style="width:18.8pt;height:13.95pt" o:ole="">
                              <v:imagedata r:id="rId21" o:title=""/>
                            </v:shape>
                            <o:OLEObject Type="Embed" ProgID="Equation.DSMT4" ShapeID="_x0000_i1040" DrawAspect="Content" ObjectID="_1804580141" r:id="rId31"/>
                          </w:objec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044538" w:rsidRPr="00911617">
        <w:rPr>
          <w:rFonts w:ascii="Times New Roman" w:hAnsi="Times New Roman"/>
          <w:szCs w:val="24"/>
          <w:lang w:val="en-US"/>
        </w:rPr>
        <w:t xml:space="preserve">Gauss theorem </w:t>
      </w:r>
      <w:r w:rsidR="00E7127C" w:rsidRPr="00911617">
        <w:rPr>
          <w:rFonts w:ascii="Times New Roman" w:hAnsi="Times New Roman"/>
          <w:szCs w:val="24"/>
          <w:lang w:val="en-US"/>
        </w:rPr>
        <w:t>implies the following integral identity for curved surfaces</w:t>
      </w:r>
    </w:p>
    <w:p w14:paraId="28CBA219" w14:textId="77777777" w:rsidR="005905CD" w:rsidRPr="00911617" w:rsidRDefault="005905CD" w:rsidP="005905CD">
      <w:pPr>
        <w:pStyle w:val="Footer"/>
        <w:tabs>
          <w:tab w:val="left" w:pos="3686"/>
        </w:tabs>
        <w:jc w:val="both"/>
        <w:rPr>
          <w:rFonts w:ascii="Times New Roman" w:hAnsi="Times New Roman"/>
          <w:bCs/>
          <w:szCs w:val="24"/>
          <w:lang w:val="en-US"/>
        </w:rPr>
      </w:pPr>
    </w:p>
    <w:p w14:paraId="1ED46A03" w14:textId="4955D142" w:rsidR="00E7127C" w:rsidRPr="00911617" w:rsidRDefault="005D5A0F" w:rsidP="00F83838">
      <w:pPr>
        <w:pStyle w:val="Footer"/>
        <w:tabs>
          <w:tab w:val="left" w:pos="3686"/>
        </w:tabs>
        <w:jc w:val="both"/>
        <w:rPr>
          <w:rFonts w:ascii="Times New Roman" w:hAnsi="Times New Roman"/>
          <w:bCs/>
          <w:szCs w:val="24"/>
          <w:lang w:val="en-US"/>
        </w:rPr>
      </w:pPr>
      <w:r w:rsidRPr="00911617">
        <w:rPr>
          <w:rFonts w:ascii="Times New Roman" w:hAnsi="Times New Roman"/>
          <w:position w:val="-20"/>
        </w:rPr>
        <w:object w:dxaOrig="3739" w:dyaOrig="480" w14:anchorId="171D979F">
          <v:shape id="_x0000_i1041" type="#_x0000_t75" style="width:187pt;height:24.2pt" o:ole="">
            <v:imagedata r:id="rId32" o:title=""/>
          </v:shape>
          <o:OLEObject Type="Embed" ProgID="Equation.DSMT4" ShapeID="_x0000_i1041" DrawAspect="Content" ObjectID="_1804580114" r:id="rId33"/>
        </w:object>
      </w:r>
    </w:p>
    <w:p w14:paraId="55F3B620" w14:textId="77777777" w:rsidR="00E7127C" w:rsidRPr="00911617" w:rsidRDefault="00E7127C" w:rsidP="00F83838">
      <w:pPr>
        <w:pStyle w:val="Footer"/>
        <w:tabs>
          <w:tab w:val="left" w:pos="3686"/>
        </w:tabs>
        <w:jc w:val="both"/>
        <w:rPr>
          <w:rFonts w:ascii="Times New Roman" w:hAnsi="Times New Roman"/>
          <w:bCs/>
          <w:szCs w:val="24"/>
          <w:lang w:val="en-US"/>
        </w:rPr>
      </w:pPr>
    </w:p>
    <w:p w14:paraId="019EDCF2" w14:textId="0DF09114" w:rsidR="00E7127C" w:rsidRPr="00911617" w:rsidRDefault="00044538" w:rsidP="00911617">
      <w:pPr>
        <w:pStyle w:val="Footer"/>
        <w:tabs>
          <w:tab w:val="left" w:pos="3686"/>
        </w:tabs>
        <w:spacing w:line="360" w:lineRule="exact"/>
        <w:jc w:val="both"/>
        <w:rPr>
          <w:rFonts w:ascii="Times New Roman" w:hAnsi="Times New Roman"/>
          <w:szCs w:val="24"/>
          <w:lang w:val="en-US"/>
        </w:rPr>
      </w:pPr>
      <w:r w:rsidRPr="00911617">
        <w:rPr>
          <w:rFonts w:ascii="Times New Roman" w:hAnsi="Times New Roman"/>
          <w:bCs/>
          <w:szCs w:val="24"/>
          <w:lang w:val="en-US"/>
        </w:rPr>
        <w:t xml:space="preserve">in which </w:t>
      </w:r>
      <w:r w:rsidR="005D5A0F" w:rsidRPr="00911617">
        <w:rPr>
          <w:rFonts w:ascii="Times New Roman" w:hAnsi="Times New Roman"/>
          <w:position w:val="-12"/>
        </w:rPr>
        <w:object w:dxaOrig="1719" w:dyaOrig="400" w14:anchorId="0ABB18FA">
          <v:shape id="_x0000_i1042" type="#_x0000_t75" style="width:85.95pt;height:19.9pt" o:ole="">
            <v:imagedata r:id="rId34" o:title=""/>
          </v:shape>
          <o:OLEObject Type="Embed" ProgID="Equation.DSMT4" ShapeID="_x0000_i1042" DrawAspect="Content" ObjectID="_1804580115" r:id="rId35"/>
        </w:object>
      </w:r>
      <w:r w:rsidRPr="00911617">
        <w:rPr>
          <w:rFonts w:ascii="Times New Roman" w:hAnsi="Times New Roman"/>
          <w:szCs w:val="24"/>
          <w:lang w:val="en-US"/>
        </w:rPr>
        <w:t xml:space="preserve">. </w:t>
      </w:r>
      <w:r w:rsidR="00E7127C" w:rsidRPr="00911617">
        <w:rPr>
          <w:rFonts w:ascii="Times New Roman" w:hAnsi="Times New Roman"/>
          <w:bCs/>
          <w:szCs w:val="24"/>
          <w:lang w:val="en-US"/>
        </w:rPr>
        <w:t xml:space="preserve">Verify the integral identity in the spherical </w:t>
      </w:r>
      <w:r w:rsidR="005D5A0F" w:rsidRPr="00911617">
        <w:rPr>
          <w:rFonts w:ascii="Times New Roman" w:hAnsi="Times New Roman"/>
          <w:position w:val="-10"/>
        </w:rPr>
        <w:object w:dxaOrig="800" w:dyaOrig="320" w14:anchorId="3C22E651">
          <v:shape id="_x0000_i1043" type="#_x0000_t75" style="width:40.3pt;height:16.1pt" o:ole="">
            <v:imagedata r:id="rId36" o:title=""/>
          </v:shape>
          <o:OLEObject Type="Embed" ProgID="Equation.DSMT4" ShapeID="_x0000_i1043" DrawAspect="Content" ObjectID="_1804580116" r:id="rId37"/>
        </w:object>
      </w:r>
      <w:r w:rsidR="00E7127C" w:rsidRPr="00911617">
        <w:rPr>
          <w:rFonts w:ascii="Times New Roman" w:hAnsi="Times New Roman"/>
          <w:szCs w:val="24"/>
          <w:lang w:val="en-US"/>
        </w:rPr>
        <w:t xml:space="preserve"> coordinate system by considering vector </w:t>
      </w:r>
      <w:r w:rsidR="005D5A0F" w:rsidRPr="00911617">
        <w:rPr>
          <w:rFonts w:ascii="Times New Roman" w:hAnsi="Times New Roman"/>
          <w:position w:val="-12"/>
        </w:rPr>
        <w:object w:dxaOrig="780" w:dyaOrig="360" w14:anchorId="0285B2E9">
          <v:shape id="_x0000_i1044" type="#_x0000_t75" style="width:39.2pt;height:18.25pt" o:ole="">
            <v:imagedata r:id="rId38" o:title=""/>
          </v:shape>
          <o:OLEObject Type="Embed" ProgID="Equation.DSMT4" ShapeID="_x0000_i1044" DrawAspect="Content" ObjectID="_1804580117" r:id="rId39"/>
        </w:object>
      </w:r>
      <w:r w:rsidRPr="00911617">
        <w:rPr>
          <w:rFonts w:ascii="Times New Roman" w:hAnsi="Times New Roman"/>
          <w:szCs w:val="24"/>
          <w:lang w:val="en-US"/>
        </w:rPr>
        <w:t xml:space="preserve"> and</w:t>
      </w:r>
      <w:r w:rsidR="006E4F04" w:rsidRPr="00911617">
        <w:rPr>
          <w:rFonts w:ascii="Times New Roman" w:hAnsi="Times New Roman"/>
          <w:szCs w:val="24"/>
          <w:lang w:val="en-US"/>
        </w:rPr>
        <w:t xml:space="preserve"> </w:t>
      </w:r>
      <w:r w:rsidRPr="00911617">
        <w:rPr>
          <w:rFonts w:ascii="Times New Roman" w:hAnsi="Times New Roman"/>
          <w:bCs/>
          <w:szCs w:val="24"/>
          <w:lang w:val="en-US"/>
        </w:rPr>
        <w:t>half-sphere</w:t>
      </w:r>
      <w:r w:rsidR="006E4F04" w:rsidRPr="00911617">
        <w:rPr>
          <w:rFonts w:ascii="Times New Roman" w:hAnsi="Times New Roman"/>
          <w:bCs/>
          <w:szCs w:val="24"/>
          <w:lang w:val="en-US"/>
        </w:rPr>
        <w:t xml:space="preserve"> </w:t>
      </w:r>
      <w:r w:rsidR="005D5A0F" w:rsidRPr="00911617">
        <w:rPr>
          <w:rFonts w:ascii="Times New Roman" w:hAnsi="Times New Roman"/>
          <w:position w:val="-10"/>
        </w:rPr>
        <w:object w:dxaOrig="1040" w:dyaOrig="320" w14:anchorId="69C9A3BD">
          <v:shape id="_x0000_i1045" type="#_x0000_t75" style="width:52.1pt;height:16.1pt" o:ole="">
            <v:imagedata r:id="rId40" o:title=""/>
          </v:shape>
          <o:OLEObject Type="Embed" ProgID="Equation.DSMT4" ShapeID="_x0000_i1045" DrawAspect="Content" ObjectID="_1804580118" r:id="rId41"/>
        </w:object>
      </w:r>
      <w:r w:rsidRPr="00911617">
        <w:rPr>
          <w:rFonts w:ascii="Times New Roman" w:hAnsi="Times New Roman"/>
          <w:szCs w:val="24"/>
          <w:lang w:val="en-US"/>
        </w:rPr>
        <w:t>,</w:t>
      </w:r>
      <w:r w:rsidR="006E4F04" w:rsidRPr="00911617">
        <w:rPr>
          <w:rFonts w:ascii="Times New Roman" w:hAnsi="Times New Roman"/>
          <w:szCs w:val="24"/>
          <w:lang w:val="en-US"/>
        </w:rPr>
        <w:t xml:space="preserve"> </w:t>
      </w:r>
      <w:r w:rsidR="005D5A0F" w:rsidRPr="00911617">
        <w:rPr>
          <w:rFonts w:ascii="Times New Roman" w:hAnsi="Times New Roman"/>
          <w:position w:val="-10"/>
        </w:rPr>
        <w:object w:dxaOrig="1219" w:dyaOrig="320" w14:anchorId="5EF8A854">
          <v:shape id="_x0000_i1046" type="#_x0000_t75" style="width:60.7pt;height:16.1pt" o:ole="">
            <v:imagedata r:id="rId42" o:title=""/>
          </v:shape>
          <o:OLEObject Type="Embed" ProgID="Equation.DSMT4" ShapeID="_x0000_i1046" DrawAspect="Content" ObjectID="_1804580119" r:id="rId43"/>
        </w:object>
      </w:r>
      <w:r w:rsidR="006E4F04" w:rsidRPr="00911617">
        <w:rPr>
          <w:rFonts w:ascii="Times New Roman" w:hAnsi="Times New Roman"/>
          <w:szCs w:val="24"/>
          <w:lang w:val="en-US"/>
        </w:rPr>
        <w:t xml:space="preserve">, of radius </w:t>
      </w:r>
      <w:r w:rsidR="005D5A0F" w:rsidRPr="00911617">
        <w:rPr>
          <w:rFonts w:ascii="Times New Roman" w:hAnsi="Times New Roman"/>
          <w:position w:val="-4"/>
        </w:rPr>
        <w:object w:dxaOrig="240" w:dyaOrig="260" w14:anchorId="6DCE5DE6">
          <v:shape id="_x0000_i1047" type="#_x0000_t75" style="width:12.35pt;height:13.45pt" o:ole="">
            <v:imagedata r:id="rId44" o:title=""/>
          </v:shape>
          <o:OLEObject Type="Embed" ProgID="Equation.DSMT4" ShapeID="_x0000_i1047" DrawAspect="Content" ObjectID="_1804580120" r:id="rId45"/>
        </w:object>
      </w:r>
      <w:r w:rsidR="006E4F04" w:rsidRPr="00911617">
        <w:rPr>
          <w:rFonts w:ascii="Times New Roman" w:hAnsi="Times New Roman"/>
          <w:szCs w:val="24"/>
          <w:lang w:val="en-US"/>
        </w:rPr>
        <w:t xml:space="preserve"> </w:t>
      </w:r>
      <w:r w:rsidRPr="00911617">
        <w:rPr>
          <w:rFonts w:ascii="Times New Roman" w:hAnsi="Times New Roman"/>
          <w:szCs w:val="24"/>
          <w:lang w:val="en-US"/>
        </w:rPr>
        <w:t xml:space="preserve">as </w:t>
      </w:r>
      <w:r w:rsidR="005D5A0F" w:rsidRPr="00911617">
        <w:rPr>
          <w:rFonts w:ascii="Times New Roman" w:hAnsi="Times New Roman"/>
          <w:position w:val="-4"/>
        </w:rPr>
        <w:object w:dxaOrig="260" w:dyaOrig="260" w14:anchorId="43174D9C">
          <v:shape id="_x0000_i1048" type="#_x0000_t75" style="width:13.45pt;height:13.45pt" o:ole="">
            <v:imagedata r:id="rId46" o:title=""/>
          </v:shape>
          <o:OLEObject Type="Embed" ProgID="Equation.DSMT4" ShapeID="_x0000_i1048" DrawAspect="Content" ObjectID="_1804580121" r:id="rId47"/>
        </w:object>
      </w:r>
      <w:r w:rsidR="00E7127C" w:rsidRPr="00911617">
        <w:rPr>
          <w:rFonts w:ascii="Times New Roman" w:hAnsi="Times New Roman"/>
          <w:bCs/>
          <w:szCs w:val="24"/>
          <w:lang w:val="en-US"/>
        </w:rPr>
        <w:t xml:space="preserve">. Derivatives of the basis vectors and the mid-surface gradient in the spherical coordinate system are  </w:t>
      </w:r>
    </w:p>
    <w:p w14:paraId="468ED1EE" w14:textId="77777777" w:rsidR="00E7127C" w:rsidRPr="00911617" w:rsidRDefault="00E7127C" w:rsidP="00F83838">
      <w:pPr>
        <w:pStyle w:val="Footer"/>
        <w:tabs>
          <w:tab w:val="left" w:pos="3686"/>
        </w:tabs>
        <w:jc w:val="both"/>
        <w:rPr>
          <w:rFonts w:ascii="Times New Roman" w:hAnsi="Times New Roman"/>
          <w:szCs w:val="24"/>
          <w:lang w:val="en-US"/>
        </w:rPr>
      </w:pPr>
    </w:p>
    <w:p w14:paraId="70188322" w14:textId="39E282A5" w:rsidR="00E7127C" w:rsidRPr="00911617" w:rsidRDefault="005D5A0F" w:rsidP="00F83838">
      <w:pPr>
        <w:pStyle w:val="Footer"/>
        <w:tabs>
          <w:tab w:val="left" w:pos="3686"/>
        </w:tabs>
        <w:jc w:val="both"/>
        <w:rPr>
          <w:rFonts w:ascii="Times New Roman" w:hAnsi="Times New Roman"/>
          <w:szCs w:val="24"/>
          <w:lang w:val="en-US"/>
        </w:rPr>
      </w:pPr>
      <w:r w:rsidRPr="00911617">
        <w:rPr>
          <w:rFonts w:ascii="Times New Roman" w:hAnsi="Times New Roman"/>
          <w:position w:val="-58"/>
        </w:rPr>
        <w:object w:dxaOrig="2920" w:dyaOrig="1280" w14:anchorId="38C6D659">
          <v:shape id="_x0000_i1049" type="#_x0000_t75" style="width:146.15pt;height:63.95pt" o:ole="">
            <v:imagedata r:id="rId48" o:title=""/>
          </v:shape>
          <o:OLEObject Type="Embed" ProgID="Equation.DSMT4" ShapeID="_x0000_i1049" DrawAspect="Content" ObjectID="_1804580122" r:id="rId49"/>
        </w:object>
      </w:r>
      <w:r w:rsidR="00E7127C" w:rsidRPr="00911617">
        <w:rPr>
          <w:rFonts w:ascii="Times New Roman" w:hAnsi="Times New Roman"/>
          <w:szCs w:val="24"/>
          <w:lang w:val="en-US"/>
        </w:rPr>
        <w:t xml:space="preserve">,  </w:t>
      </w:r>
      <w:r w:rsidRPr="00911617">
        <w:rPr>
          <w:rFonts w:ascii="Times New Roman" w:hAnsi="Times New Roman"/>
          <w:position w:val="-54"/>
        </w:rPr>
        <w:object w:dxaOrig="1740" w:dyaOrig="1200" w14:anchorId="21C322FC">
          <v:shape id="_x0000_i1050" type="#_x0000_t75" style="width:87.6pt;height:59.65pt" o:ole="">
            <v:imagedata r:id="rId50" o:title=""/>
          </v:shape>
          <o:OLEObject Type="Embed" ProgID="Equation.DSMT4" ShapeID="_x0000_i1050" DrawAspect="Content" ObjectID="_1804580123" r:id="rId51"/>
        </w:object>
      </w:r>
      <w:r w:rsidR="00E7127C" w:rsidRPr="00911617">
        <w:rPr>
          <w:rFonts w:ascii="Times New Roman" w:hAnsi="Times New Roman"/>
          <w:szCs w:val="24"/>
          <w:lang w:val="en-US"/>
        </w:rPr>
        <w:t xml:space="preserve">, </w:t>
      </w:r>
      <w:r w:rsidR="00044538" w:rsidRPr="00911617">
        <w:rPr>
          <w:rFonts w:ascii="Times New Roman" w:hAnsi="Times New Roman"/>
          <w:szCs w:val="24"/>
          <w:lang w:val="en-US"/>
        </w:rPr>
        <w:t xml:space="preserve">  </w:t>
      </w:r>
      <w:r w:rsidRPr="00911617">
        <w:rPr>
          <w:rFonts w:ascii="Times New Roman" w:hAnsi="Times New Roman"/>
          <w:position w:val="-28"/>
        </w:rPr>
        <w:object w:dxaOrig="2900" w:dyaOrig="660" w14:anchorId="17922E1B">
          <v:shape id="_x0000_i1051" type="#_x0000_t75" style="width:145.05pt;height:33.3pt" o:ole="">
            <v:imagedata r:id="rId52" o:title=""/>
          </v:shape>
          <o:OLEObject Type="Embed" ProgID="Equation.DSMT4" ShapeID="_x0000_i1051" DrawAspect="Content" ObjectID="_1804580124" r:id="rId53"/>
        </w:object>
      </w:r>
      <w:r w:rsidR="00E7127C" w:rsidRPr="00911617">
        <w:rPr>
          <w:rFonts w:ascii="Times New Roman" w:hAnsi="Times New Roman"/>
          <w:szCs w:val="24"/>
          <w:lang w:val="en-US"/>
        </w:rPr>
        <w:t>.</w:t>
      </w:r>
    </w:p>
    <w:p w14:paraId="67F7ABC9" w14:textId="77777777" w:rsidR="005905CD" w:rsidRPr="00911617" w:rsidRDefault="005905CD" w:rsidP="005905CD">
      <w:pPr>
        <w:pStyle w:val="Footer"/>
        <w:tabs>
          <w:tab w:val="left" w:pos="3686"/>
        </w:tabs>
        <w:jc w:val="both"/>
        <w:rPr>
          <w:rFonts w:ascii="Times New Roman" w:hAnsi="Times New Roman"/>
          <w:bCs/>
          <w:szCs w:val="24"/>
          <w:lang w:val="en-US"/>
        </w:rPr>
      </w:pPr>
    </w:p>
    <w:p w14:paraId="5EC97CE2" w14:textId="4286A59A" w:rsidR="00951CBB" w:rsidRPr="00344229" w:rsidRDefault="005C258D" w:rsidP="00344229">
      <w:pPr>
        <w:pStyle w:val="Footer"/>
        <w:tabs>
          <w:tab w:val="left" w:pos="10206"/>
        </w:tabs>
        <w:spacing w:line="360" w:lineRule="exact"/>
        <w:jc w:val="both"/>
        <w:rPr>
          <w:rFonts w:ascii="Times New Roman" w:hAnsi="Times New Roman"/>
          <w:position w:val="-22"/>
          <w:szCs w:val="24"/>
          <w:lang w:val="en-US"/>
        </w:rPr>
      </w:pPr>
      <w:r w:rsidRPr="005C258D">
        <w:rPr>
          <w:rFonts w:ascii="Times New Roman" w:hAnsi="Times New Roman"/>
          <w:b/>
          <w:bCs/>
          <w:szCs w:val="24"/>
          <w:lang w:val="en-US"/>
        </w:rPr>
        <w:t>Solution template</w:t>
      </w:r>
    </w:p>
    <w:p w14:paraId="04F370D4" w14:textId="22996296" w:rsidR="00D25E3D" w:rsidRPr="005C258D" w:rsidRDefault="00F83838" w:rsidP="005C258D">
      <w:pPr>
        <w:pStyle w:val="BodyTextIndent2"/>
        <w:tabs>
          <w:tab w:val="left" w:pos="426"/>
        </w:tabs>
        <w:spacing w:after="0" w:line="360" w:lineRule="exact"/>
        <w:ind w:left="0" w:right="-6"/>
        <w:rPr>
          <w:rFonts w:ascii="Times New Roman" w:hAnsi="Times New Roman"/>
          <w:b/>
          <w:szCs w:val="24"/>
          <w:lang w:val="en-US"/>
        </w:rPr>
      </w:pPr>
      <w:r w:rsidRPr="00911617">
        <w:rPr>
          <w:rFonts w:ascii="Times New Roman" w:hAnsi="Times New Roman"/>
          <w:b/>
          <w:noProof/>
          <w:color w:val="C00000"/>
          <w:szCs w:val="24"/>
          <w:lang w:val="en-US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4200E8EE" wp14:editId="2C131F43">
                <wp:simplePos x="0" y="0"/>
                <wp:positionH relativeFrom="column">
                  <wp:posOffset>1973580</wp:posOffset>
                </wp:positionH>
                <wp:positionV relativeFrom="paragraph">
                  <wp:posOffset>5229860</wp:posOffset>
                </wp:positionV>
                <wp:extent cx="2273300" cy="2199005"/>
                <wp:effectExtent l="0" t="0" r="12700" b="0"/>
                <wp:wrapNone/>
                <wp:docPr id="1" name="Group 15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73300" cy="2199005"/>
                          <a:chOff x="4456" y="593"/>
                          <a:chExt cx="3580" cy="3463"/>
                        </a:xfrm>
                      </wpg:grpSpPr>
                      <wps:wsp>
                        <wps:cNvPr id="2" name="Freeform 1553"/>
                        <wps:cNvSpPr>
                          <a:spLocks/>
                        </wps:cNvSpPr>
                        <wps:spPr bwMode="auto">
                          <a:xfrm>
                            <a:off x="4456" y="1239"/>
                            <a:ext cx="3563" cy="2108"/>
                          </a:xfrm>
                          <a:custGeom>
                            <a:avLst/>
                            <a:gdLst>
                              <a:gd name="T0" fmla="*/ 0 w 4382"/>
                              <a:gd name="T1" fmla="*/ 1766 h 2592"/>
                              <a:gd name="T2" fmla="*/ 137 w 4382"/>
                              <a:gd name="T3" fmla="*/ 1327 h 2592"/>
                              <a:gd name="T4" fmla="*/ 338 w 4382"/>
                              <a:gd name="T5" fmla="*/ 927 h 2592"/>
                              <a:gd name="T6" fmla="*/ 638 w 4382"/>
                              <a:gd name="T7" fmla="*/ 626 h 2592"/>
                              <a:gd name="T8" fmla="*/ 1014 w 4382"/>
                              <a:gd name="T9" fmla="*/ 326 h 2592"/>
                              <a:gd name="T10" fmla="*/ 1603 w 4382"/>
                              <a:gd name="T11" fmla="*/ 88 h 2592"/>
                              <a:gd name="T12" fmla="*/ 2016 w 4382"/>
                              <a:gd name="T13" fmla="*/ 0 h 2592"/>
                              <a:gd name="T14" fmla="*/ 2517 w 4382"/>
                              <a:gd name="T15" fmla="*/ 25 h 2592"/>
                              <a:gd name="T16" fmla="*/ 2905 w 4382"/>
                              <a:gd name="T17" fmla="*/ 113 h 2592"/>
                              <a:gd name="T18" fmla="*/ 3305 w 4382"/>
                              <a:gd name="T19" fmla="*/ 301 h 2592"/>
                              <a:gd name="T20" fmla="*/ 3631 w 4382"/>
                              <a:gd name="T21" fmla="*/ 501 h 2592"/>
                              <a:gd name="T22" fmla="*/ 3982 w 4382"/>
                              <a:gd name="T23" fmla="*/ 827 h 2592"/>
                              <a:gd name="T24" fmla="*/ 4220 w 4382"/>
                              <a:gd name="T25" fmla="*/ 1227 h 2592"/>
                              <a:gd name="T26" fmla="*/ 4382 w 4382"/>
                              <a:gd name="T27" fmla="*/ 1728 h 2592"/>
                              <a:gd name="T28" fmla="*/ 4382 w 4382"/>
                              <a:gd name="T29" fmla="*/ 1866 h 2592"/>
                              <a:gd name="T30" fmla="*/ 4295 w 4382"/>
                              <a:gd name="T31" fmla="*/ 2079 h 2592"/>
                              <a:gd name="T32" fmla="*/ 4032 w 4382"/>
                              <a:gd name="T33" fmla="*/ 2267 h 2592"/>
                              <a:gd name="T34" fmla="*/ 3644 w 4382"/>
                              <a:gd name="T35" fmla="*/ 2404 h 2592"/>
                              <a:gd name="T36" fmla="*/ 3243 w 4382"/>
                              <a:gd name="T37" fmla="*/ 2504 h 2592"/>
                              <a:gd name="T38" fmla="*/ 2679 w 4382"/>
                              <a:gd name="T39" fmla="*/ 2555 h 2592"/>
                              <a:gd name="T40" fmla="*/ 2128 w 4382"/>
                              <a:gd name="T41" fmla="*/ 2592 h 2592"/>
                              <a:gd name="T42" fmla="*/ 1678 w 4382"/>
                              <a:gd name="T43" fmla="*/ 2567 h 2592"/>
                              <a:gd name="T44" fmla="*/ 1102 w 4382"/>
                              <a:gd name="T45" fmla="*/ 2467 h 2592"/>
                              <a:gd name="T46" fmla="*/ 801 w 4382"/>
                              <a:gd name="T47" fmla="*/ 2404 h 2592"/>
                              <a:gd name="T48" fmla="*/ 463 w 4382"/>
                              <a:gd name="T49" fmla="*/ 2279 h 2592"/>
                              <a:gd name="T50" fmla="*/ 200 w 4382"/>
                              <a:gd name="T51" fmla="*/ 2141 h 2592"/>
                              <a:gd name="T52" fmla="*/ 75 w 4382"/>
                              <a:gd name="T53" fmla="*/ 2004 h 2592"/>
                              <a:gd name="T54" fmla="*/ 0 w 4382"/>
                              <a:gd name="T55" fmla="*/ 1766 h 259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</a:cxnLst>
                            <a:rect l="0" t="0" r="r" b="b"/>
                            <a:pathLst>
                              <a:path w="4382" h="2592">
                                <a:moveTo>
                                  <a:pt x="0" y="1766"/>
                                </a:moveTo>
                                <a:lnTo>
                                  <a:pt x="137" y="1327"/>
                                </a:lnTo>
                                <a:lnTo>
                                  <a:pt x="338" y="927"/>
                                </a:lnTo>
                                <a:lnTo>
                                  <a:pt x="638" y="626"/>
                                </a:lnTo>
                                <a:lnTo>
                                  <a:pt x="1014" y="326"/>
                                </a:lnTo>
                                <a:lnTo>
                                  <a:pt x="1603" y="88"/>
                                </a:lnTo>
                                <a:lnTo>
                                  <a:pt x="2016" y="0"/>
                                </a:lnTo>
                                <a:lnTo>
                                  <a:pt x="2517" y="25"/>
                                </a:lnTo>
                                <a:lnTo>
                                  <a:pt x="2905" y="113"/>
                                </a:lnTo>
                                <a:lnTo>
                                  <a:pt x="3305" y="301"/>
                                </a:lnTo>
                                <a:lnTo>
                                  <a:pt x="3631" y="501"/>
                                </a:lnTo>
                                <a:lnTo>
                                  <a:pt x="3982" y="827"/>
                                </a:lnTo>
                                <a:lnTo>
                                  <a:pt x="4220" y="1227"/>
                                </a:lnTo>
                                <a:lnTo>
                                  <a:pt x="4382" y="1728"/>
                                </a:lnTo>
                                <a:lnTo>
                                  <a:pt x="4382" y="1866"/>
                                </a:lnTo>
                                <a:lnTo>
                                  <a:pt x="4295" y="2079"/>
                                </a:lnTo>
                                <a:lnTo>
                                  <a:pt x="4032" y="2267"/>
                                </a:lnTo>
                                <a:lnTo>
                                  <a:pt x="3644" y="2404"/>
                                </a:lnTo>
                                <a:lnTo>
                                  <a:pt x="3243" y="2504"/>
                                </a:lnTo>
                                <a:lnTo>
                                  <a:pt x="2679" y="2555"/>
                                </a:lnTo>
                                <a:lnTo>
                                  <a:pt x="2128" y="2592"/>
                                </a:lnTo>
                                <a:lnTo>
                                  <a:pt x="1678" y="2567"/>
                                </a:lnTo>
                                <a:lnTo>
                                  <a:pt x="1102" y="2467"/>
                                </a:lnTo>
                                <a:lnTo>
                                  <a:pt x="801" y="2404"/>
                                </a:lnTo>
                                <a:lnTo>
                                  <a:pt x="463" y="2279"/>
                                </a:lnTo>
                                <a:lnTo>
                                  <a:pt x="200" y="2141"/>
                                </a:lnTo>
                                <a:lnTo>
                                  <a:pt x="75" y="2004"/>
                                </a:lnTo>
                                <a:lnTo>
                                  <a:pt x="0" y="1766"/>
                                </a:lnTo>
                                <a:close/>
                              </a:path>
                            </a:pathLst>
                          </a:custGeom>
                          <a:pattFill prst="pct20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C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4172ABE" w14:textId="77777777" w:rsidR="00DC6F30" w:rsidRDefault="00DC6F30" w:rsidP="00DC6F30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" name="Line 1554"/>
                        <wps:cNvCnPr>
                          <a:cxnSpLocks noChangeShapeType="1"/>
                        </wps:cNvCnPr>
                        <wps:spPr bwMode="auto">
                          <a:xfrm>
                            <a:off x="6880" y="1631"/>
                            <a:ext cx="365" cy="356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" name="Line 1555"/>
                        <wps:cNvCnPr>
                          <a:cxnSpLocks noChangeShapeType="1"/>
                        </wps:cNvCnPr>
                        <wps:spPr bwMode="auto">
                          <a:xfrm flipV="1">
                            <a:off x="6873" y="952"/>
                            <a:ext cx="221" cy="506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none" w="med" len="lg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" name="Line 1556"/>
                        <wps:cNvCnPr>
                          <a:cxnSpLocks noChangeShapeType="1"/>
                        </wps:cNvCnPr>
                        <wps:spPr bwMode="auto">
                          <a:xfrm flipV="1">
                            <a:off x="6906" y="1435"/>
                            <a:ext cx="466" cy="96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" name="Text Box 1557"/>
                        <wps:cNvSpPr txBox="1">
                          <a:spLocks noChangeArrowheads="1"/>
                        </wps:cNvSpPr>
                        <wps:spPr bwMode="auto">
                          <a:xfrm>
                            <a:off x="7090" y="593"/>
                            <a:ext cx="568" cy="5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BFE3DBE" w14:textId="272608DD" w:rsidR="00E7127C" w:rsidRDefault="005D5A0F" w:rsidP="00E7127C">
                              <w:r w:rsidRPr="005D5A0F">
                                <w:rPr>
                                  <w:position w:val="-12"/>
                                </w:rPr>
                                <w:object w:dxaOrig="279" w:dyaOrig="360" w14:anchorId="0D0740F1">
                                  <v:shape id="_x0000_i1053" type="#_x0000_t75" style="width:13.95pt;height:18.25pt" o:ole="">
                                    <v:imagedata r:id="rId54" o:title=""/>
                                  </v:shape>
                                  <o:OLEObject Type="Embed" ProgID="Equation.DSMT4" ShapeID="_x0000_i1053" DrawAspect="Content" ObjectID="_1804580142" r:id="rId55"/>
                                </w:object>
                              </w:r>
                            </w:p>
                          </w:txbxContent>
                        </wps:txbx>
                        <wps:bodyPr rot="0" vert="horz" wrap="none" lIns="91440" tIns="45720" rIns="91440" bIns="45720" anchor="t" anchorCtr="0" upright="1">
                          <a:spAutoFit/>
                        </wps:bodyPr>
                      </wps:wsp>
                      <wps:wsp>
                        <wps:cNvPr id="7" name="Arc 1558"/>
                        <wps:cNvSpPr>
                          <a:spLocks/>
                        </wps:cNvSpPr>
                        <wps:spPr bwMode="auto">
                          <a:xfrm flipV="1">
                            <a:off x="5958" y="2742"/>
                            <a:ext cx="576" cy="222"/>
                          </a:xfrm>
                          <a:custGeom>
                            <a:avLst/>
                            <a:gdLst>
                              <a:gd name="G0" fmla="+- 8290 0 0"/>
                              <a:gd name="G1" fmla="+- 21600 0 0"/>
                              <a:gd name="G2" fmla="+- 21600 0 0"/>
                              <a:gd name="T0" fmla="*/ 0 w 18993"/>
                              <a:gd name="T1" fmla="*/ 1654 h 21600"/>
                              <a:gd name="T2" fmla="*/ 18993 w 18993"/>
                              <a:gd name="T3" fmla="*/ 2838 h 21600"/>
                              <a:gd name="T4" fmla="*/ 8290 w 18993"/>
                              <a:gd name="T5" fmla="*/ 21600 h 2160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</a:cxnLst>
                            <a:rect l="0" t="0" r="r" b="b"/>
                            <a:pathLst>
                              <a:path w="18993" h="21600" fill="none" extrusionOk="0">
                                <a:moveTo>
                                  <a:pt x="0" y="1654"/>
                                </a:moveTo>
                                <a:cubicBezTo>
                                  <a:pt x="2627" y="562"/>
                                  <a:pt x="5444" y="0"/>
                                  <a:pt x="8290" y="0"/>
                                </a:cubicBezTo>
                                <a:cubicBezTo>
                                  <a:pt x="12043" y="0"/>
                                  <a:pt x="15732" y="978"/>
                                  <a:pt x="18992" y="2838"/>
                                </a:cubicBezTo>
                              </a:path>
                              <a:path w="18993" h="21600" stroke="0" extrusionOk="0">
                                <a:moveTo>
                                  <a:pt x="0" y="1654"/>
                                </a:moveTo>
                                <a:cubicBezTo>
                                  <a:pt x="2627" y="562"/>
                                  <a:pt x="5444" y="0"/>
                                  <a:pt x="8290" y="0"/>
                                </a:cubicBezTo>
                                <a:cubicBezTo>
                                  <a:pt x="12043" y="0"/>
                                  <a:pt x="15732" y="978"/>
                                  <a:pt x="18992" y="2838"/>
                                </a:cubicBezTo>
                                <a:lnTo>
                                  <a:pt x="8290" y="2160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 type="none" w="sm" len="sm"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32A73A2C" w14:textId="77777777" w:rsidR="00DC6F30" w:rsidRDefault="00DC6F30" w:rsidP="00DC6F30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Rectangle 1559"/>
                        <wps:cNvSpPr>
                          <a:spLocks noChangeArrowheads="1"/>
                        </wps:cNvSpPr>
                        <wps:spPr bwMode="auto">
                          <a:xfrm>
                            <a:off x="6589" y="2759"/>
                            <a:ext cx="622" cy="146"/>
                          </a:xfrm>
                          <a:prstGeom prst="rect">
                            <a:avLst/>
                          </a:prstGeom>
                          <a:pattFill prst="pct25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97F149B" w14:textId="77777777" w:rsidR="00DC6F30" w:rsidRDefault="00DC6F30" w:rsidP="00DC6F30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Line 1560"/>
                        <wps:cNvCnPr>
                          <a:cxnSpLocks noChangeShapeType="1"/>
                        </wps:cNvCnPr>
                        <wps:spPr bwMode="auto">
                          <a:xfrm flipH="1">
                            <a:off x="5589" y="2745"/>
                            <a:ext cx="643" cy="491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" name="Line 1561"/>
                        <wps:cNvCnPr>
                          <a:cxnSpLocks noChangeShapeType="1"/>
                        </wps:cNvCnPr>
                        <wps:spPr bwMode="auto">
                          <a:xfrm flipV="1">
                            <a:off x="6242" y="978"/>
                            <a:ext cx="0" cy="1758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" name="Line 1562"/>
                        <wps:cNvCnPr>
                          <a:cxnSpLocks noChangeShapeType="1"/>
                        </wps:cNvCnPr>
                        <wps:spPr bwMode="auto">
                          <a:xfrm flipH="1" flipV="1">
                            <a:off x="5015" y="2034"/>
                            <a:ext cx="2401" cy="1408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" name="Line 1563"/>
                        <wps:cNvCnPr>
                          <a:cxnSpLocks noChangeShapeType="1"/>
                        </wps:cNvCnPr>
                        <wps:spPr bwMode="auto">
                          <a:xfrm flipV="1">
                            <a:off x="6242" y="1665"/>
                            <a:ext cx="520" cy="1092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" name="AutoShape 1564"/>
                        <wps:cNvCnPr>
                          <a:cxnSpLocks noChangeShapeType="1"/>
                        </wps:cNvCnPr>
                        <wps:spPr bwMode="auto">
                          <a:xfrm>
                            <a:off x="6306" y="2750"/>
                            <a:ext cx="1333" cy="0"/>
                          </a:xfrm>
                          <a:prstGeom prst="straightConnector1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" name="Text Box 1565"/>
                        <wps:cNvSpPr txBox="1">
                          <a:spLocks noChangeArrowheads="1"/>
                        </wps:cNvSpPr>
                        <wps:spPr bwMode="auto">
                          <a:xfrm>
                            <a:off x="6025" y="2889"/>
                            <a:ext cx="489" cy="4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B2EE887" w14:textId="144D0620" w:rsidR="00E7127C" w:rsidRDefault="005D5A0F" w:rsidP="00E7127C">
                              <w:r w:rsidRPr="005D5A0F">
                                <w:rPr>
                                  <w:position w:val="-10"/>
                                </w:rPr>
                                <w:object w:dxaOrig="200" w:dyaOrig="320" w14:anchorId="3F6D3297">
                                  <v:shape id="_x0000_i1055" type="#_x0000_t75" style="width:10.2pt;height:16.1pt" o:ole="">
                                    <v:imagedata r:id="rId56" o:title=""/>
                                  </v:shape>
                                  <o:OLEObject Type="Embed" ProgID="Equation.DSMT4" ShapeID="_x0000_i1055" DrawAspect="Content" ObjectID="_1804580143" r:id="rId57"/>
                                </w:object>
                              </w:r>
                            </w:p>
                          </w:txbxContent>
                        </wps:txbx>
                        <wps:bodyPr rot="0" vert="horz" wrap="none" lIns="91440" tIns="45720" rIns="91440" bIns="45720" anchor="t" anchorCtr="0" upright="1">
                          <a:spAutoFit/>
                        </wps:bodyPr>
                      </wps:wsp>
                      <wps:wsp>
                        <wps:cNvPr id="15" name="Oval 1566"/>
                        <wps:cNvSpPr>
                          <a:spLocks noChangeArrowheads="1"/>
                        </wps:cNvSpPr>
                        <wps:spPr bwMode="auto">
                          <a:xfrm>
                            <a:off x="4457" y="2145"/>
                            <a:ext cx="3579" cy="1202"/>
                          </a:xfrm>
                          <a:prstGeom prst="ellips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25E0A1DD" w14:textId="77777777" w:rsidR="00DC6F30" w:rsidRDefault="00DC6F30" w:rsidP="00DC6F30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" name="Arc 1567"/>
                        <wps:cNvSpPr>
                          <a:spLocks/>
                        </wps:cNvSpPr>
                        <wps:spPr bwMode="auto">
                          <a:xfrm flipV="1">
                            <a:off x="5335" y="1254"/>
                            <a:ext cx="1867" cy="1994"/>
                          </a:xfrm>
                          <a:custGeom>
                            <a:avLst/>
                            <a:gdLst>
                              <a:gd name="G0" fmla="+- 19712 0 0"/>
                              <a:gd name="G1" fmla="+- 6786 0 0"/>
                              <a:gd name="G2" fmla="+- 21600 0 0"/>
                              <a:gd name="T0" fmla="*/ 40218 w 41312"/>
                              <a:gd name="T1" fmla="*/ 0 h 28386"/>
                              <a:gd name="T2" fmla="*/ 0 w 41312"/>
                              <a:gd name="T3" fmla="*/ 15617 h 28386"/>
                              <a:gd name="T4" fmla="*/ 19712 w 41312"/>
                              <a:gd name="T5" fmla="*/ 6786 h 2838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</a:cxnLst>
                            <a:rect l="0" t="0" r="r" b="b"/>
                            <a:pathLst>
                              <a:path w="41312" h="28386" fill="none" extrusionOk="0">
                                <a:moveTo>
                                  <a:pt x="40218" y="-1"/>
                                </a:moveTo>
                                <a:cubicBezTo>
                                  <a:pt x="40942" y="2189"/>
                                  <a:pt x="41312" y="4480"/>
                                  <a:pt x="41312" y="6786"/>
                                </a:cubicBezTo>
                                <a:cubicBezTo>
                                  <a:pt x="41312" y="18715"/>
                                  <a:pt x="31641" y="28386"/>
                                  <a:pt x="19712" y="28386"/>
                                </a:cubicBezTo>
                                <a:cubicBezTo>
                                  <a:pt x="11199" y="28385"/>
                                  <a:pt x="3480" y="23385"/>
                                  <a:pt x="-1" y="15617"/>
                                </a:cubicBezTo>
                              </a:path>
                              <a:path w="41312" h="28386" stroke="0" extrusionOk="0">
                                <a:moveTo>
                                  <a:pt x="40218" y="-1"/>
                                </a:moveTo>
                                <a:cubicBezTo>
                                  <a:pt x="40942" y="2189"/>
                                  <a:pt x="41312" y="4480"/>
                                  <a:pt x="41312" y="6786"/>
                                </a:cubicBezTo>
                                <a:cubicBezTo>
                                  <a:pt x="41312" y="18715"/>
                                  <a:pt x="31641" y="28386"/>
                                  <a:pt x="19712" y="28386"/>
                                </a:cubicBezTo>
                                <a:cubicBezTo>
                                  <a:pt x="11199" y="28385"/>
                                  <a:pt x="3480" y="23385"/>
                                  <a:pt x="-1" y="15617"/>
                                </a:cubicBezTo>
                                <a:lnTo>
                                  <a:pt x="19712" y="6786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5875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12A90CF9" w14:textId="77777777" w:rsidR="00DC6F30" w:rsidRDefault="00DC6F30" w:rsidP="00DC6F30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" name="Arc 1568"/>
                        <wps:cNvSpPr>
                          <a:spLocks/>
                        </wps:cNvSpPr>
                        <wps:spPr bwMode="auto">
                          <a:xfrm flipV="1">
                            <a:off x="5977" y="1822"/>
                            <a:ext cx="575" cy="1331"/>
                          </a:xfrm>
                          <a:custGeom>
                            <a:avLst/>
                            <a:gdLst>
                              <a:gd name="G0" fmla="+- 0 0 0"/>
                              <a:gd name="G1" fmla="+- 0 0 0"/>
                              <a:gd name="G2" fmla="+- 21600 0 0"/>
                              <a:gd name="T0" fmla="*/ 10536 w 10536"/>
                              <a:gd name="T1" fmla="*/ 18856 h 20889"/>
                              <a:gd name="T2" fmla="*/ 5495 w 10536"/>
                              <a:gd name="T3" fmla="*/ 20889 h 20889"/>
                              <a:gd name="T4" fmla="*/ 0 w 10536"/>
                              <a:gd name="T5" fmla="*/ 0 h 2088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</a:cxnLst>
                            <a:rect l="0" t="0" r="r" b="b"/>
                            <a:pathLst>
                              <a:path w="10536" h="20889" fill="none" extrusionOk="0">
                                <a:moveTo>
                                  <a:pt x="10536" y="18856"/>
                                </a:moveTo>
                                <a:cubicBezTo>
                                  <a:pt x="8948" y="19743"/>
                                  <a:pt x="7254" y="20426"/>
                                  <a:pt x="5495" y="20889"/>
                                </a:cubicBezTo>
                              </a:path>
                              <a:path w="10536" h="20889" stroke="0" extrusionOk="0">
                                <a:moveTo>
                                  <a:pt x="10536" y="18856"/>
                                </a:moveTo>
                                <a:cubicBezTo>
                                  <a:pt x="8948" y="19743"/>
                                  <a:pt x="7254" y="20426"/>
                                  <a:pt x="5495" y="20889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non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5E35E78F" w14:textId="77777777" w:rsidR="00DC6F30" w:rsidRDefault="00DC6F30" w:rsidP="00DC6F30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Text Box 1569"/>
                        <wps:cNvSpPr txBox="1">
                          <a:spLocks noChangeArrowheads="1"/>
                        </wps:cNvSpPr>
                        <wps:spPr bwMode="auto">
                          <a:xfrm>
                            <a:off x="6276" y="1422"/>
                            <a:ext cx="444" cy="4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FEB1FEA" w14:textId="77777777" w:rsidR="00E7127C" w:rsidRPr="00EF46EC" w:rsidRDefault="00E7127C" w:rsidP="00E7127C">
                              <w:pPr>
                                <w:rPr>
                                  <w:i/>
                                  <w:sz w:val="28"/>
                                  <w:szCs w:val="28"/>
                                </w:rPr>
                              </w:pPr>
                              <w:r w:rsidRPr="00EF46EC">
                                <w:rPr>
                                  <w:i/>
                                  <w:sz w:val="28"/>
                                  <w:szCs w:val="28"/>
                                </w:rPr>
                                <w:t>θ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" name="Oval 1570"/>
                        <wps:cNvSpPr>
                          <a:spLocks noChangeArrowheads="1"/>
                        </wps:cNvSpPr>
                        <wps:spPr bwMode="auto">
                          <a:xfrm>
                            <a:off x="6765" y="1516"/>
                            <a:ext cx="101" cy="10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32EABA78" w14:textId="77777777" w:rsidR="00DC6F30" w:rsidRDefault="00DC6F30" w:rsidP="00DC6F30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" name="Text Box 1571"/>
                        <wps:cNvSpPr txBox="1">
                          <a:spLocks noChangeArrowheads="1"/>
                        </wps:cNvSpPr>
                        <wps:spPr bwMode="auto">
                          <a:xfrm>
                            <a:off x="7105" y="1700"/>
                            <a:ext cx="568" cy="5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B829586" w14:textId="2C51E4BB" w:rsidR="00E7127C" w:rsidRDefault="005D5A0F" w:rsidP="00E7127C">
                              <w:r w:rsidRPr="005D5A0F">
                                <w:rPr>
                                  <w:position w:val="-12"/>
                                </w:rPr>
                                <w:object w:dxaOrig="279" w:dyaOrig="360" w14:anchorId="25184098">
                                  <v:shape id="_x0000_i1057" type="#_x0000_t75" style="width:13.95pt;height:18.25pt" o:ole="">
                                    <v:imagedata r:id="rId58" o:title=""/>
                                  </v:shape>
                                  <o:OLEObject Type="Embed" ProgID="Equation.DSMT4" ShapeID="_x0000_i1057" DrawAspect="Content" ObjectID="_1804580144" r:id="rId59"/>
                                </w:object>
                              </w:r>
                            </w:p>
                          </w:txbxContent>
                        </wps:txbx>
                        <wps:bodyPr rot="0" vert="horz" wrap="none" lIns="91440" tIns="45720" rIns="91440" bIns="45720" anchor="t" anchorCtr="0" upright="1">
                          <a:spAutoFit/>
                        </wps:bodyPr>
                      </wps:wsp>
                      <wps:wsp>
                        <wps:cNvPr id="21" name="Text Box 1572"/>
                        <wps:cNvSpPr txBox="1">
                          <a:spLocks noChangeArrowheads="1"/>
                        </wps:cNvSpPr>
                        <wps:spPr bwMode="auto">
                          <a:xfrm>
                            <a:off x="7264" y="1101"/>
                            <a:ext cx="568" cy="5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93A8D4C" w14:textId="5ADD1311" w:rsidR="00E7127C" w:rsidRDefault="005D5A0F" w:rsidP="00E7127C">
                              <w:r w:rsidRPr="005D5A0F">
                                <w:rPr>
                                  <w:position w:val="-16"/>
                                </w:rPr>
                                <w:object w:dxaOrig="279" w:dyaOrig="400" w14:anchorId="57B6A799">
                                  <v:shape id="_x0000_i1059" type="#_x0000_t75" style="width:13.95pt;height:19.9pt" o:ole="">
                                    <v:imagedata r:id="rId60" o:title=""/>
                                  </v:shape>
                                  <o:OLEObject Type="Embed" ProgID="Equation.DSMT4" ShapeID="_x0000_i1059" DrawAspect="Content" ObjectID="_1804580145" r:id="rId61"/>
                                </w:object>
                              </w:r>
                            </w:p>
                          </w:txbxContent>
                        </wps:txbx>
                        <wps:bodyPr rot="0" vert="horz" wrap="none" lIns="91440" tIns="45720" rIns="91440" bIns="45720" anchor="t" anchorCtr="0" upright="1">
                          <a:spAutoFit/>
                        </wps:bodyPr>
                      </wps:wsp>
                      <wps:wsp>
                        <wps:cNvPr id="22" name="Text Box 1573"/>
                        <wps:cNvSpPr txBox="1">
                          <a:spLocks noChangeArrowheads="1"/>
                        </wps:cNvSpPr>
                        <wps:spPr bwMode="auto">
                          <a:xfrm>
                            <a:off x="6450" y="2145"/>
                            <a:ext cx="529" cy="5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CA9564D" w14:textId="20ECA500" w:rsidR="00E7127C" w:rsidRDefault="005D5A0F" w:rsidP="00E7127C">
                              <w:r w:rsidRPr="005D5A0F">
                                <w:rPr>
                                  <w:position w:val="-12"/>
                                </w:rPr>
                                <w:object w:dxaOrig="240" w:dyaOrig="360" w14:anchorId="3515AD55">
                                  <v:shape id="_x0000_i1061" type="#_x0000_t75" style="width:12.35pt;height:18.25pt" o:ole="">
                                    <v:imagedata r:id="rId62" o:title=""/>
                                  </v:shape>
                                  <o:OLEObject Type="Embed" ProgID="Equation.DSMT4" ShapeID="_x0000_i1061" DrawAspect="Content" ObjectID="_1804580146" r:id="rId63"/>
                                </w:object>
                              </w:r>
                            </w:p>
                          </w:txbxContent>
                        </wps:txbx>
                        <wps:bodyPr rot="0" vert="horz" wrap="none" lIns="91440" tIns="45720" rIns="91440" bIns="45720" anchor="t" anchorCtr="0" upright="1">
                          <a:spAutoFit/>
                        </wps:bodyPr>
                      </wps:wsp>
                      <wps:wsp>
                        <wps:cNvPr id="23" name="Arc 1574"/>
                        <wps:cNvSpPr>
                          <a:spLocks/>
                        </wps:cNvSpPr>
                        <wps:spPr bwMode="auto">
                          <a:xfrm flipV="1">
                            <a:off x="4460" y="1230"/>
                            <a:ext cx="3560" cy="1810"/>
                          </a:xfrm>
                          <a:custGeom>
                            <a:avLst/>
                            <a:gdLst>
                              <a:gd name="G0" fmla="+- 21338 0 0"/>
                              <a:gd name="G1" fmla="+- 0 0 0"/>
                              <a:gd name="G2" fmla="+- 21600 0 0"/>
                              <a:gd name="T0" fmla="*/ 42520 w 42520"/>
                              <a:gd name="T1" fmla="*/ 4230 h 21600"/>
                              <a:gd name="T2" fmla="*/ 0 w 42520"/>
                              <a:gd name="T3" fmla="*/ 3353 h 21600"/>
                              <a:gd name="T4" fmla="*/ 21338 w 42520"/>
                              <a:gd name="T5" fmla="*/ 0 h 2160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</a:cxnLst>
                            <a:rect l="0" t="0" r="r" b="b"/>
                            <a:pathLst>
                              <a:path w="42520" h="21600" fill="none" extrusionOk="0">
                                <a:moveTo>
                                  <a:pt x="42519" y="4229"/>
                                </a:moveTo>
                                <a:cubicBezTo>
                                  <a:pt x="40502" y="14329"/>
                                  <a:pt x="31636" y="21599"/>
                                  <a:pt x="21338" y="21599"/>
                                </a:cubicBezTo>
                                <a:cubicBezTo>
                                  <a:pt x="10703" y="21599"/>
                                  <a:pt x="1650" y="13858"/>
                                  <a:pt x="-1" y="3353"/>
                                </a:cubicBezTo>
                              </a:path>
                              <a:path w="42520" h="21600" stroke="0" extrusionOk="0">
                                <a:moveTo>
                                  <a:pt x="42519" y="4229"/>
                                </a:moveTo>
                                <a:cubicBezTo>
                                  <a:pt x="40502" y="14329"/>
                                  <a:pt x="31636" y="21599"/>
                                  <a:pt x="21338" y="21599"/>
                                </a:cubicBezTo>
                                <a:cubicBezTo>
                                  <a:pt x="10703" y="21599"/>
                                  <a:pt x="1650" y="13858"/>
                                  <a:pt x="-1" y="3353"/>
                                </a:cubicBezTo>
                                <a:lnTo>
                                  <a:pt x="21338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5B709E6F" w14:textId="77777777" w:rsidR="00DC6F30" w:rsidRDefault="00DC6F30" w:rsidP="00DC6F30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AutoShape 1575"/>
                        <wps:cNvCnPr>
                          <a:cxnSpLocks noChangeShapeType="1"/>
                        </wps:cNvCnPr>
                        <wps:spPr bwMode="auto">
                          <a:xfrm>
                            <a:off x="7157" y="3347"/>
                            <a:ext cx="0" cy="475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5" name="Line 1576"/>
                        <wps:cNvCnPr>
                          <a:cxnSpLocks noChangeShapeType="1"/>
                        </wps:cNvCnPr>
                        <wps:spPr bwMode="auto">
                          <a:xfrm flipH="1">
                            <a:off x="6692" y="3347"/>
                            <a:ext cx="413" cy="63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6" name="Text Box 1577"/>
                        <wps:cNvSpPr txBox="1">
                          <a:spLocks noChangeArrowheads="1"/>
                        </wps:cNvSpPr>
                        <wps:spPr bwMode="auto">
                          <a:xfrm>
                            <a:off x="6370" y="3397"/>
                            <a:ext cx="549" cy="5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A7E272F" w14:textId="72E699CF" w:rsidR="00E7127C" w:rsidRDefault="005D5A0F" w:rsidP="00E7127C">
                              <w:r w:rsidRPr="005D5A0F">
                                <w:rPr>
                                  <w:position w:val="-12"/>
                                </w:rPr>
                                <w:object w:dxaOrig="260" w:dyaOrig="360" w14:anchorId="1A1C9084">
                                  <v:shape id="_x0000_i1063" type="#_x0000_t75" style="width:13.45pt;height:18.25pt" o:ole="">
                                    <v:imagedata r:id="rId64" o:title=""/>
                                  </v:shape>
                                  <o:OLEObject Type="Embed" ProgID="Equation.DSMT4" ShapeID="_x0000_i1063" DrawAspect="Content" ObjectID="_1804580147" r:id="rId65"/>
                                </w:object>
                              </w:r>
                            </w:p>
                          </w:txbxContent>
                        </wps:txbx>
                        <wps:bodyPr rot="0" vert="horz" wrap="none" lIns="91440" tIns="45720" rIns="91440" bIns="45720" anchor="t" anchorCtr="0" upright="1">
                          <a:spAutoFit/>
                        </wps:bodyPr>
                      </wps:wsp>
                      <wps:wsp>
                        <wps:cNvPr id="27" name="Text Box 1578"/>
                        <wps:cNvSpPr txBox="1">
                          <a:spLocks noChangeArrowheads="1"/>
                        </wps:cNvSpPr>
                        <wps:spPr bwMode="auto">
                          <a:xfrm>
                            <a:off x="7075" y="3633"/>
                            <a:ext cx="489" cy="4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D8C7C03" w14:textId="23C7E6E5" w:rsidR="00E7127C" w:rsidRDefault="005D5A0F" w:rsidP="00E7127C">
                              <w:r w:rsidRPr="005D5A0F">
                                <w:rPr>
                                  <w:position w:val="-6"/>
                                </w:rPr>
                                <w:object w:dxaOrig="200" w:dyaOrig="279" w14:anchorId="3BCAB835">
                                  <v:shape id="_x0000_i1065" type="#_x0000_t75" style="width:10.2pt;height:13.95pt" o:ole="">
                                    <v:imagedata r:id="rId66" o:title=""/>
                                  </v:shape>
                                  <o:OLEObject Type="Embed" ProgID="Equation.DSMT4" ShapeID="_x0000_i1065" DrawAspect="Content" ObjectID="_1804580148" r:id="rId67"/>
                                </w:object>
                              </w:r>
                            </w:p>
                          </w:txbxContent>
                        </wps:txbx>
                        <wps:bodyPr rot="0" vert="horz" wrap="none" lIns="91440" tIns="45720" rIns="91440" bIns="45720" anchor="t" anchorCtr="0" upright="1">
                          <a:sp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200E8EE" id="Group 1552" o:spid="_x0000_s1046" style="position:absolute;margin-left:155.4pt;margin-top:411.8pt;width:179pt;height:173.15pt;z-index:251658240" coordorigin="4456,593" coordsize="3580,34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">
                <v:shape id="Freeform 1553" o:spid="_x0000_s1047" style="position:absolute;left:4456;top:1239;width:3563;height:2108;visibility:visible;mso-wrap-style:square;v-text-anchor:top" coordsize="4382,259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" adj="-11796480,,5400" path="m,1766l137,1327,338,927,638,626,1014,326,1603,88,2016,r501,25l2905,113r400,188l3631,501r351,326l4220,1227r162,501l4382,1866r-87,213l4032,2267r-388,137l3243,2504r-564,51l2128,2592r-450,-25l1102,2467,801,2404,463,2279,200,2141,75,2004,,1766xe" fillcolor="black" stroked="f" strokecolor="#c00000" strokeweight="1.25pt">
                  <v:fill r:id="rId25" o:title="" type="pattern"/>
                  <v:stroke joinstyle="round"/>
                  <v:formulas/>
                  <v:path arrowok="t" o:connecttype="custom" o:connectlocs="0,1436;111,1079;275,754;519,509;824,265;1303,72;1639,0;2047,20;2362,92;2687,245;2952,407;3238,673;3431,998;3563,1405;3563,1518;3492,1691;3278,1844;2963,1955;2637,2036;2178,2078;1730,2108;1364,2088;896,2006;651,1955;376,1853;163,1741;61,1630;0,1436" o:connectangles="0,0,0,0,0,0,0,0,0,0,0,0,0,0,0,0,0,0,0,0,0,0,0,0,0,0,0,0" textboxrect="0,0,4382,2592"/>
                  <v:textbox>
                    <w:txbxContent>
                      <w:p w14:paraId="54172ABE" w14:textId="77777777" w:rsidR="00DC6F30" w:rsidRDefault="00DC6F30" w:rsidP="00DC6F30">
                        <w:pPr>
                          <w:jc w:val="center"/>
                        </w:pPr>
                      </w:p>
                    </w:txbxContent>
                  </v:textbox>
                </v:shape>
                <v:line id="Line 1554" o:spid="_x0000_s1048" style="position:absolute;visibility:visible;mso-wrap-style:square" from="6880,1631" to="7245,198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" strokeweight="1.25pt">
                  <v:stroke endarrow="block" endarrowwidth="narrow"/>
                </v:line>
                <v:line id="Line 1555" o:spid="_x0000_s1049" style="position:absolute;flip:y;visibility:visible;mso-wrap-style:square" from="6873,952" to="7094,14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" strokeweight="1.25pt">
                  <v:stroke startarrow="block" startarrowwidth="narrow" endarrowlength="long"/>
                </v:line>
                <v:line id="Line 1556" o:spid="_x0000_s1050" style="position:absolute;flip:y;visibility:visible;mso-wrap-style:square" from="6906,1435" to="7372,15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" strokeweight="1.25pt">
                  <v:stroke endarrow="block" endarrowwidth="narrow"/>
                </v:line>
                <v:shape id="Text Box 1557" o:spid="_x0000_s1051" type="#_x0000_t202" style="position:absolute;left:7090;top:593;width:568;height:504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" filled="f" stroked="f" strokeweight="1.25pt">
                  <v:textbox style="mso-fit-shape-to-text:t">
                    <w:txbxContent>
                      <w:p w14:paraId="2BFE3DBE" w14:textId="272608DD" w:rsidR="00E7127C" w:rsidRDefault="005D5A0F" w:rsidP="00E7127C">
                        <w:r w:rsidRPr="005D5A0F">
                          <w:rPr>
                            <w:position w:val="-12"/>
                          </w:rPr>
                          <w:object w:dxaOrig="279" w:dyaOrig="360" w14:anchorId="0D0740F1">
                            <v:shape id="_x0000_i1053" type="#_x0000_t75" style="width:13.95pt;height:18.25pt" o:ole="">
                              <v:imagedata r:id="rId54" o:title=""/>
                            </v:shape>
                            <o:OLEObject Type="Embed" ProgID="Equation.DSMT4" ShapeID="_x0000_i1053" DrawAspect="Content" ObjectID="_1804580142" r:id="rId68"/>
                          </w:object>
                        </w:r>
                      </w:p>
                    </w:txbxContent>
                  </v:textbox>
                </v:shape>
                <v:shape id="Arc 1558" o:spid="_x0000_s1052" style="position:absolute;left:5958;top:2742;width:576;height:222;flip:y;visibility:visible;mso-wrap-style:square;v-text-anchor:top" coordsize="18993,216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" adj="-11796480,,5400" path="m,1654nfc2627,562,5444,,8290,v3753,,7442,978,10702,2838em,1654nsc2627,562,5444,,8290,v3753,,7442,978,10702,2838l8290,21600,,1654xe" filled="f" strokeweight="1.25pt">
                  <v:stroke startarrowwidth="narrow" startarrowlength="short" endarrow="block" endarrowwidth="narrow" joinstyle="round"/>
                  <v:formulas/>
                  <v:path arrowok="t" o:extrusionok="f" o:connecttype="custom" o:connectlocs="0,17;576,29;251,222" o:connectangles="0,0,0" textboxrect="0,0,18993,21600"/>
                  <v:textbox>
                    <w:txbxContent>
                      <w:p w14:paraId="32A73A2C" w14:textId="77777777" w:rsidR="00DC6F30" w:rsidRDefault="00DC6F30" w:rsidP="00DC6F30">
                        <w:pPr>
                          <w:jc w:val="center"/>
                        </w:pPr>
                      </w:p>
                    </w:txbxContent>
                  </v:textbox>
                </v:shape>
                <v:rect id="Rectangle 1559" o:spid="_x0000_s1053" style="position:absolute;left:6589;top:2759;width:622;height:1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" fillcolor="black" stroked="f" strokeweight="1.25pt">
                  <v:fill r:id="rId69" o:title="" type="pattern"/>
                  <v:textbox>
                    <w:txbxContent>
                      <w:p w14:paraId="797F149B" w14:textId="77777777" w:rsidR="00DC6F30" w:rsidRDefault="00DC6F30" w:rsidP="00DC6F30">
                        <w:pPr>
                          <w:jc w:val="center"/>
                        </w:pPr>
                      </w:p>
                    </w:txbxContent>
                  </v:textbox>
                </v:rect>
                <v:line id="Line 1560" o:spid="_x0000_s1054" style="position:absolute;flip:x;visibility:visible;mso-wrap-style:square" from="5589,2745" to="6232,32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" strokeweight="1.25pt"/>
                <v:line id="Line 1561" o:spid="_x0000_s1055" style="position:absolute;flip:y;visibility:visible;mso-wrap-style:square" from="6242,978" to="6242,27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" strokeweight="1.25pt"/>
                <v:line id="Line 1562" o:spid="_x0000_s1056" style="position:absolute;flip:x y;visibility:visible;mso-wrap-style:square" from="5015,2034" to="7416,34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" strokeweight="1.25pt">
                  <v:stroke dashstyle="dash"/>
                </v:line>
                <v:line id="Line 1563" o:spid="_x0000_s1057" style="position:absolute;flip:y;visibility:visible;mso-wrap-style:square" from="6242,1665" to="6762,27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" strokeweight="1.25pt">
                  <v:stroke endarrow="block" endarrowwidth="narrow"/>
                </v:line>
                <v:shape id="AutoShape 1564" o:spid="_x0000_s1058" type="#_x0000_t32" style="position:absolute;left:6306;top:2750;width:1333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" strokeweight="1.25pt"/>
                <v:shape id="Text Box 1565" o:spid="_x0000_s1059" type="#_x0000_t202" style="position:absolute;left:6025;top:2889;width:489;height:464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" filled="f" stroked="f" strokeweight="1.25pt">
                  <v:textbox style="mso-fit-shape-to-text:t">
                    <w:txbxContent>
                      <w:p w14:paraId="5B2EE887" w14:textId="144D0620" w:rsidR="00E7127C" w:rsidRDefault="005D5A0F" w:rsidP="00E7127C">
                        <w:r w:rsidRPr="005D5A0F">
                          <w:rPr>
                            <w:position w:val="-10"/>
                          </w:rPr>
                          <w:object w:dxaOrig="200" w:dyaOrig="320" w14:anchorId="3F6D3297">
                            <v:shape id="_x0000_i1055" type="#_x0000_t75" style="width:10.2pt;height:16.1pt" o:ole="">
                              <v:imagedata r:id="rId56" o:title=""/>
                            </v:shape>
                            <o:OLEObject Type="Embed" ProgID="Equation.DSMT4" ShapeID="_x0000_i1055" DrawAspect="Content" ObjectID="_1804580143" r:id="rId70"/>
                          </w:object>
                        </w:r>
                      </w:p>
                    </w:txbxContent>
                  </v:textbox>
                </v:shape>
                <v:oval id="Oval 1566" o:spid="_x0000_s1060" style="position:absolute;left:4457;top:2145;width:3579;height:12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" filled="f" strokeweight="1.25pt">
                  <v:stroke dashstyle="dash"/>
                  <v:textbox>
                    <w:txbxContent>
                      <w:p w14:paraId="25E0A1DD" w14:textId="77777777" w:rsidR="00DC6F30" w:rsidRDefault="00DC6F30" w:rsidP="00DC6F30">
                        <w:pPr>
                          <w:jc w:val="center"/>
                        </w:pPr>
                      </w:p>
                    </w:txbxContent>
                  </v:textbox>
                </v:oval>
                <v:shape id="Arc 1567" o:spid="_x0000_s1061" style="position:absolute;left:5335;top:1254;width:1867;height:1994;flip:y;visibility:visible;mso-wrap-style:square;v-text-anchor:top" coordsize="41312,2838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" adj="-11796480,,5400" path="m40218,-1nfc40942,2189,41312,4480,41312,6786v,11929,-9671,21600,-21600,21600c11199,28385,3480,23385,-1,15617em40218,-1nsc40942,2189,41312,4480,41312,6786v,11929,-9671,21600,-21600,21600c11199,28385,3480,23385,-1,15617l19712,6786,40218,-1xe" filled="f" strokeweight="1.25pt">
                  <v:stroke dashstyle="dash" joinstyle="round"/>
                  <v:formulas/>
                  <v:path arrowok="t" o:extrusionok="f" o:connecttype="custom" o:connectlocs="1818,0;0,1097;891,477" o:connectangles="0,0,0" textboxrect="0,0,41312,28386"/>
                  <v:textbox>
                    <w:txbxContent>
                      <w:p w14:paraId="12A90CF9" w14:textId="77777777" w:rsidR="00DC6F30" w:rsidRDefault="00DC6F30" w:rsidP="00DC6F30">
                        <w:pPr>
                          <w:jc w:val="center"/>
                        </w:pPr>
                      </w:p>
                    </w:txbxContent>
                  </v:textbox>
                </v:shape>
                <v:shape id="Arc 1568" o:spid="_x0000_s1062" style="position:absolute;left:5977;top:1822;width:575;height:1331;flip:y;visibility:visible;mso-wrap-style:square;v-text-anchor:top" coordsize="10536,208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" adj="-11796480,,5400" path="m10536,18856nfc8948,19743,7254,20426,5495,20889em10536,18856nsc8948,19743,7254,20426,5495,20889l,,10536,18856xe" filled="f" strokeweight="1.25pt">
                  <v:stroke startarrow="block" startarrowwidth="narrow" endarrowwidth="narrow" joinstyle="round"/>
                  <v:formulas/>
                  <v:path arrowok="t" o:extrusionok="f" o:connecttype="custom" o:connectlocs="575,1201;300,1331;0,0" o:connectangles="0,0,0" textboxrect="0,0,10536,20889"/>
                  <v:textbox>
                    <w:txbxContent>
                      <w:p w14:paraId="5E35E78F" w14:textId="77777777" w:rsidR="00DC6F30" w:rsidRDefault="00DC6F30" w:rsidP="00DC6F30">
                        <w:pPr>
                          <w:jc w:val="center"/>
                        </w:pPr>
                      </w:p>
                    </w:txbxContent>
                  </v:textbox>
                </v:shape>
                <v:shape id="Text Box 1569" o:spid="_x0000_s1063" type="#_x0000_t202" style="position:absolute;left:6276;top:1422;width:444;height:4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" filled="f" stroked="f" strokeweight="1.25pt">
                  <v:textbox>
                    <w:txbxContent>
                      <w:p w14:paraId="2FEB1FEA" w14:textId="77777777" w:rsidR="00E7127C" w:rsidRPr="00EF46EC" w:rsidRDefault="00E7127C" w:rsidP="00E7127C">
                        <w:pPr>
                          <w:rPr>
                            <w:i/>
                            <w:sz w:val="28"/>
                            <w:szCs w:val="28"/>
                          </w:rPr>
                        </w:pPr>
                        <w:r w:rsidRPr="00EF46EC">
                          <w:rPr>
                            <w:i/>
                            <w:sz w:val="28"/>
                            <w:szCs w:val="28"/>
                          </w:rPr>
                          <w:t>θ</w:t>
                        </w:r>
                      </w:p>
                    </w:txbxContent>
                  </v:textbox>
                </v:shape>
                <v:oval id="Oval 1570" o:spid="_x0000_s1064" style="position:absolute;left:6765;top:1516;width:101;height:1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" strokeweight="1.25pt">
                  <v:textbox>
                    <w:txbxContent>
                      <w:p w14:paraId="32EABA78" w14:textId="77777777" w:rsidR="00DC6F30" w:rsidRDefault="00DC6F30" w:rsidP="00DC6F30">
                        <w:pPr>
                          <w:jc w:val="center"/>
                        </w:pPr>
                      </w:p>
                    </w:txbxContent>
                  </v:textbox>
                </v:oval>
                <v:shape id="Text Box 1571" o:spid="_x0000_s1065" type="#_x0000_t202" style="position:absolute;left:7105;top:1700;width:568;height:504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" filled="f" stroked="f" strokeweight="1.25pt">
                  <v:textbox style="mso-fit-shape-to-text:t">
                    <w:txbxContent>
                      <w:p w14:paraId="6B829586" w14:textId="2C51E4BB" w:rsidR="00E7127C" w:rsidRDefault="005D5A0F" w:rsidP="00E7127C">
                        <w:r w:rsidRPr="005D5A0F">
                          <w:rPr>
                            <w:position w:val="-12"/>
                          </w:rPr>
                          <w:object w:dxaOrig="279" w:dyaOrig="360" w14:anchorId="25184098">
                            <v:shape id="_x0000_i1057" type="#_x0000_t75" style="width:13.95pt;height:18.25pt" o:ole="">
                              <v:imagedata r:id="rId58" o:title=""/>
                            </v:shape>
                            <o:OLEObject Type="Embed" ProgID="Equation.DSMT4" ShapeID="_x0000_i1057" DrawAspect="Content" ObjectID="_1804580144" r:id="rId71"/>
                          </w:object>
                        </w:r>
                      </w:p>
                    </w:txbxContent>
                  </v:textbox>
                </v:shape>
                <v:shape id="Text Box 1572" o:spid="_x0000_s1066" type="#_x0000_t202" style="position:absolute;left:7264;top:1101;width:568;height:544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" filled="f" stroked="f" strokeweight="1.25pt">
                  <v:textbox style="mso-fit-shape-to-text:t">
                    <w:txbxContent>
                      <w:p w14:paraId="593A8D4C" w14:textId="5ADD1311" w:rsidR="00E7127C" w:rsidRDefault="005D5A0F" w:rsidP="00E7127C">
                        <w:r w:rsidRPr="005D5A0F">
                          <w:rPr>
                            <w:position w:val="-16"/>
                          </w:rPr>
                          <w:object w:dxaOrig="279" w:dyaOrig="400" w14:anchorId="57B6A799">
                            <v:shape id="_x0000_i1059" type="#_x0000_t75" style="width:13.95pt;height:19.9pt" o:ole="">
                              <v:imagedata r:id="rId60" o:title=""/>
                            </v:shape>
                            <o:OLEObject Type="Embed" ProgID="Equation.DSMT4" ShapeID="_x0000_i1059" DrawAspect="Content" ObjectID="_1804580145" r:id="rId72"/>
                          </w:object>
                        </w:r>
                      </w:p>
                    </w:txbxContent>
                  </v:textbox>
                </v:shape>
                <v:shape id="Text Box 1573" o:spid="_x0000_s1067" type="#_x0000_t202" style="position:absolute;left:6450;top:2145;width:529;height:504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" filled="f" stroked="f" strokeweight="1.25pt">
                  <v:textbox style="mso-fit-shape-to-text:t">
                    <w:txbxContent>
                      <w:p w14:paraId="0CA9564D" w14:textId="20ECA500" w:rsidR="00E7127C" w:rsidRDefault="005D5A0F" w:rsidP="00E7127C">
                        <w:r w:rsidRPr="005D5A0F">
                          <w:rPr>
                            <w:position w:val="-12"/>
                          </w:rPr>
                          <w:object w:dxaOrig="240" w:dyaOrig="360" w14:anchorId="3515AD55">
                            <v:shape id="_x0000_i1061" type="#_x0000_t75" style="width:12.35pt;height:18.25pt" o:ole="">
                              <v:imagedata r:id="rId62" o:title=""/>
                            </v:shape>
                            <o:OLEObject Type="Embed" ProgID="Equation.DSMT4" ShapeID="_x0000_i1061" DrawAspect="Content" ObjectID="_1804580146" r:id="rId73"/>
                          </w:object>
                        </w:r>
                      </w:p>
                    </w:txbxContent>
                  </v:textbox>
                </v:shape>
                <v:shape id="Arc 1574" o:spid="_x0000_s1068" style="position:absolute;left:4460;top:1230;width:3560;height:1810;flip:y;visibility:visible;mso-wrap-style:square;v-text-anchor:top" coordsize="42520,216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" adj="-11796480,,5400" path="m42519,4229nfc40502,14329,31636,21599,21338,21599,10703,21599,1650,13858,-1,3353em42519,4229nsc40502,14329,31636,21599,21338,21599,10703,21599,1650,13858,-1,3353l21338,,42519,4229xe" filled="f" strokeweight="1.25pt">
                  <v:stroke joinstyle="round"/>
                  <v:formulas/>
                  <v:path arrowok="t" o:extrusionok="f" o:connecttype="custom" o:connectlocs="3560,354;0,281;1787,0" o:connectangles="0,0,0" textboxrect="0,0,42520,21600"/>
                  <v:textbox>
                    <w:txbxContent>
                      <w:p w14:paraId="5B709E6F" w14:textId="77777777" w:rsidR="00DC6F30" w:rsidRDefault="00DC6F30" w:rsidP="00DC6F30">
                        <w:pPr>
                          <w:jc w:val="center"/>
                        </w:pPr>
                      </w:p>
                    </w:txbxContent>
                  </v:textbox>
                </v:shape>
                <v:shape id="AutoShape 1575" o:spid="_x0000_s1069" type="#_x0000_t32" style="position:absolute;left:7157;top:3347;width:0;height:47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">
                  <v:stroke endarrow="block" endarrowwidth="narrow"/>
                </v:shape>
                <v:line id="Line 1576" o:spid="_x0000_s1070" style="position:absolute;flip:x;visibility:visible;mso-wrap-style:square" from="6692,3347" to="7105,34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" strokeweight="1.25pt">
                  <v:stroke endarrow="block" endarrowwidth="narrow"/>
                </v:line>
                <v:shape id="Text Box 1577" o:spid="_x0000_s1071" type="#_x0000_t202" style="position:absolute;left:6370;top:3397;width:549;height:504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" filled="f" stroked="f" strokeweight="1.25pt">
                  <v:textbox style="mso-fit-shape-to-text:t">
                    <w:txbxContent>
                      <w:p w14:paraId="2A7E272F" w14:textId="72E699CF" w:rsidR="00E7127C" w:rsidRDefault="005D5A0F" w:rsidP="00E7127C">
                        <w:r w:rsidRPr="005D5A0F">
                          <w:rPr>
                            <w:position w:val="-12"/>
                          </w:rPr>
                          <w:object w:dxaOrig="260" w:dyaOrig="360" w14:anchorId="1A1C9084">
                            <v:shape id="_x0000_i1063" type="#_x0000_t75" style="width:13.45pt;height:18.25pt" o:ole="">
                              <v:imagedata r:id="rId64" o:title=""/>
                            </v:shape>
                            <o:OLEObject Type="Embed" ProgID="Equation.DSMT4" ShapeID="_x0000_i1063" DrawAspect="Content" ObjectID="_1804580147" r:id="rId74"/>
                          </w:object>
                        </w:r>
                      </w:p>
                    </w:txbxContent>
                  </v:textbox>
                </v:shape>
                <v:shape id="Text Box 1578" o:spid="_x0000_s1072" type="#_x0000_t202" style="position:absolute;left:7075;top:3633;width:489;height:42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" filled="f" stroked="f" strokeweight="1.25pt">
                  <v:textbox style="mso-fit-shape-to-text:t">
                    <w:txbxContent>
                      <w:p w14:paraId="7D8C7C03" w14:textId="23C7E6E5" w:rsidR="00E7127C" w:rsidRDefault="005D5A0F" w:rsidP="00E7127C">
                        <w:r w:rsidRPr="005D5A0F">
                          <w:rPr>
                            <w:position w:val="-6"/>
                          </w:rPr>
                          <w:object w:dxaOrig="200" w:dyaOrig="279" w14:anchorId="3BCAB835">
                            <v:shape id="_x0000_i1065" type="#_x0000_t75" style="width:10.2pt;height:13.95pt" o:ole="">
                              <v:imagedata r:id="rId66" o:title=""/>
                            </v:shape>
                            <o:OLEObject Type="Embed" ProgID="Equation.DSMT4" ShapeID="_x0000_i1065" DrawAspect="Content" ObjectID="_1804580148" r:id="rId75"/>
                          </w:objec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3623E8" w:rsidRPr="00911617">
        <w:rPr>
          <w:rFonts w:ascii="Times New Roman" w:hAnsi="Times New Roman"/>
          <w:bCs/>
          <w:szCs w:val="24"/>
          <w:lang w:val="en-US"/>
        </w:rPr>
        <w:t>In case of a half-</w:t>
      </w:r>
      <w:r w:rsidR="00ED1113" w:rsidRPr="00911617">
        <w:rPr>
          <w:rFonts w:ascii="Times New Roman" w:hAnsi="Times New Roman"/>
          <w:bCs/>
          <w:szCs w:val="24"/>
          <w:lang w:val="en-US"/>
        </w:rPr>
        <w:t xml:space="preserve">sphere </w:t>
      </w:r>
      <w:r w:rsidR="005D5A0F" w:rsidRPr="00911617">
        <w:rPr>
          <w:rFonts w:ascii="Times New Roman" w:hAnsi="Times New Roman"/>
          <w:position w:val="-10"/>
        </w:rPr>
        <w:object w:dxaOrig="1040" w:dyaOrig="320" w14:anchorId="4E178F7A">
          <v:shape id="_x0000_i1066" type="#_x0000_t75" style="width:52.1pt;height:16.1pt" o:ole="">
            <v:imagedata r:id="rId76" o:title=""/>
          </v:shape>
          <o:OLEObject Type="Embed" ProgID="Equation.DSMT4" ShapeID="_x0000_i1066" DrawAspect="Content" ObjectID="_1804580125" r:id="rId77"/>
        </w:object>
      </w:r>
      <w:r w:rsidR="003623E8" w:rsidRPr="00911617">
        <w:rPr>
          <w:rFonts w:ascii="Times New Roman" w:hAnsi="Times New Roman"/>
          <w:szCs w:val="24"/>
          <w:lang w:val="en-US"/>
        </w:rPr>
        <w:t>,</w:t>
      </w:r>
      <w:r w:rsidR="00D25E3D" w:rsidRPr="00911617">
        <w:rPr>
          <w:rFonts w:ascii="Times New Roman" w:hAnsi="Times New Roman"/>
          <w:szCs w:val="24"/>
          <w:lang w:val="en-US"/>
        </w:rPr>
        <w:t xml:space="preserve"> </w:t>
      </w:r>
      <w:r w:rsidR="005D5A0F" w:rsidRPr="00911617">
        <w:rPr>
          <w:rFonts w:ascii="Times New Roman" w:hAnsi="Times New Roman"/>
          <w:position w:val="-10"/>
        </w:rPr>
        <w:object w:dxaOrig="1219" w:dyaOrig="320" w14:anchorId="7F9FCC80">
          <v:shape id="_x0000_i1067" type="#_x0000_t75" style="width:60.7pt;height:16.1pt" o:ole="">
            <v:imagedata r:id="rId78" o:title=""/>
          </v:shape>
          <o:OLEObject Type="Embed" ProgID="Equation.DSMT4" ShapeID="_x0000_i1067" DrawAspect="Content" ObjectID="_1804580126" r:id="rId79"/>
        </w:object>
      </w:r>
      <w:r w:rsidR="003623E8" w:rsidRPr="00911617">
        <w:rPr>
          <w:rFonts w:ascii="Times New Roman" w:hAnsi="Times New Roman"/>
          <w:szCs w:val="24"/>
          <w:lang w:val="en-US"/>
        </w:rPr>
        <w:t xml:space="preserve"> </w:t>
      </w:r>
      <w:r w:rsidR="006E4F04" w:rsidRPr="00911617">
        <w:rPr>
          <w:rFonts w:ascii="Times New Roman" w:hAnsi="Times New Roman"/>
          <w:szCs w:val="24"/>
          <w:lang w:val="en-US"/>
        </w:rPr>
        <w:t xml:space="preserve">of radius </w:t>
      </w:r>
      <w:r w:rsidR="006E4F04" w:rsidRPr="00911617">
        <w:rPr>
          <w:rFonts w:ascii="Times New Roman" w:hAnsi="Times New Roman"/>
          <w:i/>
          <w:iCs/>
          <w:szCs w:val="24"/>
          <w:lang w:val="en-US"/>
        </w:rPr>
        <w:t>R</w:t>
      </w:r>
      <w:r w:rsidR="006E4F04" w:rsidRPr="00911617">
        <w:rPr>
          <w:rFonts w:ascii="Times New Roman" w:hAnsi="Times New Roman"/>
          <w:szCs w:val="24"/>
          <w:lang w:val="en-US"/>
        </w:rPr>
        <w:t xml:space="preserve"> </w:t>
      </w:r>
      <w:r w:rsidR="003623E8" w:rsidRPr="00911617">
        <w:rPr>
          <w:rFonts w:ascii="Times New Roman" w:hAnsi="Times New Roman"/>
          <w:bCs/>
          <w:szCs w:val="24"/>
          <w:lang w:val="en-US"/>
        </w:rPr>
        <w:t xml:space="preserve">and vector </w:t>
      </w:r>
      <w:r w:rsidR="005D5A0F" w:rsidRPr="00911617">
        <w:rPr>
          <w:rFonts w:ascii="Times New Roman" w:hAnsi="Times New Roman"/>
          <w:position w:val="-12"/>
        </w:rPr>
        <w:object w:dxaOrig="780" w:dyaOrig="360" w14:anchorId="2A26B238">
          <v:shape id="_x0000_i1068" type="#_x0000_t75" style="width:39.2pt;height:18.25pt" o:ole="">
            <v:imagedata r:id="rId80" o:title=""/>
          </v:shape>
          <o:OLEObject Type="Embed" ProgID="Equation.DSMT4" ShapeID="_x0000_i1068" DrawAspect="Content" ObjectID="_1804580127" r:id="rId81"/>
        </w:object>
      </w:r>
      <w:r w:rsidR="006D0729" w:rsidRPr="00911617">
        <w:rPr>
          <w:rFonts w:ascii="Times New Roman" w:hAnsi="Times New Roman"/>
          <w:bCs/>
          <w:szCs w:val="24"/>
          <w:lang w:val="en-US"/>
        </w:rPr>
        <w:t>,</w:t>
      </w:r>
      <w:r w:rsidR="003623E8" w:rsidRPr="00911617">
        <w:rPr>
          <w:rFonts w:ascii="Times New Roman" w:hAnsi="Times New Roman"/>
          <w:bCs/>
          <w:szCs w:val="24"/>
          <w:lang w:val="en-US"/>
        </w:rPr>
        <w:t xml:space="preserve"> </w:t>
      </w:r>
      <w:r w:rsidR="00ED1113" w:rsidRPr="00911617">
        <w:rPr>
          <w:rFonts w:ascii="Times New Roman" w:hAnsi="Times New Roman"/>
          <w:szCs w:val="24"/>
          <w:lang w:val="en-US"/>
        </w:rPr>
        <w:t xml:space="preserve">the quantities </w:t>
      </w:r>
      <w:r w:rsidR="00D25E3D" w:rsidRPr="00911617">
        <w:rPr>
          <w:rFonts w:ascii="Times New Roman" w:hAnsi="Times New Roman"/>
          <w:szCs w:val="24"/>
          <w:lang w:val="en-US"/>
        </w:rPr>
        <w:t xml:space="preserve">in </w:t>
      </w:r>
      <w:r w:rsidR="003623E8" w:rsidRPr="00911617">
        <w:rPr>
          <w:rFonts w:ascii="Times New Roman" w:hAnsi="Times New Roman"/>
          <w:szCs w:val="24"/>
          <w:lang w:val="en-US"/>
        </w:rPr>
        <w:t xml:space="preserve">the </w:t>
      </w:r>
      <w:r w:rsidR="00D25E3D" w:rsidRPr="00911617">
        <w:rPr>
          <w:rFonts w:ascii="Times New Roman" w:hAnsi="Times New Roman"/>
          <w:szCs w:val="24"/>
          <w:lang w:val="en-US"/>
        </w:rPr>
        <w:t xml:space="preserve">integral </w:t>
      </w:r>
      <w:r w:rsidR="003623E8" w:rsidRPr="00911617">
        <w:rPr>
          <w:rFonts w:ascii="Times New Roman" w:hAnsi="Times New Roman"/>
          <w:szCs w:val="24"/>
          <w:lang w:val="en-US"/>
        </w:rPr>
        <w:t xml:space="preserve">identity </w:t>
      </w:r>
      <w:r w:rsidR="00EF46EC" w:rsidRPr="00911617">
        <w:rPr>
          <w:rFonts w:ascii="Times New Roman" w:hAnsi="Times New Roman"/>
          <w:szCs w:val="24"/>
          <w:lang w:val="en-US"/>
        </w:rPr>
        <w:t>take the forms</w:t>
      </w:r>
      <w:r w:rsidR="00D25E3D" w:rsidRPr="00911617">
        <w:rPr>
          <w:rFonts w:ascii="Times New Roman" w:hAnsi="Times New Roman"/>
          <w:szCs w:val="24"/>
          <w:lang w:val="en-US"/>
        </w:rPr>
        <w:t xml:space="preserve"> </w:t>
      </w:r>
    </w:p>
    <w:p w14:paraId="0A3C1FA7" w14:textId="77777777" w:rsidR="00D25E3D" w:rsidRPr="005C258D" w:rsidRDefault="00D25E3D" w:rsidP="00FB42B7">
      <w:pPr>
        <w:pStyle w:val="BodyTextIndent2"/>
        <w:spacing w:after="0" w:line="276" w:lineRule="auto"/>
        <w:ind w:left="0" w:right="-6"/>
        <w:rPr>
          <w:rFonts w:ascii="Times New Roman" w:hAnsi="Times New Roman"/>
          <w:szCs w:val="24"/>
          <w:lang w:val="en-US"/>
        </w:rPr>
      </w:pPr>
    </w:p>
    <w:p w14:paraId="3F970AB5" w14:textId="486B6907" w:rsidR="00552B6F" w:rsidRPr="005C258D" w:rsidRDefault="006F60AE" w:rsidP="00FB42B7">
      <w:pPr>
        <w:pStyle w:val="BodyTextIndent2"/>
        <w:tabs>
          <w:tab w:val="left" w:pos="426"/>
        </w:tabs>
        <w:spacing w:after="0" w:line="276" w:lineRule="auto"/>
        <w:ind w:left="0" w:right="-6"/>
        <w:rPr>
          <w:rFonts w:ascii="Times New Roman" w:hAnsi="Times New Roman"/>
          <w:szCs w:val="24"/>
          <w:lang w:val="en-US"/>
        </w:rPr>
      </w:pPr>
      <w:r w:rsidRPr="00783143">
        <w:rPr>
          <w:rFonts w:ascii="Times New Roman" w:hAnsi="Times New Roman"/>
          <w:position w:val="-28"/>
          <w:szCs w:val="24"/>
        </w:rPr>
        <w:object w:dxaOrig="6080" w:dyaOrig="660" w14:anchorId="0C880DBF">
          <v:shape id="_x0000_i1076" type="#_x0000_t75" style="width:304.1pt;height:33.3pt" o:ole="">
            <v:imagedata r:id="rId82" o:title=""/>
          </v:shape>
          <o:OLEObject Type="Embed" ProgID="Equation.DSMT4" ShapeID="_x0000_i1076" DrawAspect="Content" ObjectID="_1804580128" r:id="rId83"/>
        </w:object>
      </w:r>
      <w:r w:rsidR="00E7127C" w:rsidRPr="005C258D">
        <w:rPr>
          <w:rFonts w:ascii="Times New Roman" w:hAnsi="Times New Roman"/>
          <w:szCs w:val="24"/>
          <w:lang w:val="en-US"/>
        </w:rPr>
        <w:t>,</w:t>
      </w:r>
    </w:p>
    <w:p w14:paraId="20828EB5" w14:textId="77777777" w:rsidR="003E15C4" w:rsidRPr="005C258D" w:rsidRDefault="003E15C4" w:rsidP="00FB42B7">
      <w:pPr>
        <w:pStyle w:val="BodyTextIndent2"/>
        <w:tabs>
          <w:tab w:val="left" w:pos="426"/>
        </w:tabs>
        <w:spacing w:after="0" w:line="276" w:lineRule="auto"/>
        <w:ind w:left="0" w:right="-6"/>
        <w:rPr>
          <w:rFonts w:ascii="Times New Roman" w:hAnsi="Times New Roman"/>
          <w:szCs w:val="24"/>
          <w:lang w:val="en-US"/>
        </w:rPr>
      </w:pPr>
    </w:p>
    <w:p w14:paraId="4BA97E22" w14:textId="6DA2E898" w:rsidR="00552B6F" w:rsidRPr="005C258D" w:rsidRDefault="00FA42A8" w:rsidP="00FB42B7">
      <w:pPr>
        <w:pStyle w:val="BodyTextIndent2"/>
        <w:tabs>
          <w:tab w:val="left" w:pos="426"/>
        </w:tabs>
        <w:spacing w:after="0" w:line="276" w:lineRule="auto"/>
        <w:ind w:left="0" w:right="-6"/>
        <w:rPr>
          <w:rFonts w:ascii="Times New Roman" w:hAnsi="Times New Roman"/>
          <w:szCs w:val="24"/>
          <w:lang w:val="en-US"/>
        </w:rPr>
      </w:pPr>
      <w:r w:rsidRPr="005C258D">
        <w:rPr>
          <w:rFonts w:ascii="Times New Roman" w:hAnsi="Times New Roman"/>
          <w:position w:val="-28"/>
          <w:szCs w:val="24"/>
        </w:rPr>
        <w:object w:dxaOrig="6420" w:dyaOrig="660" w14:anchorId="2FBEF342">
          <v:shape id="_x0000_i1070" type="#_x0000_t75" style="width:320.8pt;height:33.3pt" o:ole="">
            <v:imagedata r:id="rId84" o:title=""/>
          </v:shape>
          <o:OLEObject Type="Embed" ProgID="Equation.DSMT4" ShapeID="_x0000_i1070" DrawAspect="Content" ObjectID="_1804580129" r:id="rId85"/>
        </w:object>
      </w:r>
      <w:r w:rsidR="00E7127C" w:rsidRPr="005C258D">
        <w:rPr>
          <w:rFonts w:ascii="Times New Roman" w:hAnsi="Times New Roman"/>
          <w:szCs w:val="24"/>
          <w:lang w:val="en-US"/>
        </w:rPr>
        <w:t>,</w:t>
      </w:r>
    </w:p>
    <w:p w14:paraId="4058CA06" w14:textId="77777777" w:rsidR="00552B6F" w:rsidRPr="005C258D" w:rsidRDefault="00552B6F" w:rsidP="00FB42B7">
      <w:pPr>
        <w:pStyle w:val="BodyTextIndent2"/>
        <w:spacing w:after="0" w:line="276" w:lineRule="auto"/>
        <w:ind w:left="0" w:right="-6"/>
        <w:rPr>
          <w:rFonts w:ascii="Times New Roman" w:hAnsi="Times New Roman"/>
          <w:szCs w:val="24"/>
          <w:lang w:val="en-US"/>
        </w:rPr>
      </w:pPr>
    </w:p>
    <w:p w14:paraId="294B22B2" w14:textId="5614B1BE" w:rsidR="00552B6F" w:rsidRPr="005C258D" w:rsidRDefault="0026547E" w:rsidP="00FB42B7">
      <w:pPr>
        <w:pStyle w:val="BodyTextIndent2"/>
        <w:tabs>
          <w:tab w:val="left" w:pos="426"/>
        </w:tabs>
        <w:spacing w:after="0" w:line="276" w:lineRule="auto"/>
        <w:ind w:left="0" w:right="-6"/>
        <w:rPr>
          <w:rFonts w:ascii="Times New Roman" w:hAnsi="Times New Roman"/>
          <w:szCs w:val="24"/>
          <w:lang w:val="en-US"/>
        </w:rPr>
      </w:pPr>
      <w:r w:rsidRPr="005C258D">
        <w:rPr>
          <w:rFonts w:ascii="Times New Roman" w:hAnsi="Times New Roman"/>
          <w:position w:val="-12"/>
          <w:szCs w:val="24"/>
        </w:rPr>
        <w:object w:dxaOrig="2840" w:dyaOrig="360" w14:anchorId="3C69AA40">
          <v:shape id="_x0000_i1071" type="#_x0000_t75" style="width:141.85pt;height:18.25pt" o:ole="">
            <v:imagedata r:id="rId86" o:title=""/>
          </v:shape>
          <o:OLEObject Type="Embed" ProgID="Equation.DSMT4" ShapeID="_x0000_i1071" DrawAspect="Content" ObjectID="_1804580130" r:id="rId87"/>
        </w:object>
      </w:r>
      <w:r w:rsidR="00E7127C" w:rsidRPr="005C258D">
        <w:rPr>
          <w:rFonts w:ascii="Times New Roman" w:hAnsi="Times New Roman"/>
          <w:szCs w:val="24"/>
          <w:lang w:val="en-US"/>
        </w:rPr>
        <w:t>,</w:t>
      </w:r>
    </w:p>
    <w:p w14:paraId="427ECA53" w14:textId="77777777" w:rsidR="00552B6F" w:rsidRPr="005C258D" w:rsidRDefault="00552B6F" w:rsidP="00FB42B7">
      <w:pPr>
        <w:pStyle w:val="BodyTextIndent2"/>
        <w:spacing w:after="0" w:line="276" w:lineRule="auto"/>
        <w:ind w:left="0" w:right="-6"/>
        <w:rPr>
          <w:rFonts w:ascii="Times New Roman" w:hAnsi="Times New Roman"/>
          <w:szCs w:val="24"/>
          <w:lang w:val="en-US"/>
        </w:rPr>
      </w:pPr>
    </w:p>
    <w:p w14:paraId="1524ACD2" w14:textId="4F2A8CB7" w:rsidR="00CB5855" w:rsidRPr="005C258D" w:rsidRDefault="0026547E" w:rsidP="00FB42B7">
      <w:pPr>
        <w:pStyle w:val="BodyTextIndent2"/>
        <w:tabs>
          <w:tab w:val="left" w:pos="426"/>
        </w:tabs>
        <w:spacing w:after="0" w:line="276" w:lineRule="auto"/>
        <w:ind w:left="0" w:right="-6"/>
        <w:rPr>
          <w:rFonts w:ascii="Times New Roman" w:hAnsi="Times New Roman"/>
          <w:szCs w:val="24"/>
          <w:lang w:val="en-US"/>
        </w:rPr>
      </w:pPr>
      <w:r w:rsidRPr="0026547E">
        <w:rPr>
          <w:rFonts w:ascii="Times New Roman" w:hAnsi="Times New Roman"/>
          <w:position w:val="-10"/>
          <w:szCs w:val="24"/>
        </w:rPr>
        <w:object w:dxaOrig="2760" w:dyaOrig="320" w14:anchorId="3CF47F46">
          <v:shape id="_x0000_i1072" type="#_x0000_t75" style="width:138.1pt;height:16.1pt" o:ole="">
            <v:imagedata r:id="rId88" o:title=""/>
          </v:shape>
          <o:OLEObject Type="Embed" ProgID="Equation.DSMT4" ShapeID="_x0000_i1072" DrawAspect="Content" ObjectID="_1804580131" r:id="rId89"/>
        </w:object>
      </w:r>
      <w:r w:rsidR="00E7127C" w:rsidRPr="005C258D">
        <w:rPr>
          <w:rFonts w:ascii="Times New Roman" w:hAnsi="Times New Roman"/>
          <w:szCs w:val="24"/>
          <w:lang w:val="en-US"/>
        </w:rPr>
        <w:t>.</w:t>
      </w:r>
    </w:p>
    <w:p w14:paraId="29F95F04" w14:textId="77777777" w:rsidR="00DC6F30" w:rsidRPr="00911617" w:rsidRDefault="00DC6F30" w:rsidP="00FB42B7">
      <w:pPr>
        <w:pStyle w:val="BodyTextIndent2"/>
        <w:spacing w:after="0" w:line="276" w:lineRule="auto"/>
        <w:ind w:left="0" w:right="-6"/>
        <w:rPr>
          <w:rFonts w:ascii="Times New Roman" w:hAnsi="Times New Roman"/>
          <w:szCs w:val="24"/>
          <w:lang w:val="en-US"/>
        </w:rPr>
      </w:pPr>
    </w:p>
    <w:p w14:paraId="0822AA1B" w14:textId="022C1D84" w:rsidR="00E7127C" w:rsidRPr="00911617" w:rsidRDefault="00E7127C" w:rsidP="00911617">
      <w:pPr>
        <w:pStyle w:val="BodyTextIndent2"/>
        <w:tabs>
          <w:tab w:val="left" w:pos="426"/>
        </w:tabs>
        <w:spacing w:after="0" w:line="360" w:lineRule="exact"/>
        <w:ind w:left="0" w:right="-6"/>
        <w:rPr>
          <w:rFonts w:ascii="Times New Roman" w:hAnsi="Times New Roman"/>
          <w:szCs w:val="24"/>
          <w:lang w:val="en-US"/>
        </w:rPr>
      </w:pPr>
      <w:r w:rsidRPr="00911617">
        <w:rPr>
          <w:rFonts w:ascii="Times New Roman" w:hAnsi="Times New Roman"/>
          <w:bCs/>
          <w:szCs w:val="24"/>
          <w:lang w:val="en-US"/>
        </w:rPr>
        <w:t>When the expressions are substituted there, the</w:t>
      </w:r>
      <w:r w:rsidR="003E15C4" w:rsidRPr="00911617">
        <w:rPr>
          <w:rFonts w:ascii="Times New Roman" w:hAnsi="Times New Roman"/>
          <w:bCs/>
          <w:szCs w:val="24"/>
          <w:lang w:val="en-US"/>
        </w:rPr>
        <w:t xml:space="preserve"> </w:t>
      </w:r>
      <w:r w:rsidR="00DC6F30" w:rsidRPr="00911617">
        <w:rPr>
          <w:rFonts w:ascii="Times New Roman" w:hAnsi="Times New Roman"/>
          <w:bCs/>
          <w:szCs w:val="24"/>
          <w:lang w:val="en-US"/>
        </w:rPr>
        <w:t>left- and right-hand</w:t>
      </w:r>
      <w:r w:rsidR="003E15C4" w:rsidRPr="00911617">
        <w:rPr>
          <w:rFonts w:ascii="Times New Roman" w:hAnsi="Times New Roman"/>
          <w:bCs/>
          <w:szCs w:val="24"/>
          <w:lang w:val="en-US"/>
        </w:rPr>
        <w:t xml:space="preserve"> sides of the</w:t>
      </w:r>
      <w:r w:rsidRPr="00911617">
        <w:rPr>
          <w:rFonts w:ascii="Times New Roman" w:hAnsi="Times New Roman"/>
          <w:bCs/>
          <w:szCs w:val="24"/>
          <w:lang w:val="en-US"/>
        </w:rPr>
        <w:t xml:space="preserve"> integral </w:t>
      </w:r>
      <w:r w:rsidR="000A7FBD" w:rsidRPr="00911617">
        <w:rPr>
          <w:rFonts w:ascii="Times New Roman" w:hAnsi="Times New Roman"/>
          <w:bCs/>
          <w:szCs w:val="24"/>
          <w:lang w:val="en-US"/>
        </w:rPr>
        <w:t xml:space="preserve">identity </w:t>
      </w:r>
      <w:r w:rsidR="006D0729" w:rsidRPr="00911617">
        <w:rPr>
          <w:rFonts w:ascii="Times New Roman" w:hAnsi="Times New Roman"/>
          <w:bCs/>
          <w:szCs w:val="24"/>
          <w:lang w:val="en-US"/>
        </w:rPr>
        <w:t>simplify to</w:t>
      </w:r>
      <w:r w:rsidR="00D25E3D" w:rsidRPr="00911617">
        <w:rPr>
          <w:rFonts w:ascii="Times New Roman" w:hAnsi="Times New Roman"/>
          <w:bCs/>
          <w:szCs w:val="24"/>
          <w:lang w:val="en-US"/>
        </w:rPr>
        <w:t xml:space="preserve"> </w:t>
      </w:r>
    </w:p>
    <w:p w14:paraId="5EBEEC40" w14:textId="77777777" w:rsidR="00DC6F30" w:rsidRPr="00911617" w:rsidRDefault="00DC6F30" w:rsidP="00344229">
      <w:pPr>
        <w:pStyle w:val="BodyTextIndent2"/>
        <w:spacing w:after="0" w:line="240" w:lineRule="auto"/>
        <w:ind w:left="0" w:right="-6"/>
        <w:rPr>
          <w:rFonts w:ascii="Times New Roman" w:hAnsi="Times New Roman"/>
          <w:szCs w:val="24"/>
          <w:lang w:val="en-US"/>
        </w:rPr>
      </w:pPr>
    </w:p>
    <w:p w14:paraId="3C212C20" w14:textId="4A393209" w:rsidR="003E15C4" w:rsidRPr="005C258D" w:rsidRDefault="0026547E" w:rsidP="00FB42B7">
      <w:pPr>
        <w:pStyle w:val="BodyTextIndent2"/>
        <w:tabs>
          <w:tab w:val="left" w:pos="426"/>
        </w:tabs>
        <w:spacing w:after="0" w:line="276" w:lineRule="auto"/>
        <w:ind w:left="0" w:right="-6"/>
        <w:rPr>
          <w:rFonts w:ascii="Times New Roman" w:hAnsi="Times New Roman"/>
          <w:szCs w:val="24"/>
          <w:lang w:val="en-US"/>
        </w:rPr>
      </w:pPr>
      <w:r w:rsidRPr="0026547E">
        <w:rPr>
          <w:rFonts w:ascii="Times New Roman" w:hAnsi="Times New Roman"/>
          <w:position w:val="-20"/>
          <w:szCs w:val="24"/>
        </w:rPr>
        <w:object w:dxaOrig="7640" w:dyaOrig="480" w14:anchorId="746EC46A">
          <v:shape id="_x0000_i1073" type="#_x0000_t75" style="width:382.55pt;height:24.2pt" o:ole="">
            <v:imagedata r:id="rId90" o:title=""/>
          </v:shape>
          <o:OLEObject Type="Embed" ProgID="Equation.DSMT4" ShapeID="_x0000_i1073" DrawAspect="Content" ObjectID="_1804580132" r:id="rId91"/>
        </w:object>
      </w:r>
      <w:r w:rsidR="00D25E3D" w:rsidRPr="005C258D">
        <w:rPr>
          <w:rFonts w:ascii="Times New Roman" w:hAnsi="Times New Roman"/>
          <w:szCs w:val="24"/>
          <w:lang w:val="en-US"/>
        </w:rPr>
        <w:t>,</w:t>
      </w:r>
    </w:p>
    <w:p w14:paraId="5D7A3E3F" w14:textId="77777777" w:rsidR="00DC6F30" w:rsidRPr="005C258D" w:rsidRDefault="00DC6F30" w:rsidP="00FB42B7">
      <w:pPr>
        <w:pStyle w:val="BodyTextIndent2"/>
        <w:spacing w:after="0" w:line="276" w:lineRule="auto"/>
        <w:ind w:left="0" w:right="-6"/>
        <w:rPr>
          <w:rFonts w:ascii="Times New Roman" w:hAnsi="Times New Roman"/>
          <w:szCs w:val="24"/>
          <w:lang w:val="en-US"/>
        </w:rPr>
      </w:pPr>
      <w:bookmarkStart w:id="0" w:name="MTBlankEqn"/>
    </w:p>
    <w:bookmarkEnd w:id="0"/>
    <w:p w14:paraId="150075C1" w14:textId="6A8CA828" w:rsidR="003E15C4" w:rsidRPr="005C258D" w:rsidRDefault="00FB42B7" w:rsidP="00FB42B7">
      <w:pPr>
        <w:pStyle w:val="BodyTextIndent2"/>
        <w:tabs>
          <w:tab w:val="left" w:pos="426"/>
        </w:tabs>
        <w:spacing w:after="0" w:line="276" w:lineRule="auto"/>
        <w:ind w:left="0" w:right="-6"/>
        <w:rPr>
          <w:rFonts w:ascii="Times New Roman" w:hAnsi="Times New Roman"/>
          <w:szCs w:val="24"/>
          <w:lang w:val="en-US"/>
        </w:rPr>
      </w:pPr>
      <w:r w:rsidRPr="005C258D">
        <w:rPr>
          <w:rFonts w:ascii="Times New Roman" w:hAnsi="Times New Roman"/>
          <w:position w:val="-20"/>
          <w:szCs w:val="24"/>
        </w:rPr>
        <w:object w:dxaOrig="6759" w:dyaOrig="480" w14:anchorId="014FF512">
          <v:shape id="_x0000_i1074" type="#_x0000_t75" style="width:337.95pt;height:24.2pt" o:ole="">
            <v:imagedata r:id="rId92" o:title=""/>
          </v:shape>
          <o:OLEObject Type="Embed" ProgID="Equation.DSMT4" ShapeID="_x0000_i1074" DrawAspect="Content" ObjectID="_1804580133" r:id="rId93"/>
        </w:object>
      </w:r>
      <w:r w:rsidR="00D25E3D" w:rsidRPr="005C258D">
        <w:rPr>
          <w:rFonts w:ascii="Times New Roman" w:hAnsi="Times New Roman"/>
          <w:szCs w:val="24"/>
          <w:lang w:val="en-US"/>
        </w:rPr>
        <w:t>.</w:t>
      </w:r>
    </w:p>
    <w:sectPr w:rsidR="003E15C4" w:rsidRPr="005C258D" w:rsidSect="000E4DA4">
      <w:pgSz w:w="11900" w:h="16840" w:code="9"/>
      <w:pgMar w:top="567" w:right="1134" w:bottom="1247" w:left="1134" w:header="57" w:footer="5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2B2100" w14:textId="77777777" w:rsidR="0085552B" w:rsidRDefault="0085552B">
      <w:r>
        <w:separator/>
      </w:r>
    </w:p>
  </w:endnote>
  <w:endnote w:type="continuationSeparator" w:id="0">
    <w:p w14:paraId="0E6DFFA6" w14:textId="77777777" w:rsidR="0085552B" w:rsidRDefault="008555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02EF69C" w14:textId="77777777" w:rsidR="0085552B" w:rsidRDefault="0085552B">
      <w:r>
        <w:separator/>
      </w:r>
    </w:p>
  </w:footnote>
  <w:footnote w:type="continuationSeparator" w:id="0">
    <w:p w14:paraId="3F017230" w14:textId="77777777" w:rsidR="0085552B" w:rsidRDefault="0085552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A91654BA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DB4D2B8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4E8CB2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4EE1B1C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12E3396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A62878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6FE08E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65E2EAC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2C8D2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66005C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CED091D"/>
    <w:multiLevelType w:val="hybridMultilevel"/>
    <w:tmpl w:val="24145C60"/>
    <w:lvl w:ilvl="0" w:tplc="040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52E100F"/>
    <w:multiLevelType w:val="hybridMultilevel"/>
    <w:tmpl w:val="E6CCC8EA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96C6772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3" w15:restartNumberingAfterBreak="0">
    <w:nsid w:val="49A92DA5"/>
    <w:multiLevelType w:val="hybridMultilevel"/>
    <w:tmpl w:val="9920FFF4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A76629F"/>
    <w:multiLevelType w:val="hybridMultilevel"/>
    <w:tmpl w:val="AB24EF82"/>
    <w:lvl w:ilvl="0" w:tplc="0409000F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59A21E4"/>
    <w:multiLevelType w:val="hybridMultilevel"/>
    <w:tmpl w:val="96863882"/>
    <w:lvl w:ilvl="0" w:tplc="040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8670CFA"/>
    <w:multiLevelType w:val="hybridMultilevel"/>
    <w:tmpl w:val="7EF871E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7B9D7768"/>
    <w:multiLevelType w:val="hybridMultilevel"/>
    <w:tmpl w:val="0F904E96"/>
    <w:lvl w:ilvl="0" w:tplc="BF5E15C2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7C7F79C1"/>
    <w:multiLevelType w:val="singleLevel"/>
    <w:tmpl w:val="48C66C22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</w:abstractNum>
  <w:num w:numId="1" w16cid:durableId="1137338432">
    <w:abstractNumId w:val="9"/>
  </w:num>
  <w:num w:numId="2" w16cid:durableId="879366854">
    <w:abstractNumId w:val="7"/>
  </w:num>
  <w:num w:numId="3" w16cid:durableId="843321020">
    <w:abstractNumId w:val="6"/>
  </w:num>
  <w:num w:numId="4" w16cid:durableId="554584245">
    <w:abstractNumId w:val="5"/>
  </w:num>
  <w:num w:numId="5" w16cid:durableId="737096359">
    <w:abstractNumId w:val="4"/>
  </w:num>
  <w:num w:numId="6" w16cid:durableId="2010869478">
    <w:abstractNumId w:val="8"/>
  </w:num>
  <w:num w:numId="7" w16cid:durableId="37704154">
    <w:abstractNumId w:val="3"/>
  </w:num>
  <w:num w:numId="8" w16cid:durableId="337120964">
    <w:abstractNumId w:val="2"/>
  </w:num>
  <w:num w:numId="9" w16cid:durableId="1020204750">
    <w:abstractNumId w:val="1"/>
  </w:num>
  <w:num w:numId="10" w16cid:durableId="1746293210">
    <w:abstractNumId w:val="0"/>
  </w:num>
  <w:num w:numId="11" w16cid:durableId="119497144">
    <w:abstractNumId w:val="10"/>
  </w:num>
  <w:num w:numId="12" w16cid:durableId="2128155810">
    <w:abstractNumId w:val="18"/>
  </w:num>
  <w:num w:numId="13" w16cid:durableId="747533733">
    <w:abstractNumId w:val="13"/>
  </w:num>
  <w:num w:numId="14" w16cid:durableId="696736069">
    <w:abstractNumId w:val="17"/>
  </w:num>
  <w:num w:numId="15" w16cid:durableId="1387950770">
    <w:abstractNumId w:val="14"/>
  </w:num>
  <w:num w:numId="16" w16cid:durableId="1756589873">
    <w:abstractNumId w:val="15"/>
  </w:num>
  <w:num w:numId="17" w16cid:durableId="1874537052">
    <w:abstractNumId w:val="11"/>
  </w:num>
  <w:num w:numId="18" w16cid:durableId="1418357142">
    <w:abstractNumId w:val="16"/>
  </w:num>
  <w:num w:numId="19" w16cid:durableId="122652430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autoHyphenation/>
  <w:hyphenationZone w:val="357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DQ3NjQzMbGwMDAzMjNT0lEKTi0uzszPAykwrgUACll+3ywAAAA="/>
  </w:docVars>
  <w:rsids>
    <w:rsidRoot w:val="0097448C"/>
    <w:rsid w:val="00012847"/>
    <w:rsid w:val="000200D8"/>
    <w:rsid w:val="00021ED8"/>
    <w:rsid w:val="00033A80"/>
    <w:rsid w:val="00041DF4"/>
    <w:rsid w:val="00044538"/>
    <w:rsid w:val="0005212C"/>
    <w:rsid w:val="0005221D"/>
    <w:rsid w:val="00052B3A"/>
    <w:rsid w:val="0006235C"/>
    <w:rsid w:val="00094FC2"/>
    <w:rsid w:val="000A7FBD"/>
    <w:rsid w:val="000B7C54"/>
    <w:rsid w:val="000C5A4C"/>
    <w:rsid w:val="000D0B0D"/>
    <w:rsid w:val="000E4DA4"/>
    <w:rsid w:val="000F7B9B"/>
    <w:rsid w:val="001010E6"/>
    <w:rsid w:val="00113F32"/>
    <w:rsid w:val="00116222"/>
    <w:rsid w:val="00124D14"/>
    <w:rsid w:val="00125318"/>
    <w:rsid w:val="00127CBC"/>
    <w:rsid w:val="00135C2D"/>
    <w:rsid w:val="001369EE"/>
    <w:rsid w:val="0015347E"/>
    <w:rsid w:val="001607F4"/>
    <w:rsid w:val="00164C15"/>
    <w:rsid w:val="001849C3"/>
    <w:rsid w:val="00197F92"/>
    <w:rsid w:val="001A2F76"/>
    <w:rsid w:val="001D62D0"/>
    <w:rsid w:val="001E5E33"/>
    <w:rsid w:val="001E6095"/>
    <w:rsid w:val="001F1BE2"/>
    <w:rsid w:val="00242A7F"/>
    <w:rsid w:val="002521D2"/>
    <w:rsid w:val="00255F0A"/>
    <w:rsid w:val="0026547E"/>
    <w:rsid w:val="00277955"/>
    <w:rsid w:val="002814B6"/>
    <w:rsid w:val="00291B10"/>
    <w:rsid w:val="002953A4"/>
    <w:rsid w:val="002A1F8B"/>
    <w:rsid w:val="002B0305"/>
    <w:rsid w:val="002B5A5A"/>
    <w:rsid w:val="002C02B8"/>
    <w:rsid w:val="002D3C41"/>
    <w:rsid w:val="002E68FB"/>
    <w:rsid w:val="002F1B0A"/>
    <w:rsid w:val="002F67E9"/>
    <w:rsid w:val="00302A0E"/>
    <w:rsid w:val="0030746F"/>
    <w:rsid w:val="00320B84"/>
    <w:rsid w:val="003261C1"/>
    <w:rsid w:val="00326614"/>
    <w:rsid w:val="0033192D"/>
    <w:rsid w:val="00333B1E"/>
    <w:rsid w:val="00335F64"/>
    <w:rsid w:val="00337492"/>
    <w:rsid w:val="0034187C"/>
    <w:rsid w:val="00344229"/>
    <w:rsid w:val="003623E8"/>
    <w:rsid w:val="00365260"/>
    <w:rsid w:val="0037598F"/>
    <w:rsid w:val="0038322E"/>
    <w:rsid w:val="003871FA"/>
    <w:rsid w:val="00391A08"/>
    <w:rsid w:val="003B6FDE"/>
    <w:rsid w:val="003E15C4"/>
    <w:rsid w:val="003E4F63"/>
    <w:rsid w:val="0042175B"/>
    <w:rsid w:val="004223A5"/>
    <w:rsid w:val="00425928"/>
    <w:rsid w:val="004274D5"/>
    <w:rsid w:val="004359F4"/>
    <w:rsid w:val="0044606F"/>
    <w:rsid w:val="004501DE"/>
    <w:rsid w:val="00467631"/>
    <w:rsid w:val="004727EE"/>
    <w:rsid w:val="00484402"/>
    <w:rsid w:val="00493F0B"/>
    <w:rsid w:val="00497BF7"/>
    <w:rsid w:val="004A2DDA"/>
    <w:rsid w:val="004A44AE"/>
    <w:rsid w:val="004B4E01"/>
    <w:rsid w:val="004B76A0"/>
    <w:rsid w:val="004C1468"/>
    <w:rsid w:val="004C1C7D"/>
    <w:rsid w:val="004C6E86"/>
    <w:rsid w:val="004D2239"/>
    <w:rsid w:val="004D2B7C"/>
    <w:rsid w:val="0050070C"/>
    <w:rsid w:val="005064AD"/>
    <w:rsid w:val="00526AF1"/>
    <w:rsid w:val="00530476"/>
    <w:rsid w:val="0053506A"/>
    <w:rsid w:val="00544650"/>
    <w:rsid w:val="00551660"/>
    <w:rsid w:val="00552B6F"/>
    <w:rsid w:val="00556CAB"/>
    <w:rsid w:val="00567FCA"/>
    <w:rsid w:val="00570648"/>
    <w:rsid w:val="005879D2"/>
    <w:rsid w:val="005905CD"/>
    <w:rsid w:val="00594B77"/>
    <w:rsid w:val="005A7713"/>
    <w:rsid w:val="005C258D"/>
    <w:rsid w:val="005D10AE"/>
    <w:rsid w:val="005D5016"/>
    <w:rsid w:val="005D5A0F"/>
    <w:rsid w:val="005E2358"/>
    <w:rsid w:val="005E714C"/>
    <w:rsid w:val="0060181E"/>
    <w:rsid w:val="00604960"/>
    <w:rsid w:val="00614FCA"/>
    <w:rsid w:val="00633C9B"/>
    <w:rsid w:val="00636BBA"/>
    <w:rsid w:val="00644E07"/>
    <w:rsid w:val="0066120B"/>
    <w:rsid w:val="00677DC4"/>
    <w:rsid w:val="00680BDF"/>
    <w:rsid w:val="00695FA0"/>
    <w:rsid w:val="00696DB0"/>
    <w:rsid w:val="006A1EAF"/>
    <w:rsid w:val="006B7866"/>
    <w:rsid w:val="006B7D29"/>
    <w:rsid w:val="006C39AE"/>
    <w:rsid w:val="006D0729"/>
    <w:rsid w:val="006E4F04"/>
    <w:rsid w:val="006F60AE"/>
    <w:rsid w:val="006F6438"/>
    <w:rsid w:val="00712546"/>
    <w:rsid w:val="00715823"/>
    <w:rsid w:val="00724AC6"/>
    <w:rsid w:val="007325E2"/>
    <w:rsid w:val="00736370"/>
    <w:rsid w:val="00742805"/>
    <w:rsid w:val="007625AE"/>
    <w:rsid w:val="007657B3"/>
    <w:rsid w:val="007659AB"/>
    <w:rsid w:val="00770839"/>
    <w:rsid w:val="00783143"/>
    <w:rsid w:val="00787403"/>
    <w:rsid w:val="00792E81"/>
    <w:rsid w:val="007938C7"/>
    <w:rsid w:val="0079397C"/>
    <w:rsid w:val="007A4D50"/>
    <w:rsid w:val="007B5659"/>
    <w:rsid w:val="007E1498"/>
    <w:rsid w:val="007E5A04"/>
    <w:rsid w:val="00801EAA"/>
    <w:rsid w:val="00826F3D"/>
    <w:rsid w:val="0085552B"/>
    <w:rsid w:val="0087260C"/>
    <w:rsid w:val="008B2B5B"/>
    <w:rsid w:val="008B7FEF"/>
    <w:rsid w:val="008D0810"/>
    <w:rsid w:val="008D36DA"/>
    <w:rsid w:val="008D628A"/>
    <w:rsid w:val="008F2F82"/>
    <w:rsid w:val="00911617"/>
    <w:rsid w:val="00921BBB"/>
    <w:rsid w:val="009276C5"/>
    <w:rsid w:val="0093560B"/>
    <w:rsid w:val="0094336F"/>
    <w:rsid w:val="00943D90"/>
    <w:rsid w:val="00944CD8"/>
    <w:rsid w:val="009519DF"/>
    <w:rsid w:val="00951CBB"/>
    <w:rsid w:val="009630A1"/>
    <w:rsid w:val="00963787"/>
    <w:rsid w:val="00970284"/>
    <w:rsid w:val="009717E5"/>
    <w:rsid w:val="0097357B"/>
    <w:rsid w:val="0097448C"/>
    <w:rsid w:val="009A617E"/>
    <w:rsid w:val="009B05E7"/>
    <w:rsid w:val="009E6EFB"/>
    <w:rsid w:val="009F4191"/>
    <w:rsid w:val="009F59F1"/>
    <w:rsid w:val="00A02032"/>
    <w:rsid w:val="00A03B27"/>
    <w:rsid w:val="00A04817"/>
    <w:rsid w:val="00A129EB"/>
    <w:rsid w:val="00A1391E"/>
    <w:rsid w:val="00A1416C"/>
    <w:rsid w:val="00A16C26"/>
    <w:rsid w:val="00A27318"/>
    <w:rsid w:val="00A310B1"/>
    <w:rsid w:val="00A42D86"/>
    <w:rsid w:val="00A5329B"/>
    <w:rsid w:val="00A54C4B"/>
    <w:rsid w:val="00A63F0B"/>
    <w:rsid w:val="00A76EB7"/>
    <w:rsid w:val="00A81F5C"/>
    <w:rsid w:val="00A961B1"/>
    <w:rsid w:val="00A9713F"/>
    <w:rsid w:val="00AA48C3"/>
    <w:rsid w:val="00AA4BE3"/>
    <w:rsid w:val="00AB32AF"/>
    <w:rsid w:val="00AC1D4C"/>
    <w:rsid w:val="00AD2E0A"/>
    <w:rsid w:val="00AD4640"/>
    <w:rsid w:val="00AD4E27"/>
    <w:rsid w:val="00AD7DDD"/>
    <w:rsid w:val="00AE1DBE"/>
    <w:rsid w:val="00AF589B"/>
    <w:rsid w:val="00B00792"/>
    <w:rsid w:val="00B061BA"/>
    <w:rsid w:val="00B109F6"/>
    <w:rsid w:val="00B44522"/>
    <w:rsid w:val="00B46FC8"/>
    <w:rsid w:val="00B572AC"/>
    <w:rsid w:val="00B57EE0"/>
    <w:rsid w:val="00B72C77"/>
    <w:rsid w:val="00B80171"/>
    <w:rsid w:val="00B81370"/>
    <w:rsid w:val="00B85DBF"/>
    <w:rsid w:val="00B9138F"/>
    <w:rsid w:val="00BA057D"/>
    <w:rsid w:val="00BB793F"/>
    <w:rsid w:val="00BC0F9C"/>
    <w:rsid w:val="00BC2FCE"/>
    <w:rsid w:val="00BC3E82"/>
    <w:rsid w:val="00BD079C"/>
    <w:rsid w:val="00BD2568"/>
    <w:rsid w:val="00BD4232"/>
    <w:rsid w:val="00BD785D"/>
    <w:rsid w:val="00BD7FBE"/>
    <w:rsid w:val="00BE5A72"/>
    <w:rsid w:val="00BE7E8B"/>
    <w:rsid w:val="00C0748B"/>
    <w:rsid w:val="00C103C8"/>
    <w:rsid w:val="00C16894"/>
    <w:rsid w:val="00C30CA5"/>
    <w:rsid w:val="00C32A48"/>
    <w:rsid w:val="00C33E26"/>
    <w:rsid w:val="00C43B91"/>
    <w:rsid w:val="00C52689"/>
    <w:rsid w:val="00C62231"/>
    <w:rsid w:val="00C64AA2"/>
    <w:rsid w:val="00C670A4"/>
    <w:rsid w:val="00C76DF3"/>
    <w:rsid w:val="00C77C89"/>
    <w:rsid w:val="00C94BA1"/>
    <w:rsid w:val="00CA2059"/>
    <w:rsid w:val="00CA6F80"/>
    <w:rsid w:val="00CB5855"/>
    <w:rsid w:val="00CC6D69"/>
    <w:rsid w:val="00CD29B7"/>
    <w:rsid w:val="00CF605A"/>
    <w:rsid w:val="00D019AB"/>
    <w:rsid w:val="00D0385A"/>
    <w:rsid w:val="00D10F81"/>
    <w:rsid w:val="00D25E3D"/>
    <w:rsid w:val="00D30EDD"/>
    <w:rsid w:val="00D355B1"/>
    <w:rsid w:val="00D620EF"/>
    <w:rsid w:val="00D725F2"/>
    <w:rsid w:val="00D736F7"/>
    <w:rsid w:val="00D819C4"/>
    <w:rsid w:val="00D82755"/>
    <w:rsid w:val="00D82BE5"/>
    <w:rsid w:val="00D858D9"/>
    <w:rsid w:val="00DB6836"/>
    <w:rsid w:val="00DC1468"/>
    <w:rsid w:val="00DC6F30"/>
    <w:rsid w:val="00DD30D1"/>
    <w:rsid w:val="00DD66B3"/>
    <w:rsid w:val="00E0167E"/>
    <w:rsid w:val="00E3428A"/>
    <w:rsid w:val="00E3599E"/>
    <w:rsid w:val="00E41A34"/>
    <w:rsid w:val="00E452C7"/>
    <w:rsid w:val="00E50042"/>
    <w:rsid w:val="00E53371"/>
    <w:rsid w:val="00E621C8"/>
    <w:rsid w:val="00E621CF"/>
    <w:rsid w:val="00E7127C"/>
    <w:rsid w:val="00E7545E"/>
    <w:rsid w:val="00E75616"/>
    <w:rsid w:val="00E84C62"/>
    <w:rsid w:val="00E86390"/>
    <w:rsid w:val="00ED1113"/>
    <w:rsid w:val="00ED51AC"/>
    <w:rsid w:val="00EE4292"/>
    <w:rsid w:val="00EE47BC"/>
    <w:rsid w:val="00EE747D"/>
    <w:rsid w:val="00EE7775"/>
    <w:rsid w:val="00EF46EC"/>
    <w:rsid w:val="00F26DE7"/>
    <w:rsid w:val="00F359A2"/>
    <w:rsid w:val="00F36008"/>
    <w:rsid w:val="00F41425"/>
    <w:rsid w:val="00F438A8"/>
    <w:rsid w:val="00F50402"/>
    <w:rsid w:val="00F52077"/>
    <w:rsid w:val="00F642CB"/>
    <w:rsid w:val="00F714A8"/>
    <w:rsid w:val="00F71BEE"/>
    <w:rsid w:val="00F83838"/>
    <w:rsid w:val="00FA1FC0"/>
    <w:rsid w:val="00FA42A8"/>
    <w:rsid w:val="00FB087E"/>
    <w:rsid w:val="00FB42B7"/>
    <w:rsid w:val="00FB4DAE"/>
    <w:rsid w:val="00FB529A"/>
    <w:rsid w:val="00FE04C8"/>
    <w:rsid w:val="00FE2F57"/>
    <w:rsid w:val="00FF3F6C"/>
    <w:rsid w:val="00FF7472"/>
    <w:rsid w:val="00FF76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95DBA39"/>
  <w15:chartTrackingRefBased/>
  <w15:docId w15:val="{7C6D4C8C-6047-457B-B871-767CABC683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="Times New Roman" w:hAnsi="Times" w:cs="Times New Roman"/>
        <w:lang w:val="en-FI" w:eastAsia="en-F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lang w:val="en-GB" w:eastAsia="fi-FI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ascii="Arial" w:hAnsi="Arial"/>
      <w:b/>
      <w:i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/>
    </w:r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rFonts w:ascii="Arial" w:hAnsi="Arial"/>
      <w:b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rFonts w:ascii="Times New Roman" w:hAnsi="Times New Roman"/>
      <w:i/>
      <w:sz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lockText">
    <w:name w:val="Block Text"/>
    <w:basedOn w:val="Normal"/>
    <w:pPr>
      <w:spacing w:line="360" w:lineRule="exact"/>
      <w:ind w:left="425" w:right="-2268" w:hanging="425"/>
      <w:jc w:val="both"/>
    </w:pPr>
    <w:rPr>
      <w:rFonts w:ascii="Times New Roman" w:hAnsi="Times New Roman"/>
    </w:rPr>
  </w:style>
  <w:style w:type="paragraph" w:styleId="BodyText">
    <w:name w:val="Body Text"/>
    <w:basedOn w:val="Normal"/>
    <w:pPr>
      <w:spacing w:after="120"/>
    </w:pPr>
  </w:style>
  <w:style w:type="paragraph" w:styleId="BodyText2">
    <w:name w:val="Body Text 2"/>
    <w:basedOn w:val="Normal"/>
    <w:pPr>
      <w:spacing w:after="120" w:line="480" w:lineRule="auto"/>
    </w:pPr>
  </w:style>
  <w:style w:type="paragraph" w:styleId="BodyText3">
    <w:name w:val="Body Text 3"/>
    <w:basedOn w:val="Normal"/>
    <w:pPr>
      <w:spacing w:after="120"/>
    </w:pPr>
    <w:rPr>
      <w:sz w:val="16"/>
    </w:rPr>
  </w:style>
  <w:style w:type="paragraph" w:styleId="BodyTextFirstIndent">
    <w:name w:val="Body Text First Indent"/>
    <w:basedOn w:val="BodyText"/>
    <w:pPr>
      <w:ind w:firstLine="210"/>
    </w:pPr>
  </w:style>
  <w:style w:type="paragraph" w:styleId="BodyTextIndent">
    <w:name w:val="Body Text Indent"/>
    <w:basedOn w:val="Normal"/>
    <w:pPr>
      <w:spacing w:after="120"/>
      <w:ind w:left="283"/>
    </w:pPr>
  </w:style>
  <w:style w:type="paragraph" w:styleId="BodyTextFirstIndent2">
    <w:name w:val="Body Text First Indent 2"/>
    <w:basedOn w:val="BodyTextIndent"/>
    <w:pPr>
      <w:ind w:firstLine="210"/>
    </w:pPr>
  </w:style>
  <w:style w:type="paragraph" w:styleId="BodyTextIndent2">
    <w:name w:val="Body Text Indent 2"/>
    <w:basedOn w:val="Normal"/>
    <w:pPr>
      <w:spacing w:after="120" w:line="480" w:lineRule="auto"/>
      <w:ind w:left="283"/>
    </w:pPr>
  </w:style>
  <w:style w:type="paragraph" w:styleId="BodyTextIndent3">
    <w:name w:val="Body Text Indent 3"/>
    <w:basedOn w:val="Normal"/>
    <w:pPr>
      <w:spacing w:after="120"/>
      <w:ind w:left="283"/>
    </w:pPr>
    <w:rPr>
      <w:sz w:val="16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</w:rPr>
  </w:style>
  <w:style w:type="paragraph" w:styleId="Closing">
    <w:name w:val="Closing"/>
    <w:basedOn w:val="Normal"/>
    <w:pPr>
      <w:ind w:left="4252"/>
    </w:pPr>
  </w:style>
  <w:style w:type="paragraph" w:styleId="CommentText">
    <w:name w:val="annotation text"/>
    <w:basedOn w:val="Normal"/>
    <w:semiHidden/>
    <w:rPr>
      <w:sz w:val="20"/>
    </w:rPr>
  </w:style>
  <w:style w:type="paragraph" w:styleId="Date">
    <w:name w:val="Date"/>
    <w:basedOn w:val="Normal"/>
    <w:next w:val="Normal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EndnoteText">
    <w:name w:val="endnote text"/>
    <w:basedOn w:val="Normal"/>
    <w:semiHidden/>
    <w:rPr>
      <w:sz w:val="20"/>
    </w:r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Arial" w:hAnsi="Arial"/>
    </w:rPr>
  </w:style>
  <w:style w:type="paragraph" w:styleId="EnvelopeReturn">
    <w:name w:val="envelope return"/>
    <w:basedOn w:val="Normal"/>
    <w:rPr>
      <w:rFonts w:ascii="Arial" w:hAnsi="Arial"/>
      <w:sz w:val="20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FootnoteText">
    <w:name w:val="footnote text"/>
    <w:basedOn w:val="Normal"/>
    <w:semiHidden/>
    <w:rPr>
      <w:sz w:val="2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Index1">
    <w:name w:val="index 1"/>
    <w:basedOn w:val="Normal"/>
    <w:next w:val="Normal"/>
    <w:autoRedefine/>
    <w:semiHidden/>
    <w:pPr>
      <w:ind w:left="240" w:hanging="240"/>
    </w:pPr>
  </w:style>
  <w:style w:type="paragraph" w:styleId="Index2">
    <w:name w:val="index 2"/>
    <w:basedOn w:val="Normal"/>
    <w:next w:val="Normal"/>
    <w:autoRedefine/>
    <w:semiHidden/>
    <w:pPr>
      <w:ind w:left="480" w:hanging="240"/>
    </w:pPr>
  </w:style>
  <w:style w:type="paragraph" w:styleId="Index3">
    <w:name w:val="index 3"/>
    <w:basedOn w:val="Normal"/>
    <w:next w:val="Normal"/>
    <w:autoRedefine/>
    <w:semiHidden/>
    <w:pPr>
      <w:ind w:left="720" w:hanging="240"/>
    </w:pPr>
  </w:style>
  <w:style w:type="paragraph" w:styleId="Index4">
    <w:name w:val="index 4"/>
    <w:basedOn w:val="Normal"/>
    <w:next w:val="Normal"/>
    <w:autoRedefine/>
    <w:semiHidden/>
    <w:pPr>
      <w:ind w:left="960" w:hanging="240"/>
    </w:pPr>
  </w:style>
  <w:style w:type="paragraph" w:styleId="Index5">
    <w:name w:val="index 5"/>
    <w:basedOn w:val="Normal"/>
    <w:next w:val="Normal"/>
    <w:autoRedefine/>
    <w:semiHidden/>
    <w:pPr>
      <w:ind w:left="1200" w:hanging="240"/>
    </w:pPr>
  </w:style>
  <w:style w:type="paragraph" w:styleId="Index6">
    <w:name w:val="index 6"/>
    <w:basedOn w:val="Normal"/>
    <w:next w:val="Normal"/>
    <w:autoRedefine/>
    <w:semiHidden/>
    <w:pPr>
      <w:ind w:left="1440" w:hanging="240"/>
    </w:pPr>
  </w:style>
  <w:style w:type="paragraph" w:styleId="Index7">
    <w:name w:val="index 7"/>
    <w:basedOn w:val="Normal"/>
    <w:next w:val="Normal"/>
    <w:autoRedefine/>
    <w:semiHidden/>
    <w:pPr>
      <w:ind w:left="1680" w:hanging="240"/>
    </w:pPr>
  </w:style>
  <w:style w:type="paragraph" w:styleId="Index8">
    <w:name w:val="index 8"/>
    <w:basedOn w:val="Normal"/>
    <w:next w:val="Normal"/>
    <w:autoRedefine/>
    <w:semiHidden/>
    <w:pPr>
      <w:ind w:left="1920" w:hanging="240"/>
    </w:pPr>
  </w:style>
  <w:style w:type="paragraph" w:styleId="Index9">
    <w:name w:val="index 9"/>
    <w:basedOn w:val="Normal"/>
    <w:next w:val="Normal"/>
    <w:autoRedefine/>
    <w:semiHidden/>
    <w:pPr>
      <w:ind w:left="2160" w:hanging="240"/>
    </w:pPr>
  </w:style>
  <w:style w:type="paragraph" w:styleId="IndexHeading">
    <w:name w:val="index heading"/>
    <w:basedOn w:val="Normal"/>
    <w:next w:val="Index1"/>
    <w:semiHidden/>
    <w:rPr>
      <w:rFonts w:ascii="Arial" w:hAnsi="Arial"/>
      <w:b/>
    </w:rPr>
  </w:style>
  <w:style w:type="paragraph" w:styleId="List">
    <w:name w:val="List"/>
    <w:basedOn w:val="Normal"/>
    <w:pPr>
      <w:ind w:left="283" w:hanging="283"/>
    </w:pPr>
  </w:style>
  <w:style w:type="paragraph" w:styleId="List2">
    <w:name w:val="List 2"/>
    <w:basedOn w:val="Normal"/>
    <w:pPr>
      <w:ind w:left="566" w:hanging="283"/>
    </w:pPr>
  </w:style>
  <w:style w:type="paragraph" w:styleId="List3">
    <w:name w:val="List 3"/>
    <w:basedOn w:val="Normal"/>
    <w:pPr>
      <w:ind w:left="849" w:hanging="283"/>
    </w:pPr>
  </w:style>
  <w:style w:type="paragraph" w:styleId="List4">
    <w:name w:val="List 4"/>
    <w:basedOn w:val="Normal"/>
    <w:pPr>
      <w:ind w:left="1132" w:hanging="283"/>
    </w:pPr>
  </w:style>
  <w:style w:type="paragraph" w:styleId="List5">
    <w:name w:val="List 5"/>
    <w:basedOn w:val="Normal"/>
    <w:pPr>
      <w:ind w:left="1415" w:hanging="283"/>
    </w:pPr>
  </w:style>
  <w:style w:type="paragraph" w:styleId="ListBullet">
    <w:name w:val="List Bullet"/>
    <w:basedOn w:val="Normal"/>
    <w:autoRedefine/>
    <w:pPr>
      <w:numPr>
        <w:numId w:val="1"/>
      </w:numPr>
    </w:pPr>
  </w:style>
  <w:style w:type="paragraph" w:styleId="ListBullet2">
    <w:name w:val="List Bullet 2"/>
    <w:basedOn w:val="Normal"/>
    <w:autoRedefine/>
    <w:pPr>
      <w:numPr>
        <w:numId w:val="2"/>
      </w:numPr>
    </w:pPr>
  </w:style>
  <w:style w:type="paragraph" w:styleId="ListBullet3">
    <w:name w:val="List Bullet 3"/>
    <w:basedOn w:val="Normal"/>
    <w:autoRedefine/>
    <w:pPr>
      <w:numPr>
        <w:numId w:val="3"/>
      </w:numPr>
    </w:pPr>
  </w:style>
  <w:style w:type="paragraph" w:styleId="ListBullet4">
    <w:name w:val="List Bullet 4"/>
    <w:basedOn w:val="Normal"/>
    <w:autoRedefine/>
    <w:pPr>
      <w:numPr>
        <w:numId w:val="4"/>
      </w:numPr>
    </w:pPr>
  </w:style>
  <w:style w:type="paragraph" w:styleId="ListBullet5">
    <w:name w:val="List Bullet 5"/>
    <w:basedOn w:val="Normal"/>
    <w:autoRedefine/>
    <w:pPr>
      <w:numPr>
        <w:numId w:val="5"/>
      </w:numPr>
    </w:pPr>
  </w:style>
  <w:style w:type="paragraph" w:styleId="ListContinue">
    <w:name w:val="List Continue"/>
    <w:basedOn w:val="Normal"/>
    <w:pPr>
      <w:spacing w:after="120"/>
      <w:ind w:left="283"/>
    </w:pPr>
  </w:style>
  <w:style w:type="paragraph" w:styleId="ListContinue2">
    <w:name w:val="List Continue 2"/>
    <w:basedOn w:val="Normal"/>
    <w:pPr>
      <w:spacing w:after="120"/>
      <w:ind w:left="566"/>
    </w:pPr>
  </w:style>
  <w:style w:type="paragraph" w:styleId="ListContinue3">
    <w:name w:val="List Continue 3"/>
    <w:basedOn w:val="Normal"/>
    <w:pPr>
      <w:spacing w:after="120"/>
      <w:ind w:left="849"/>
    </w:pPr>
  </w:style>
  <w:style w:type="paragraph" w:styleId="ListContinue4">
    <w:name w:val="List Continue 4"/>
    <w:basedOn w:val="Normal"/>
    <w:pPr>
      <w:spacing w:after="120"/>
      <w:ind w:left="1132"/>
    </w:pPr>
  </w:style>
  <w:style w:type="paragraph" w:styleId="ListContinue5">
    <w:name w:val="List Continue 5"/>
    <w:basedOn w:val="Normal"/>
    <w:pPr>
      <w:spacing w:after="120"/>
      <w:ind w:left="1415"/>
    </w:pPr>
  </w:style>
  <w:style w:type="paragraph" w:styleId="ListNumber">
    <w:name w:val="List Number"/>
    <w:basedOn w:val="Normal"/>
    <w:pPr>
      <w:numPr>
        <w:numId w:val="6"/>
      </w:numPr>
    </w:pPr>
  </w:style>
  <w:style w:type="paragraph" w:styleId="ListNumber2">
    <w:name w:val="List Number 2"/>
    <w:basedOn w:val="Normal"/>
    <w:pPr>
      <w:numPr>
        <w:numId w:val="7"/>
      </w:numPr>
    </w:pPr>
  </w:style>
  <w:style w:type="paragraph" w:styleId="ListNumber3">
    <w:name w:val="List Number 3"/>
    <w:basedOn w:val="Normal"/>
    <w:pPr>
      <w:numPr>
        <w:numId w:val="8"/>
      </w:numPr>
    </w:pPr>
  </w:style>
  <w:style w:type="paragraph" w:styleId="ListNumber4">
    <w:name w:val="List Number 4"/>
    <w:basedOn w:val="Normal"/>
    <w:pPr>
      <w:numPr>
        <w:numId w:val="9"/>
      </w:numPr>
    </w:pPr>
  </w:style>
  <w:style w:type="paragraph" w:styleId="ListNumber5">
    <w:name w:val="List Number 5"/>
    <w:basedOn w:val="Normal"/>
    <w:pPr>
      <w:numPr>
        <w:numId w:val="10"/>
      </w:numPr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/>
      <w:lang w:val="en-GB" w:eastAsia="fi-FI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</w:rPr>
  </w:style>
  <w:style w:type="paragraph" w:styleId="NormalIndent">
    <w:name w:val="Normal Indent"/>
    <w:basedOn w:val="Normal"/>
    <w:pPr>
      <w:ind w:left="720"/>
    </w:pPr>
  </w:style>
  <w:style w:type="paragraph" w:styleId="NoteHeading">
    <w:name w:val="Note Heading"/>
    <w:basedOn w:val="Normal"/>
    <w:next w:val="Normal"/>
  </w:style>
  <w:style w:type="paragraph" w:styleId="PlainText">
    <w:name w:val="Plain Text"/>
    <w:basedOn w:val="Normal"/>
    <w:rPr>
      <w:rFonts w:ascii="Courier New" w:hAnsi="Courier New"/>
      <w:sz w:val="20"/>
    </w:rPr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pPr>
      <w:ind w:left="4252"/>
    </w:pPr>
  </w:style>
  <w:style w:type="paragraph" w:styleId="Subtitle">
    <w:name w:val="Subtitle"/>
    <w:basedOn w:val="Normal"/>
    <w:qFormat/>
    <w:pPr>
      <w:spacing w:after="60"/>
      <w:jc w:val="center"/>
      <w:outlineLvl w:val="1"/>
    </w:pPr>
    <w:rPr>
      <w:rFonts w:ascii="Arial" w:hAnsi="Arial"/>
    </w:rPr>
  </w:style>
  <w:style w:type="paragraph" w:styleId="TableofAuthorities">
    <w:name w:val="table of authorities"/>
    <w:basedOn w:val="Normal"/>
    <w:next w:val="Normal"/>
    <w:semiHidden/>
    <w:pPr>
      <w:ind w:left="240" w:hanging="240"/>
    </w:pPr>
  </w:style>
  <w:style w:type="paragraph" w:styleId="TableofFigures">
    <w:name w:val="table of figures"/>
    <w:basedOn w:val="Normal"/>
    <w:next w:val="Normal"/>
    <w:semiHidden/>
    <w:pPr>
      <w:ind w:left="480" w:hanging="480"/>
    </w:pPr>
  </w:style>
  <w:style w:type="paragraph" w:styleId="Title">
    <w:name w:val="Title"/>
    <w:basedOn w:val="Normal"/>
    <w:qFormat/>
    <w:pPr>
      <w:spacing w:before="240" w:after="60"/>
      <w:jc w:val="center"/>
      <w:outlineLvl w:val="0"/>
    </w:pPr>
    <w:rPr>
      <w:rFonts w:ascii="Arial" w:hAnsi="Arial"/>
      <w:b/>
      <w:kern w:val="28"/>
      <w:sz w:val="32"/>
    </w:rPr>
  </w:style>
  <w:style w:type="paragraph" w:styleId="TOAHeading">
    <w:name w:val="toa heading"/>
    <w:basedOn w:val="Normal"/>
    <w:next w:val="Normal"/>
    <w:semiHidden/>
    <w:pPr>
      <w:spacing w:before="120"/>
    </w:pPr>
    <w:rPr>
      <w:rFonts w:ascii="Arial" w:hAnsi="Arial"/>
      <w:b/>
    </w:rPr>
  </w:style>
  <w:style w:type="paragraph" w:styleId="TOC1">
    <w:name w:val="toc 1"/>
    <w:basedOn w:val="Normal"/>
    <w:next w:val="Normal"/>
    <w:autoRedefine/>
    <w:semiHidden/>
  </w:style>
  <w:style w:type="paragraph" w:styleId="TOC2">
    <w:name w:val="toc 2"/>
    <w:basedOn w:val="Normal"/>
    <w:next w:val="Normal"/>
    <w:autoRedefine/>
    <w:semiHidden/>
    <w:pPr>
      <w:ind w:left="240"/>
    </w:pPr>
  </w:style>
  <w:style w:type="paragraph" w:styleId="TOC3">
    <w:name w:val="toc 3"/>
    <w:basedOn w:val="Normal"/>
    <w:next w:val="Normal"/>
    <w:autoRedefine/>
    <w:semiHidden/>
    <w:pPr>
      <w:ind w:left="480"/>
    </w:pPr>
  </w:style>
  <w:style w:type="paragraph" w:styleId="TOC4">
    <w:name w:val="toc 4"/>
    <w:basedOn w:val="Normal"/>
    <w:next w:val="Normal"/>
    <w:autoRedefine/>
    <w:semiHidden/>
    <w:pPr>
      <w:ind w:left="720"/>
    </w:pPr>
  </w:style>
  <w:style w:type="paragraph" w:styleId="TOC5">
    <w:name w:val="toc 5"/>
    <w:basedOn w:val="Normal"/>
    <w:next w:val="Normal"/>
    <w:autoRedefine/>
    <w:semiHidden/>
    <w:pPr>
      <w:ind w:left="960"/>
    </w:p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paragraph" w:styleId="E-mailSignature">
    <w:name w:val="E-mail Signature"/>
    <w:basedOn w:val="Normal"/>
  </w:style>
  <w:style w:type="paragraph" w:styleId="HTMLAddress">
    <w:name w:val="HTML Address"/>
    <w:basedOn w:val="Normal"/>
    <w:rPr>
      <w:i/>
      <w:iCs/>
    </w:rPr>
  </w:style>
  <w:style w:type="paragraph" w:styleId="HTMLPreformatted">
    <w:name w:val="HTML Preformatted"/>
    <w:basedOn w:val="Normal"/>
    <w:rPr>
      <w:rFonts w:ascii="Courier New" w:hAnsi="Courier New" w:cs="Courier New"/>
      <w:sz w:val="20"/>
    </w:rPr>
  </w:style>
  <w:style w:type="paragraph" w:styleId="NormalWeb">
    <w:name w:val="Normal (Web)"/>
    <w:basedOn w:val="Normal"/>
    <w:rPr>
      <w:rFonts w:ascii="Times New Roman" w:hAnsi="Times New Roman"/>
      <w:szCs w:val="24"/>
    </w:rPr>
  </w:style>
  <w:style w:type="character" w:styleId="FollowedHyperlink">
    <w:name w:val="FollowedHyperlink"/>
    <w:rsid w:val="009276C5"/>
    <w:rPr>
      <w:color w:val="800080"/>
      <w:u w:val="single"/>
    </w:rPr>
  </w:style>
  <w:style w:type="character" w:customStyle="1" w:styleId="FooterChar">
    <w:name w:val="Footer Char"/>
    <w:link w:val="Footer"/>
    <w:uiPriority w:val="99"/>
    <w:rsid w:val="00BC3E82"/>
    <w:rPr>
      <w:sz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oleObject" Target="embeddings/oleObject11.bin"/><Relationship Id="rId21" Type="http://schemas.openxmlformats.org/officeDocument/2006/relationships/image" Target="media/image8.wmf"/><Relationship Id="rId42" Type="http://schemas.openxmlformats.org/officeDocument/2006/relationships/image" Target="media/image15.wmf"/><Relationship Id="rId47" Type="http://schemas.openxmlformats.org/officeDocument/2006/relationships/oleObject" Target="embeddings/oleObject24.bin"/><Relationship Id="rId63" Type="http://schemas.openxmlformats.org/officeDocument/2006/relationships/oleObject" Target="embeddings/oleObject32.bin"/><Relationship Id="rId68" Type="http://schemas.openxmlformats.org/officeDocument/2006/relationships/oleObject" Target="embeddings/oleObject35.bin"/><Relationship Id="rId84" Type="http://schemas.openxmlformats.org/officeDocument/2006/relationships/image" Target="media/image33.wmf"/><Relationship Id="rId89" Type="http://schemas.openxmlformats.org/officeDocument/2006/relationships/oleObject" Target="embeddings/oleObject48.bin"/><Relationship Id="rId16" Type="http://schemas.openxmlformats.org/officeDocument/2006/relationships/oleObject" Target="embeddings/oleObject5.bin"/><Relationship Id="rId11" Type="http://schemas.openxmlformats.org/officeDocument/2006/relationships/image" Target="media/image3.wmf"/><Relationship Id="rId32" Type="http://schemas.openxmlformats.org/officeDocument/2006/relationships/image" Target="media/image10.wmf"/><Relationship Id="rId37" Type="http://schemas.openxmlformats.org/officeDocument/2006/relationships/oleObject" Target="embeddings/oleObject19.bin"/><Relationship Id="rId53" Type="http://schemas.openxmlformats.org/officeDocument/2006/relationships/oleObject" Target="embeddings/oleObject27.bin"/><Relationship Id="rId58" Type="http://schemas.openxmlformats.org/officeDocument/2006/relationships/image" Target="media/image23.wmf"/><Relationship Id="rId74" Type="http://schemas.openxmlformats.org/officeDocument/2006/relationships/oleObject" Target="embeddings/oleObject40.bin"/><Relationship Id="rId79" Type="http://schemas.openxmlformats.org/officeDocument/2006/relationships/oleObject" Target="embeddings/oleObject43.bin"/><Relationship Id="rId5" Type="http://schemas.openxmlformats.org/officeDocument/2006/relationships/footnotes" Target="footnotes.xml"/><Relationship Id="rId90" Type="http://schemas.openxmlformats.org/officeDocument/2006/relationships/image" Target="media/image36.wmf"/><Relationship Id="rId95" Type="http://schemas.openxmlformats.org/officeDocument/2006/relationships/theme" Target="theme/theme1.xml"/><Relationship Id="rId22" Type="http://schemas.openxmlformats.org/officeDocument/2006/relationships/oleObject" Target="embeddings/oleObject8.bin"/><Relationship Id="rId27" Type="http://schemas.openxmlformats.org/officeDocument/2006/relationships/oleObject" Target="embeddings/oleObject12.bin"/><Relationship Id="rId43" Type="http://schemas.openxmlformats.org/officeDocument/2006/relationships/oleObject" Target="embeddings/oleObject22.bin"/><Relationship Id="rId48" Type="http://schemas.openxmlformats.org/officeDocument/2006/relationships/image" Target="media/image18.wmf"/><Relationship Id="rId64" Type="http://schemas.openxmlformats.org/officeDocument/2006/relationships/image" Target="media/image26.wmf"/><Relationship Id="rId69" Type="http://schemas.openxmlformats.org/officeDocument/2006/relationships/image" Target="media/image28.gif"/><Relationship Id="rId8" Type="http://schemas.openxmlformats.org/officeDocument/2006/relationships/oleObject" Target="embeddings/oleObject1.bin"/><Relationship Id="rId51" Type="http://schemas.openxmlformats.org/officeDocument/2006/relationships/oleObject" Target="embeddings/oleObject26.bin"/><Relationship Id="rId72" Type="http://schemas.openxmlformats.org/officeDocument/2006/relationships/oleObject" Target="embeddings/oleObject38.bin"/><Relationship Id="rId80" Type="http://schemas.openxmlformats.org/officeDocument/2006/relationships/image" Target="media/image31.wmf"/><Relationship Id="rId85" Type="http://schemas.openxmlformats.org/officeDocument/2006/relationships/oleObject" Target="embeddings/oleObject46.bin"/><Relationship Id="rId93" Type="http://schemas.openxmlformats.org/officeDocument/2006/relationships/oleObject" Target="embeddings/oleObject50.bin"/><Relationship Id="rId3" Type="http://schemas.openxmlformats.org/officeDocument/2006/relationships/settings" Target="settings.xml"/><Relationship Id="rId12" Type="http://schemas.openxmlformats.org/officeDocument/2006/relationships/oleObject" Target="embeddings/oleObject3.bin"/><Relationship Id="rId17" Type="http://schemas.openxmlformats.org/officeDocument/2006/relationships/image" Target="media/image6.wmf"/><Relationship Id="rId25" Type="http://schemas.openxmlformats.org/officeDocument/2006/relationships/image" Target="media/image9.gif"/><Relationship Id="rId33" Type="http://schemas.openxmlformats.org/officeDocument/2006/relationships/oleObject" Target="embeddings/oleObject17.bin"/><Relationship Id="rId38" Type="http://schemas.openxmlformats.org/officeDocument/2006/relationships/image" Target="media/image13.wmf"/><Relationship Id="rId46" Type="http://schemas.openxmlformats.org/officeDocument/2006/relationships/image" Target="media/image17.wmf"/><Relationship Id="rId59" Type="http://schemas.openxmlformats.org/officeDocument/2006/relationships/oleObject" Target="embeddings/oleObject30.bin"/><Relationship Id="rId67" Type="http://schemas.openxmlformats.org/officeDocument/2006/relationships/oleObject" Target="embeddings/oleObject34.bin"/><Relationship Id="rId20" Type="http://schemas.openxmlformats.org/officeDocument/2006/relationships/oleObject" Target="embeddings/oleObject7.bin"/><Relationship Id="rId41" Type="http://schemas.openxmlformats.org/officeDocument/2006/relationships/oleObject" Target="embeddings/oleObject21.bin"/><Relationship Id="rId54" Type="http://schemas.openxmlformats.org/officeDocument/2006/relationships/image" Target="media/image21.wmf"/><Relationship Id="rId62" Type="http://schemas.openxmlformats.org/officeDocument/2006/relationships/image" Target="media/image25.wmf"/><Relationship Id="rId70" Type="http://schemas.openxmlformats.org/officeDocument/2006/relationships/oleObject" Target="embeddings/oleObject36.bin"/><Relationship Id="rId75" Type="http://schemas.openxmlformats.org/officeDocument/2006/relationships/oleObject" Target="embeddings/oleObject41.bin"/><Relationship Id="rId83" Type="http://schemas.openxmlformats.org/officeDocument/2006/relationships/oleObject" Target="embeddings/oleObject45.bin"/><Relationship Id="rId88" Type="http://schemas.openxmlformats.org/officeDocument/2006/relationships/image" Target="media/image35.wmf"/><Relationship Id="rId91" Type="http://schemas.openxmlformats.org/officeDocument/2006/relationships/oleObject" Target="embeddings/oleObject49.bin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5.wmf"/><Relationship Id="rId23" Type="http://schemas.openxmlformats.org/officeDocument/2006/relationships/oleObject" Target="embeddings/oleObject9.bin"/><Relationship Id="rId28" Type="http://schemas.openxmlformats.org/officeDocument/2006/relationships/oleObject" Target="embeddings/oleObject13.bin"/><Relationship Id="rId36" Type="http://schemas.openxmlformats.org/officeDocument/2006/relationships/image" Target="media/image12.wmf"/><Relationship Id="rId49" Type="http://schemas.openxmlformats.org/officeDocument/2006/relationships/oleObject" Target="embeddings/oleObject25.bin"/><Relationship Id="rId57" Type="http://schemas.openxmlformats.org/officeDocument/2006/relationships/oleObject" Target="embeddings/oleObject29.bin"/><Relationship Id="rId10" Type="http://schemas.openxmlformats.org/officeDocument/2006/relationships/oleObject" Target="embeddings/oleObject2.bin"/><Relationship Id="rId31" Type="http://schemas.openxmlformats.org/officeDocument/2006/relationships/oleObject" Target="embeddings/oleObject16.bin"/><Relationship Id="rId44" Type="http://schemas.openxmlformats.org/officeDocument/2006/relationships/image" Target="media/image16.wmf"/><Relationship Id="rId52" Type="http://schemas.openxmlformats.org/officeDocument/2006/relationships/image" Target="media/image20.wmf"/><Relationship Id="rId60" Type="http://schemas.openxmlformats.org/officeDocument/2006/relationships/image" Target="media/image24.wmf"/><Relationship Id="rId65" Type="http://schemas.openxmlformats.org/officeDocument/2006/relationships/oleObject" Target="embeddings/oleObject33.bin"/><Relationship Id="rId73" Type="http://schemas.openxmlformats.org/officeDocument/2006/relationships/oleObject" Target="embeddings/oleObject39.bin"/><Relationship Id="rId78" Type="http://schemas.openxmlformats.org/officeDocument/2006/relationships/image" Target="media/image30.wmf"/><Relationship Id="rId81" Type="http://schemas.openxmlformats.org/officeDocument/2006/relationships/oleObject" Target="embeddings/oleObject44.bin"/><Relationship Id="rId86" Type="http://schemas.openxmlformats.org/officeDocument/2006/relationships/image" Target="media/image34.wmf"/><Relationship Id="rId94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3" Type="http://schemas.openxmlformats.org/officeDocument/2006/relationships/image" Target="media/image4.wmf"/><Relationship Id="rId18" Type="http://schemas.openxmlformats.org/officeDocument/2006/relationships/oleObject" Target="embeddings/oleObject6.bin"/><Relationship Id="rId39" Type="http://schemas.openxmlformats.org/officeDocument/2006/relationships/oleObject" Target="embeddings/oleObject20.bin"/><Relationship Id="rId34" Type="http://schemas.openxmlformats.org/officeDocument/2006/relationships/image" Target="media/image11.wmf"/><Relationship Id="rId50" Type="http://schemas.openxmlformats.org/officeDocument/2006/relationships/image" Target="media/image19.wmf"/><Relationship Id="rId55" Type="http://schemas.openxmlformats.org/officeDocument/2006/relationships/oleObject" Target="embeddings/oleObject28.bin"/><Relationship Id="rId76" Type="http://schemas.openxmlformats.org/officeDocument/2006/relationships/image" Target="media/image29.wmf"/><Relationship Id="rId7" Type="http://schemas.openxmlformats.org/officeDocument/2006/relationships/image" Target="media/image1.wmf"/><Relationship Id="rId71" Type="http://schemas.openxmlformats.org/officeDocument/2006/relationships/oleObject" Target="embeddings/oleObject37.bin"/><Relationship Id="rId92" Type="http://schemas.openxmlformats.org/officeDocument/2006/relationships/image" Target="media/image37.wmf"/><Relationship Id="rId2" Type="http://schemas.openxmlformats.org/officeDocument/2006/relationships/styles" Target="styles.xml"/><Relationship Id="rId29" Type="http://schemas.openxmlformats.org/officeDocument/2006/relationships/oleObject" Target="embeddings/oleObject14.bin"/><Relationship Id="rId24" Type="http://schemas.openxmlformats.org/officeDocument/2006/relationships/oleObject" Target="embeddings/oleObject10.bin"/><Relationship Id="rId40" Type="http://schemas.openxmlformats.org/officeDocument/2006/relationships/image" Target="media/image14.wmf"/><Relationship Id="rId45" Type="http://schemas.openxmlformats.org/officeDocument/2006/relationships/oleObject" Target="embeddings/oleObject23.bin"/><Relationship Id="rId66" Type="http://schemas.openxmlformats.org/officeDocument/2006/relationships/image" Target="media/image27.wmf"/><Relationship Id="rId87" Type="http://schemas.openxmlformats.org/officeDocument/2006/relationships/oleObject" Target="embeddings/oleObject47.bin"/><Relationship Id="rId61" Type="http://schemas.openxmlformats.org/officeDocument/2006/relationships/oleObject" Target="embeddings/oleObject31.bin"/><Relationship Id="rId82" Type="http://schemas.openxmlformats.org/officeDocument/2006/relationships/image" Target="media/image32.wmf"/><Relationship Id="rId19" Type="http://schemas.openxmlformats.org/officeDocument/2006/relationships/image" Target="media/image7.wmf"/><Relationship Id="rId14" Type="http://schemas.openxmlformats.org/officeDocument/2006/relationships/oleObject" Target="embeddings/oleObject4.bin"/><Relationship Id="rId30" Type="http://schemas.openxmlformats.org/officeDocument/2006/relationships/oleObject" Target="embeddings/oleObject15.bin"/><Relationship Id="rId35" Type="http://schemas.openxmlformats.org/officeDocument/2006/relationships/oleObject" Target="embeddings/oleObject18.bin"/><Relationship Id="rId56" Type="http://schemas.openxmlformats.org/officeDocument/2006/relationships/image" Target="media/image22.wmf"/><Relationship Id="rId77" Type="http://schemas.openxmlformats.org/officeDocument/2006/relationships/oleObject" Target="embeddings/oleObject42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103</Words>
  <Characters>536</Characters>
  <Application>Microsoft Office Word</Application>
  <DocSecurity>0</DocSecurity>
  <Lines>3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C-E8003</vt:lpstr>
    </vt:vector>
  </TitlesOfParts>
  <Company/>
  <LinksUpToDate>false</LinksUpToDate>
  <CharactersWithSpaces>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-E8003</dc:title>
  <dc:subject/>
  <dc:creator>Jouni Freund</dc:creator>
  <cp:keywords/>
  <dc:description/>
  <cp:lastModifiedBy>Freund Jouni</cp:lastModifiedBy>
  <cp:revision>29</cp:revision>
  <cp:lastPrinted>2025-03-27T09:28:00Z</cp:lastPrinted>
  <dcterms:created xsi:type="dcterms:W3CDTF">2021-03-29T15:38:00Z</dcterms:created>
  <dcterms:modified xsi:type="dcterms:W3CDTF">2025-03-27T0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Preferences">
    <vt:lpwstr>[Styles]_x000d_
Text=Times New Roman_x000d_
Function=Times New Roman_x000d_
Variable=Times New Roman,I_x000d_
LCGreek=MT Symbol,I_x000d_
UCGreek=MT Symbol,I_x000d_
Symbol=MT Symbol_x000d_
Vector=Times New Roman,B_x000d_
Number=Times New Roman_x000d_
User1=Times New Roman,BI_x000d_
User2=MT Symbol,BI_x000d_
MTExtra=MT Ex</vt:lpwstr>
  </property>
  <property fmtid="{D5CDD505-2E9C-101B-9397-08002B2CF9AE}" pid="3" name="MTPreferences 1">
    <vt:lpwstr>tra_x000d_
_x000d_
[Sizes]_x000d_
Full=12 pt_x000d_
Script=9 pt_x000d_
ScriptScript=7 pt_x000d_
Symbol=18 pt_x000d_
SubSymbol=12 pt_x000d_
User1=10 pt_x000d_
User2=20 pt_x000d_
SmallLargeIncr=1 pt_x000d_
_x000d_
[Spacing]_x000d_
LineSpacing=150 %_x000d_
MatrixRowSpacing=150 %_x000d_
MatrixColSpacing=100 %_x000d_
SuperscriptHeight=45 %_x000d_
SubscriptDept</vt:lpwstr>
  </property>
  <property fmtid="{D5CDD505-2E9C-101B-9397-08002B2CF9AE}" pid="4" name="MTPreferences 2">
    <vt:lpwstr>h=25 %_x000d_
SubSupGap=8 %_x000d_
LimHeight=25 %_x000d_
LimDepth=100 %_x000d_
LimLineSpacing=100 %_x000d_
NumerHeight=35 %_x000d_
DenomDepth=100 %_x000d_
FractBarOver=1 pt_x000d_
FractBarThick=0,5 pt_x000d_
SubFractBarThick=0,25 pt_x000d_
FractGap=8 %_x000d_
FenceOver=1 pt_x000d_
OperSpacing=100 %_x000d_
NonOperSpacing=100 %_x000d_
Char</vt:lpwstr>
  </property>
  <property fmtid="{D5CDD505-2E9C-101B-9397-08002B2CF9AE}" pid="5" name="MTPreferences 3">
    <vt:lpwstr>Width=0 %_x000d_
MinGap=8 %_x000d_
VertRadGap=17 %_x000d_
HorizRadGap=8 %_x000d_
RadWidth=100 %_x000d_
EmbellGap=1,5 pt_x000d_
PrimeHeight=45 %_x000d_
BoxStrokeThick=5 %_x000d_
StikeThruThick=5 %_x000d_
MatrixLineThick=5 %_x000d_
RadStrokeThick=5 %_x000d_
HorizFenceGap=10 %_x000d_
_x000d_
</vt:lpwstr>
  </property>
  <property fmtid="{D5CDD505-2E9C-101B-9397-08002B2CF9AE}" pid="6" name="MTPreferenceSource">
    <vt:lpwstr>TIMO.EQP</vt:lpwstr>
  </property>
  <property fmtid="{D5CDD505-2E9C-101B-9397-08002B2CF9AE}" pid="7" name="MTWinEqns">
    <vt:bool>true</vt:bool>
  </property>
</Properties>
</file>